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0E465" w14:textId="5275C41C" w:rsidR="009343DC" w:rsidRPr="008D5D2F" w:rsidRDefault="00C00606" w:rsidP="009343DC">
      <w:pPr>
        <w:pStyle w:val="NoSpacing"/>
        <w:jc w:val="center"/>
        <w:rPr>
          <w:rFonts w:ascii="Times New Roman" w:hAnsi="Times New Roman" w:cs="Times New Roman"/>
          <w:b/>
          <w:color w:val="0000FF"/>
          <w:sz w:val="32"/>
          <w:szCs w:val="32"/>
        </w:rPr>
      </w:pPr>
      <w:r w:rsidRPr="008D5D2F">
        <w:rPr>
          <w:rFonts w:ascii="Times New Roman" w:hAnsi="Times New Roman" w:cs="Times New Roman"/>
          <w:b/>
          <w:color w:val="0000FF"/>
          <w:sz w:val="32"/>
          <w:szCs w:val="32"/>
        </w:rPr>
        <w:t>CHRISTINA THOMPSON</w:t>
      </w:r>
      <w:r w:rsidR="002F3446">
        <w:rPr>
          <w:rFonts w:ascii="Times New Roman" w:hAnsi="Times New Roman" w:cs="Times New Roman"/>
          <w:b/>
          <w:color w:val="0000FF"/>
          <w:sz w:val="32"/>
          <w:szCs w:val="32"/>
        </w:rPr>
        <w:t>-</w:t>
      </w:r>
      <w:r w:rsidRPr="008D5D2F">
        <w:rPr>
          <w:rFonts w:ascii="Times New Roman" w:hAnsi="Times New Roman" w:cs="Times New Roman"/>
          <w:b/>
          <w:color w:val="0000FF"/>
          <w:sz w:val="32"/>
          <w:szCs w:val="32"/>
        </w:rPr>
        <w:t>ACQUA</w:t>
      </w:r>
      <w:r w:rsidR="004012A5">
        <w:rPr>
          <w:rFonts w:ascii="Times New Roman" w:hAnsi="Times New Roman" w:cs="Times New Roman"/>
          <w:b/>
          <w:color w:val="0000FF"/>
          <w:sz w:val="32"/>
          <w:szCs w:val="32"/>
        </w:rPr>
        <w:t>H</w:t>
      </w:r>
    </w:p>
    <w:p w14:paraId="5D36CC55" w14:textId="107341FB" w:rsidR="009343DC" w:rsidRPr="007E7776" w:rsidRDefault="00000000" w:rsidP="009343DC">
      <w:pPr>
        <w:pStyle w:val="NoSpacing"/>
        <w:jc w:val="center"/>
        <w:rPr>
          <w:rFonts w:ascii="Times New Roman" w:eastAsia="Cambria" w:hAnsi="Times New Roman" w:cs="Times New Roman"/>
          <w:lang w:val="en-GB"/>
        </w:rPr>
      </w:pPr>
      <w:hyperlink r:id="rId9" w:history="1">
        <w:r w:rsidR="00FD31FE" w:rsidRPr="007E7776">
          <w:rPr>
            <w:rFonts w:ascii="Times New Roman" w:hAnsi="Times New Roman" w:cs="Times New Roman"/>
          </w:rPr>
          <w:t xml:space="preserve"> christina@aims.edu.gh</w:t>
        </w:r>
        <w:r w:rsidR="006508AE" w:rsidRPr="007E7776">
          <w:rPr>
            <w:rStyle w:val="Hyperlink"/>
            <w:rFonts w:ascii="Times New Roman" w:eastAsia="Cambria" w:hAnsi="Times New Roman" w:cs="Times New Roman"/>
            <w:color w:val="auto"/>
            <w:u w:val="none"/>
          </w:rPr>
          <w:t xml:space="preserve"> </w:t>
        </w:r>
        <w:r w:rsidR="006508AE" w:rsidRPr="007E7776">
          <w:rPr>
            <w:rStyle w:val="Hyperlink"/>
            <w:rFonts w:ascii="Times New Roman" w:hAnsi="Times New Roman" w:cs="Times New Roman"/>
            <w:color w:val="auto"/>
            <w:u w:val="none"/>
          </w:rPr>
          <w:t>|</w:t>
        </w:r>
      </w:hyperlink>
      <w:r w:rsidR="009343DC" w:rsidRPr="007E7776">
        <w:rPr>
          <w:rFonts w:ascii="Times New Roman" w:hAnsi="Times New Roman" w:cs="Times New Roman"/>
        </w:rPr>
        <w:t xml:space="preserve"> </w:t>
      </w:r>
      <w:r w:rsidR="00937E25" w:rsidRPr="007E7776">
        <w:rPr>
          <w:rFonts w:ascii="Times New Roman" w:hAnsi="Times New Roman" w:cs="Times New Roman"/>
        </w:rPr>
        <w:t>+23</w:t>
      </w:r>
      <w:r w:rsidR="00937E25" w:rsidRPr="007E7776">
        <w:rPr>
          <w:rFonts w:ascii="Times New Roman" w:hAnsi="Times New Roman" w:cs="Times New Roman"/>
          <w:lang w:val="en-GB"/>
        </w:rPr>
        <w:t>3</w:t>
      </w:r>
      <w:r w:rsidR="00937E25" w:rsidRPr="007E7776">
        <w:rPr>
          <w:rFonts w:ascii="Times New Roman" w:hAnsi="Times New Roman" w:cs="Times New Roman"/>
        </w:rPr>
        <w:t xml:space="preserve"> (0)</w:t>
      </w:r>
      <w:r w:rsidR="00937E25" w:rsidRPr="007E7776">
        <w:rPr>
          <w:rFonts w:ascii="Times New Roman" w:hAnsi="Times New Roman" w:cs="Times New Roman"/>
          <w:lang w:val="en-GB"/>
        </w:rPr>
        <w:t xml:space="preserve"> </w:t>
      </w:r>
      <w:r w:rsidR="00E335CB" w:rsidRPr="007E7776">
        <w:rPr>
          <w:rFonts w:ascii="Times New Roman" w:hAnsi="Times New Roman" w:cs="Times New Roman"/>
        </w:rPr>
        <w:t>54 856 1573</w:t>
      </w:r>
      <w:r w:rsidR="00B10EA1" w:rsidRPr="007E7776">
        <w:rPr>
          <w:rFonts w:ascii="Times New Roman" w:hAnsi="Times New Roman" w:cs="Times New Roman"/>
        </w:rPr>
        <w:t>,</w:t>
      </w:r>
      <w:r w:rsidR="00E335CB" w:rsidRPr="007E7776">
        <w:rPr>
          <w:rFonts w:ascii="Times New Roman" w:hAnsi="Times New Roman" w:cs="Times New Roman"/>
        </w:rPr>
        <w:t xml:space="preserve"> +23</w:t>
      </w:r>
      <w:r w:rsidR="00E335CB" w:rsidRPr="007E7776">
        <w:rPr>
          <w:rFonts w:ascii="Times New Roman" w:hAnsi="Times New Roman" w:cs="Times New Roman"/>
          <w:lang w:val="en-GB"/>
        </w:rPr>
        <w:t>3</w:t>
      </w:r>
      <w:r w:rsidR="00E335CB" w:rsidRPr="007E7776">
        <w:rPr>
          <w:rFonts w:ascii="Times New Roman" w:hAnsi="Times New Roman" w:cs="Times New Roman"/>
        </w:rPr>
        <w:t xml:space="preserve"> (0)</w:t>
      </w:r>
      <w:r w:rsidR="00E335CB" w:rsidRPr="007E7776">
        <w:rPr>
          <w:rFonts w:ascii="Times New Roman" w:hAnsi="Times New Roman" w:cs="Times New Roman"/>
          <w:lang w:val="en-GB"/>
        </w:rPr>
        <w:t xml:space="preserve"> </w:t>
      </w:r>
      <w:r w:rsidR="00E335CB" w:rsidRPr="007E7776">
        <w:rPr>
          <w:rFonts w:ascii="Times New Roman" w:hAnsi="Times New Roman" w:cs="Times New Roman"/>
        </w:rPr>
        <w:t xml:space="preserve">26 528 0913             </w:t>
      </w:r>
    </w:p>
    <w:p w14:paraId="1A49CA53" w14:textId="1E251A6B" w:rsidR="009343DC" w:rsidRPr="007E7776" w:rsidRDefault="00FD31FE" w:rsidP="009343DC">
      <w:pPr>
        <w:pStyle w:val="NoSpacing"/>
        <w:jc w:val="center"/>
        <w:rPr>
          <w:rStyle w:val="Hyperlink"/>
          <w:rFonts w:ascii="Times New Roman" w:eastAsia="Cambria" w:hAnsi="Times New Roman" w:cs="Times New Roman"/>
          <w:u w:val="none"/>
        </w:rPr>
      </w:pPr>
      <w:r w:rsidRPr="007E7776">
        <w:rPr>
          <w:rFonts w:ascii="Times New Roman" w:hAnsi="Times New Roman" w:cs="Times New Roman"/>
        </w:rPr>
        <w:t>Accra, Ghana</w:t>
      </w:r>
      <w:r w:rsidR="00E77ABC" w:rsidRPr="007E7776">
        <w:rPr>
          <w:rFonts w:ascii="Times New Roman" w:hAnsi="Times New Roman" w:cs="Times New Roman"/>
        </w:rPr>
        <w:t>.</w:t>
      </w:r>
      <w:r w:rsidR="009343DC" w:rsidRPr="007E7776">
        <w:rPr>
          <w:rFonts w:ascii="Times New Roman" w:hAnsi="Times New Roman" w:cs="Times New Roman"/>
        </w:rPr>
        <w:t xml:space="preserve"> |</w:t>
      </w:r>
      <w:r w:rsidR="006508AE" w:rsidRPr="007E7776">
        <w:rPr>
          <w:rFonts w:ascii="Times New Roman" w:hAnsi="Times New Roman" w:cs="Times New Roman"/>
        </w:rPr>
        <w:t xml:space="preserve"> </w:t>
      </w:r>
      <w:r w:rsidR="00B10EA1" w:rsidRPr="007E7776">
        <w:rPr>
          <w:rFonts w:ascii="Times New Roman" w:hAnsi="Times New Roman" w:cs="Times New Roman"/>
        </w:rPr>
        <w:t xml:space="preserve">LinkedIn: </w:t>
      </w:r>
      <w:hyperlink r:id="rId10" w:history="1">
        <w:r w:rsidR="00B10EA1" w:rsidRPr="007E7776">
          <w:rPr>
            <w:rStyle w:val="Hyperlink"/>
            <w:rFonts w:ascii="Times New Roman" w:hAnsi="Times New Roman" w:cs="Times New Roman"/>
          </w:rPr>
          <w:t>Christina Thompson</w:t>
        </w:r>
      </w:hyperlink>
    </w:p>
    <w:p w14:paraId="0DCDE52B" w14:textId="304DC211" w:rsidR="009343DC" w:rsidRPr="007E7776" w:rsidRDefault="009343DC" w:rsidP="009343DC">
      <w:pPr>
        <w:pStyle w:val="NoSpacing"/>
        <w:jc w:val="center"/>
        <w:rPr>
          <w:rFonts w:ascii="Times New Roman" w:eastAsia="Cambria" w:hAnsi="Times New Roman" w:cs="Times New Roman"/>
        </w:rPr>
      </w:pPr>
      <w:r w:rsidRPr="007E7776">
        <w:rPr>
          <w:rFonts w:ascii="Times New Roman" w:eastAsia="Cambri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21AC1F8" wp14:editId="76AD6D3E">
                <wp:simplePos x="0" y="0"/>
                <wp:positionH relativeFrom="margin">
                  <wp:align>right</wp:align>
                </wp:positionH>
                <wp:positionV relativeFrom="paragraph">
                  <wp:posOffset>102870</wp:posOffset>
                </wp:positionV>
                <wp:extent cx="6515100" cy="9525"/>
                <wp:effectExtent l="19050" t="19050" r="19050" b="2857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solidFill>
                          <a:srgbClr val="ED7D31"/>
                        </a:solidFill>
                        <a:ln w="28575">
                          <a:solidFill>
                            <a:srgbClr val="ED7D3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3244F1" id="Straight Connector 19" o:spid="_x0000_s1026" style="position:absolute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61.8pt,8.1pt" to="974.8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" filled="t" fillcolor="#ed7d31" strokecolor="#ed7d31" strokeweight="2.25pt">
                <v:stroke joinstyle="miter"/>
                <w10:wrap anchorx="margin"/>
              </v:line>
            </w:pict>
          </mc:Fallback>
        </mc:AlternateContent>
      </w:r>
    </w:p>
    <w:p w14:paraId="322CCB7B" w14:textId="77777777" w:rsidR="00414EDA" w:rsidRPr="007E7776" w:rsidRDefault="00414EDA" w:rsidP="00414EDA">
      <w:pPr>
        <w:spacing w:after="0"/>
        <w:rPr>
          <w:rFonts w:ascii="Times New Roman" w:hAnsi="Times New Roman" w:cs="Times New Roman"/>
          <w:b/>
          <w:color w:val="3366FF"/>
        </w:rPr>
      </w:pPr>
      <w:r w:rsidRPr="007E7776">
        <w:rPr>
          <w:rFonts w:ascii="Times New Roman" w:hAnsi="Times New Roman" w:cs="Times New Roman"/>
          <w:b/>
          <w:color w:val="3366FF"/>
        </w:rPr>
        <w:t>PROFESSIONAL SUMMARY</w:t>
      </w:r>
    </w:p>
    <w:p w14:paraId="77D2CEBF" w14:textId="7311ADBE" w:rsidR="009343DC" w:rsidRPr="007E7776" w:rsidRDefault="00414EDA" w:rsidP="00610AE1">
      <w:pPr>
        <w:tabs>
          <w:tab w:val="left" w:pos="9720"/>
        </w:tabs>
        <w:spacing w:after="0" w:line="240" w:lineRule="auto"/>
        <w:ind w:left="180" w:right="49"/>
        <w:jc w:val="both"/>
        <w:rPr>
          <w:rFonts w:ascii="Times New Roman" w:hAnsi="Times New Roman" w:cs="Times New Roman"/>
          <w:b/>
          <w:bCs/>
          <w:lang w:val="en-GB" w:eastAsia="en-GB"/>
        </w:rPr>
      </w:pPr>
      <w:r w:rsidRPr="007E7776">
        <w:rPr>
          <w:rFonts w:ascii="Times New Roman" w:hAnsi="Times New Roman" w:cs="Times New Roman"/>
          <w:b/>
          <w:bCs/>
          <w:lang w:val="en-GB" w:eastAsia="en-GB"/>
        </w:rPr>
        <w:t xml:space="preserve">A </w:t>
      </w:r>
      <w:r w:rsidR="00B10EA1" w:rsidRPr="007E7776">
        <w:rPr>
          <w:rFonts w:ascii="Times New Roman" w:hAnsi="Times New Roman" w:cs="Times New Roman"/>
          <w:b/>
          <w:bCs/>
          <w:lang w:val="en-GB" w:eastAsia="en-GB"/>
        </w:rPr>
        <w:t>self</w:t>
      </w:r>
      <w:r w:rsidR="00864ABC" w:rsidRPr="007E7776">
        <w:rPr>
          <w:rFonts w:ascii="Times New Roman" w:hAnsi="Times New Roman" w:cs="Times New Roman"/>
          <w:b/>
          <w:bCs/>
          <w:lang w:val="en-GB" w:eastAsia="en-GB"/>
        </w:rPr>
        <w:t>-</w:t>
      </w:r>
      <w:r w:rsidR="00B10EA1" w:rsidRPr="007E7776">
        <w:rPr>
          <w:rFonts w:ascii="Times New Roman" w:hAnsi="Times New Roman" w:cs="Times New Roman"/>
          <w:b/>
          <w:bCs/>
          <w:lang w:val="en-GB" w:eastAsia="en-GB"/>
        </w:rPr>
        <w:t xml:space="preserve">motivated, adaptable, and responsible </w:t>
      </w:r>
      <w:r w:rsidR="00864ABC" w:rsidRPr="007E7776">
        <w:rPr>
          <w:rFonts w:ascii="Times New Roman" w:hAnsi="Times New Roman" w:cs="Times New Roman"/>
          <w:b/>
          <w:bCs/>
          <w:lang w:val="en-GB" w:eastAsia="en-GB"/>
        </w:rPr>
        <w:t xml:space="preserve">graduate </w:t>
      </w:r>
      <w:r w:rsidRPr="007E7776">
        <w:rPr>
          <w:rFonts w:ascii="Times New Roman" w:hAnsi="Times New Roman" w:cs="Times New Roman"/>
          <w:b/>
          <w:bCs/>
          <w:lang w:val="en-GB" w:eastAsia="en-GB"/>
        </w:rPr>
        <w:t xml:space="preserve">seeking to apply my skills to promote corporate results in a respected </w:t>
      </w:r>
      <w:r w:rsidR="00504679">
        <w:rPr>
          <w:rFonts w:ascii="Times New Roman" w:hAnsi="Times New Roman" w:cs="Times New Roman"/>
          <w:b/>
          <w:bCs/>
          <w:lang w:val="en-GB" w:eastAsia="en-GB"/>
        </w:rPr>
        <w:t>organization</w:t>
      </w:r>
      <w:r w:rsidRPr="007E7776">
        <w:rPr>
          <w:rFonts w:ascii="Times New Roman" w:hAnsi="Times New Roman" w:cs="Times New Roman"/>
          <w:b/>
          <w:bCs/>
          <w:lang w:val="en-GB" w:eastAsia="en-GB"/>
        </w:rPr>
        <w:t xml:space="preserve"> by bringing cutting-edge tools and information that can provide a significant advantage and advancement to the organization</w:t>
      </w:r>
      <w:r w:rsidR="009343DC" w:rsidRPr="007E7776">
        <w:rPr>
          <w:rFonts w:ascii="Times New Roman" w:eastAsia="Times New Roman" w:hAnsi="Times New Roman" w:cs="Times New Roman"/>
          <w:b/>
          <w:bCs/>
          <w:i/>
          <w:iCs/>
          <w:lang w:val="en-GB" w:eastAsia="en-GB"/>
        </w:rPr>
        <w:t>.</w:t>
      </w:r>
    </w:p>
    <w:p w14:paraId="0FD24B52" w14:textId="2CBBAD30" w:rsidR="00CE0D5D" w:rsidRPr="007E7776" w:rsidRDefault="00CE0D5D">
      <w:pPr>
        <w:spacing w:after="0"/>
        <w:rPr>
          <w:rFonts w:ascii="Times New Roman" w:hAnsi="Times New Roman" w:cs="Times New Roman"/>
          <w:b/>
          <w:color w:val="3366FF"/>
        </w:rPr>
      </w:pPr>
      <w:r w:rsidRPr="007E7776">
        <w:rPr>
          <w:rFonts w:ascii="Times New Roman" w:eastAsia="Cambri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1303557" wp14:editId="73B3144B">
                <wp:simplePos x="0" y="0"/>
                <wp:positionH relativeFrom="margin">
                  <wp:align>right</wp:align>
                </wp:positionH>
                <wp:positionV relativeFrom="paragraph">
                  <wp:posOffset>134621</wp:posOffset>
                </wp:positionV>
                <wp:extent cx="6515100" cy="0"/>
                <wp:effectExtent l="0" t="19050" r="1905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solidFill>
                          <a:srgbClr val="ED7D31"/>
                        </a:solidFill>
                        <a:ln w="28575">
                          <a:solidFill>
                            <a:srgbClr val="ED7D3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235A28" id="Straight Connector 2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61.8pt,10.6pt" to="974.8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" filled="t" fillcolor="#ed7d31" strokecolor="#ed7d31" strokeweight="2.25pt">
                <v:stroke joinstyle="miter"/>
                <w10:wrap anchorx="margin"/>
              </v:line>
            </w:pict>
          </mc:Fallback>
        </mc:AlternateContent>
      </w:r>
    </w:p>
    <w:p w14:paraId="11A04EED" w14:textId="5E2525E9" w:rsidR="00CE0D5D" w:rsidRPr="007E7776" w:rsidRDefault="00CE0D5D" w:rsidP="00CE0D5D">
      <w:pPr>
        <w:spacing w:after="0"/>
        <w:rPr>
          <w:rFonts w:ascii="Times New Roman" w:hAnsi="Times New Roman" w:cs="Times New Roman"/>
          <w:b/>
          <w:color w:val="3366FF"/>
        </w:rPr>
      </w:pPr>
      <w:r w:rsidRPr="007E7776">
        <w:rPr>
          <w:rFonts w:ascii="Times New Roman" w:hAnsi="Times New Roman" w:cs="Times New Roman"/>
          <w:b/>
          <w:color w:val="3366FF"/>
        </w:rPr>
        <w:t>EDUCATION</w:t>
      </w:r>
    </w:p>
    <w:p w14:paraId="4E008E2C" w14:textId="21D40518" w:rsidR="00CE0D5D" w:rsidRPr="007E7776" w:rsidRDefault="00CE0D5D" w:rsidP="00610AE1">
      <w:pPr>
        <w:spacing w:after="0" w:line="240" w:lineRule="auto"/>
        <w:ind w:firstLine="270"/>
        <w:rPr>
          <w:rFonts w:ascii="Times New Roman" w:hAnsi="Times New Roman" w:cs="Times New Roman"/>
          <w:b/>
          <w:color w:val="3366FF"/>
        </w:rPr>
      </w:pPr>
      <w:r w:rsidRPr="007E7776">
        <w:rPr>
          <w:rFonts w:ascii="Times New Roman" w:hAnsi="Times New Roman" w:cs="Times New Roman"/>
          <w:b/>
          <w:lang w:val="en-GB"/>
        </w:rPr>
        <w:t>Master of Science in Mathematical Sciences,</w:t>
      </w:r>
    </w:p>
    <w:p w14:paraId="065B110B" w14:textId="2D604D9A" w:rsidR="00CE0D5D" w:rsidRPr="007E7776" w:rsidRDefault="00CE0D5D" w:rsidP="00610AE1">
      <w:pPr>
        <w:spacing w:after="0" w:line="240" w:lineRule="auto"/>
        <w:ind w:firstLine="270"/>
        <w:rPr>
          <w:rFonts w:ascii="Times New Roman" w:hAnsi="Times New Roman" w:cs="Times New Roman"/>
          <w:bCs/>
          <w:color w:val="3366FF"/>
        </w:rPr>
      </w:pPr>
      <w:r w:rsidRPr="007E7776">
        <w:rPr>
          <w:rFonts w:ascii="Times New Roman" w:hAnsi="Times New Roman" w:cs="Times New Roman"/>
          <w:bCs/>
          <w:lang w:val="en-GB"/>
        </w:rPr>
        <w:t xml:space="preserve">AFRICAN INSTITUTE FOR MATHEMATICAL SCIENCES, </w:t>
      </w:r>
      <w:r w:rsidR="00013982" w:rsidRPr="007E7776">
        <w:rPr>
          <w:rFonts w:ascii="Times New Roman" w:hAnsi="Times New Roman" w:cs="Times New Roman"/>
          <w:bCs/>
          <w:lang w:val="en-GB"/>
        </w:rPr>
        <w:t>ACCRA</w:t>
      </w:r>
      <w:r w:rsidR="00F33C60" w:rsidRPr="007E7776">
        <w:rPr>
          <w:rFonts w:ascii="Times New Roman" w:hAnsi="Times New Roman" w:cs="Times New Roman"/>
          <w:bCs/>
          <w:lang w:val="en-GB"/>
        </w:rPr>
        <w:t>, GHANA</w:t>
      </w:r>
      <w:r w:rsidRPr="007E7776">
        <w:rPr>
          <w:rFonts w:ascii="Times New Roman" w:hAnsi="Times New Roman" w:cs="Times New Roman"/>
          <w:bCs/>
          <w:lang w:val="en-GB"/>
        </w:rPr>
        <w:t>.</w:t>
      </w:r>
    </w:p>
    <w:p w14:paraId="6EA98B6A" w14:textId="37BE7F64" w:rsidR="00CE0D5D" w:rsidRPr="007E7776" w:rsidRDefault="00CE0D5D" w:rsidP="00610AE1">
      <w:pPr>
        <w:spacing w:after="0" w:line="240" w:lineRule="auto"/>
        <w:ind w:firstLine="270"/>
        <w:rPr>
          <w:rFonts w:ascii="Times New Roman" w:hAnsi="Times New Roman" w:cs="Times New Roman"/>
          <w:bCs/>
          <w:color w:val="3366FF"/>
        </w:rPr>
      </w:pPr>
      <w:r w:rsidRPr="007E7776">
        <w:rPr>
          <w:rFonts w:ascii="Times New Roman" w:hAnsi="Times New Roman" w:cs="Times New Roman"/>
          <w:bCs/>
          <w:lang w:val="en-GB"/>
        </w:rPr>
        <w:t>August 2021 – June 2022</w:t>
      </w:r>
    </w:p>
    <w:p w14:paraId="79565917" w14:textId="5EF02996" w:rsidR="00CE0D5D" w:rsidRPr="007E7776" w:rsidRDefault="00CE0D5D" w:rsidP="00610AE1">
      <w:pPr>
        <w:spacing w:after="0" w:line="240" w:lineRule="auto"/>
        <w:ind w:firstLine="270"/>
        <w:rPr>
          <w:rFonts w:ascii="Times New Roman" w:hAnsi="Times New Roman" w:cs="Times New Roman"/>
          <w:b/>
          <w:color w:val="3366FF"/>
        </w:rPr>
      </w:pPr>
    </w:p>
    <w:p w14:paraId="00A4C3AA" w14:textId="56823EA3" w:rsidR="00CE0D5D" w:rsidRPr="007E7776" w:rsidRDefault="00CE0D5D" w:rsidP="00610AE1">
      <w:pPr>
        <w:spacing w:after="0" w:line="240" w:lineRule="auto"/>
        <w:ind w:firstLine="270"/>
        <w:rPr>
          <w:rFonts w:ascii="Times New Roman" w:hAnsi="Times New Roman" w:cs="Times New Roman"/>
          <w:b/>
        </w:rPr>
      </w:pPr>
      <w:r w:rsidRPr="007E7776">
        <w:rPr>
          <w:rFonts w:ascii="Times New Roman" w:hAnsi="Times New Roman" w:cs="Times New Roman"/>
          <w:b/>
        </w:rPr>
        <w:t>Bachelor’s Degree in Mathematics</w:t>
      </w:r>
      <w:r w:rsidR="00481FF8" w:rsidRPr="007E7776">
        <w:rPr>
          <w:rFonts w:ascii="Times New Roman" w:hAnsi="Times New Roman" w:cs="Times New Roman"/>
          <w:b/>
        </w:rPr>
        <w:t xml:space="preserve"> </w:t>
      </w:r>
      <w:r w:rsidR="00090CD6">
        <w:rPr>
          <w:rFonts w:ascii="Times New Roman" w:hAnsi="Times New Roman" w:cs="Times New Roman"/>
          <w:b/>
        </w:rPr>
        <w:t>with</w:t>
      </w:r>
      <w:r w:rsidR="00481FF8" w:rsidRPr="007E7776">
        <w:rPr>
          <w:rFonts w:ascii="Times New Roman" w:hAnsi="Times New Roman" w:cs="Times New Roman"/>
          <w:b/>
        </w:rPr>
        <w:t xml:space="preserve"> Economics</w:t>
      </w:r>
      <w:r w:rsidR="009B48F7" w:rsidRPr="007E7776">
        <w:rPr>
          <w:rFonts w:ascii="Times New Roman" w:hAnsi="Times New Roman" w:cs="Times New Roman"/>
          <w:b/>
        </w:rPr>
        <w:t>,</w:t>
      </w:r>
    </w:p>
    <w:p w14:paraId="4BF3116C" w14:textId="21B44EA3" w:rsidR="00CE0D5D" w:rsidRPr="007E7776" w:rsidRDefault="00CE0D5D" w:rsidP="00610AE1">
      <w:pPr>
        <w:spacing w:after="0" w:line="240" w:lineRule="auto"/>
        <w:ind w:firstLine="270"/>
        <w:rPr>
          <w:rFonts w:ascii="Times New Roman" w:hAnsi="Times New Roman" w:cs="Times New Roman"/>
          <w:bCs/>
          <w:color w:val="3366FF"/>
        </w:rPr>
      </w:pPr>
      <w:r w:rsidRPr="007E7776">
        <w:rPr>
          <w:rFonts w:ascii="Times New Roman" w:hAnsi="Times New Roman" w:cs="Times New Roman"/>
          <w:bCs/>
        </w:rPr>
        <w:t xml:space="preserve">UNIVERSITY OF </w:t>
      </w:r>
      <w:r w:rsidR="004012A5">
        <w:rPr>
          <w:rFonts w:ascii="Times New Roman" w:hAnsi="Times New Roman" w:cs="Times New Roman"/>
          <w:bCs/>
        </w:rPr>
        <w:t>CAPE COAST</w:t>
      </w:r>
      <w:r w:rsidRPr="007E7776">
        <w:rPr>
          <w:rFonts w:ascii="Times New Roman" w:hAnsi="Times New Roman" w:cs="Times New Roman"/>
          <w:bCs/>
        </w:rPr>
        <w:t xml:space="preserve">, </w:t>
      </w:r>
      <w:r w:rsidR="00481FF8" w:rsidRPr="007E7776">
        <w:rPr>
          <w:rFonts w:ascii="Times New Roman" w:hAnsi="Times New Roman" w:cs="Times New Roman"/>
          <w:bCs/>
        </w:rPr>
        <w:t>CAPE</w:t>
      </w:r>
      <w:r w:rsidR="00681D15" w:rsidRPr="007E7776">
        <w:rPr>
          <w:rFonts w:ascii="Times New Roman" w:hAnsi="Times New Roman" w:cs="Times New Roman"/>
          <w:bCs/>
        </w:rPr>
        <w:t>-</w:t>
      </w:r>
      <w:r w:rsidR="00481FF8" w:rsidRPr="007E7776">
        <w:rPr>
          <w:rFonts w:ascii="Times New Roman" w:hAnsi="Times New Roman" w:cs="Times New Roman"/>
          <w:bCs/>
        </w:rPr>
        <w:t>COAST</w:t>
      </w:r>
      <w:r w:rsidR="00F33C60" w:rsidRPr="007E7776">
        <w:rPr>
          <w:rFonts w:ascii="Times New Roman" w:hAnsi="Times New Roman" w:cs="Times New Roman"/>
          <w:bCs/>
        </w:rPr>
        <w:t>, GHANA</w:t>
      </w:r>
      <w:r w:rsidRPr="007E7776">
        <w:rPr>
          <w:rFonts w:ascii="Times New Roman" w:hAnsi="Times New Roman" w:cs="Times New Roman"/>
          <w:bCs/>
        </w:rPr>
        <w:t>.</w:t>
      </w:r>
    </w:p>
    <w:p w14:paraId="1C3F577B" w14:textId="0D7E2ED3" w:rsidR="003B2117" w:rsidRPr="007E7776" w:rsidRDefault="00B55947" w:rsidP="00F5543C">
      <w:pPr>
        <w:spacing w:after="0" w:line="240" w:lineRule="auto"/>
        <w:ind w:firstLine="270"/>
        <w:rPr>
          <w:rFonts w:ascii="Times New Roman" w:hAnsi="Times New Roman" w:cs="Times New Roman"/>
          <w:b/>
          <w:lang w:val="en-GB"/>
        </w:rPr>
      </w:pPr>
      <w:r w:rsidRPr="007E7776">
        <w:rPr>
          <w:rFonts w:ascii="Times New Roman" w:hAnsi="Times New Roman" w:cs="Times New Roman"/>
          <w:bCs/>
        </w:rPr>
        <w:t>September</w:t>
      </w:r>
      <w:r w:rsidR="00CE0D5D" w:rsidRPr="007E7776">
        <w:rPr>
          <w:rFonts w:ascii="Times New Roman" w:hAnsi="Times New Roman" w:cs="Times New Roman"/>
          <w:bCs/>
        </w:rPr>
        <w:t xml:space="preserve"> 201</w:t>
      </w:r>
      <w:r w:rsidRPr="007E7776">
        <w:rPr>
          <w:rFonts w:ascii="Times New Roman" w:hAnsi="Times New Roman" w:cs="Times New Roman"/>
          <w:bCs/>
        </w:rPr>
        <w:t>6</w:t>
      </w:r>
      <w:r w:rsidR="00CE0D5D" w:rsidRPr="007E7776">
        <w:rPr>
          <w:rFonts w:ascii="Times New Roman" w:hAnsi="Times New Roman" w:cs="Times New Roman"/>
          <w:bCs/>
        </w:rPr>
        <w:t xml:space="preserve"> – </w:t>
      </w:r>
      <w:r w:rsidRPr="007E7776">
        <w:rPr>
          <w:rFonts w:ascii="Times New Roman" w:hAnsi="Times New Roman" w:cs="Times New Roman"/>
          <w:bCs/>
        </w:rPr>
        <w:t>July 2020</w:t>
      </w:r>
    </w:p>
    <w:p w14:paraId="198E5B9A" w14:textId="3CD6FAF1" w:rsidR="00F5543C" w:rsidRPr="007E7776" w:rsidRDefault="00F5543C" w:rsidP="00F5543C">
      <w:pPr>
        <w:spacing w:after="0" w:line="240" w:lineRule="auto"/>
        <w:ind w:firstLine="270"/>
        <w:rPr>
          <w:rFonts w:ascii="Times New Roman" w:hAnsi="Times New Roman" w:cs="Times New Roman"/>
          <w:b/>
          <w:lang w:val="en-GB"/>
        </w:rPr>
      </w:pPr>
      <w:r w:rsidRPr="007E7776">
        <w:rPr>
          <w:rFonts w:ascii="Times New Roman" w:eastAsia="Cambri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BF6399" wp14:editId="4C72F6A1">
                <wp:simplePos x="0" y="0"/>
                <wp:positionH relativeFrom="margin">
                  <wp:align>left</wp:align>
                </wp:positionH>
                <wp:positionV relativeFrom="paragraph">
                  <wp:posOffset>73025</wp:posOffset>
                </wp:positionV>
                <wp:extent cx="6496050" cy="0"/>
                <wp:effectExtent l="0" t="19050" r="1905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96050" cy="0"/>
                        </a:xfrm>
                        <a:prstGeom prst="line">
                          <a:avLst/>
                        </a:prstGeom>
                        <a:solidFill>
                          <a:srgbClr val="ED7D31"/>
                        </a:solidFill>
                        <a:ln w="28575">
                          <a:solidFill>
                            <a:srgbClr val="ED7D3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7B2466" id="Straight Connector 30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5.75pt" to="511.5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" filled="t" fillcolor="#ed7d31" strokecolor="#ed7d31" strokeweight="2.25pt">
                <v:stroke joinstyle="miter"/>
                <w10:wrap anchorx="margin"/>
              </v:line>
            </w:pict>
          </mc:Fallback>
        </mc:AlternateContent>
      </w:r>
    </w:p>
    <w:p w14:paraId="3091D58E" w14:textId="21519A1F" w:rsidR="00F5543C" w:rsidRPr="007E7776" w:rsidRDefault="004F3B0B" w:rsidP="00F5543C">
      <w:pPr>
        <w:spacing w:after="0" w:line="240" w:lineRule="auto"/>
        <w:rPr>
          <w:rFonts w:ascii="Times New Roman" w:hAnsi="Times New Roman" w:cs="Times New Roman"/>
          <w:b/>
          <w:color w:val="3366FF"/>
        </w:rPr>
      </w:pPr>
      <w:r w:rsidRPr="007E7776">
        <w:rPr>
          <w:rFonts w:ascii="Times New Roman" w:hAnsi="Times New Roman" w:cs="Times New Roman"/>
          <w:b/>
          <w:color w:val="3366FF"/>
        </w:rPr>
        <w:t xml:space="preserve">WORK </w:t>
      </w:r>
      <w:r w:rsidR="00B47E3A" w:rsidRPr="007E7776">
        <w:rPr>
          <w:rFonts w:ascii="Times New Roman" w:hAnsi="Times New Roman" w:cs="Times New Roman"/>
          <w:b/>
          <w:color w:val="3366FF"/>
        </w:rPr>
        <w:t>EXPERIENCE</w:t>
      </w:r>
    </w:p>
    <w:p w14:paraId="61D5E66E" w14:textId="6006AFAA" w:rsidR="005D7491" w:rsidRPr="007E7776" w:rsidRDefault="00571338" w:rsidP="00862CA2">
      <w:pPr>
        <w:pStyle w:val="NoSpacing"/>
        <w:jc w:val="both"/>
        <w:rPr>
          <w:rFonts w:ascii="Times New Roman" w:hAnsi="Times New Roman" w:cs="Times New Roman"/>
          <w:b/>
        </w:rPr>
      </w:pPr>
      <w:r w:rsidRPr="007E7776">
        <w:rPr>
          <w:rFonts w:ascii="Times New Roman" w:hAnsi="Times New Roman" w:cs="Times New Roman"/>
          <w:b/>
        </w:rPr>
        <w:t xml:space="preserve">Laboratory </w:t>
      </w:r>
      <w:r w:rsidR="00941A59" w:rsidRPr="007E7776">
        <w:rPr>
          <w:rFonts w:ascii="Times New Roman" w:hAnsi="Times New Roman" w:cs="Times New Roman"/>
          <w:b/>
        </w:rPr>
        <w:t xml:space="preserve">and Research </w:t>
      </w:r>
      <w:r w:rsidRPr="007E7776">
        <w:rPr>
          <w:rFonts w:ascii="Times New Roman" w:hAnsi="Times New Roman" w:cs="Times New Roman"/>
          <w:b/>
        </w:rPr>
        <w:t>Assistant</w:t>
      </w:r>
      <w:r w:rsidR="009A1913">
        <w:rPr>
          <w:rFonts w:ascii="Times New Roman" w:hAnsi="Times New Roman" w:cs="Times New Roman"/>
          <w:b/>
        </w:rPr>
        <w:t xml:space="preserve"> (National Service)</w:t>
      </w:r>
      <w:r w:rsidR="00376AC3" w:rsidRPr="007E7776">
        <w:rPr>
          <w:rFonts w:ascii="Times New Roman" w:hAnsi="Times New Roman" w:cs="Times New Roman"/>
          <w:b/>
        </w:rPr>
        <w:tab/>
      </w:r>
      <w:r w:rsidR="009A1913">
        <w:rPr>
          <w:rFonts w:ascii="Times New Roman" w:hAnsi="Times New Roman" w:cs="Times New Roman"/>
          <w:b/>
        </w:rPr>
        <w:tab/>
        <w:t xml:space="preserve">      </w:t>
      </w:r>
      <w:r w:rsidR="002F3446">
        <w:rPr>
          <w:rFonts w:ascii="Times New Roman" w:hAnsi="Times New Roman" w:cs="Times New Roman"/>
          <w:b/>
        </w:rPr>
        <w:t xml:space="preserve">       </w:t>
      </w:r>
      <w:r w:rsidR="00BA1F1E">
        <w:rPr>
          <w:rFonts w:ascii="Times New Roman" w:hAnsi="Times New Roman" w:cs="Times New Roman"/>
          <w:b/>
        </w:rPr>
        <w:t xml:space="preserve"> </w:t>
      </w:r>
      <w:r w:rsidR="000125A5">
        <w:rPr>
          <w:rFonts w:ascii="Times New Roman" w:hAnsi="Times New Roman" w:cs="Times New Roman"/>
          <w:b/>
        </w:rPr>
        <w:t xml:space="preserve"> </w:t>
      </w:r>
      <w:r w:rsidR="001548A5">
        <w:rPr>
          <w:rFonts w:ascii="Times New Roman" w:hAnsi="Times New Roman" w:cs="Times New Roman"/>
          <w:b/>
        </w:rPr>
        <w:t xml:space="preserve">      </w:t>
      </w:r>
      <w:r w:rsidR="00EF7115" w:rsidRPr="007E7776">
        <w:rPr>
          <w:rFonts w:ascii="Times New Roman" w:hAnsi="Times New Roman" w:cs="Times New Roman"/>
          <w:b/>
        </w:rPr>
        <w:t xml:space="preserve">August </w:t>
      </w:r>
      <w:r w:rsidR="00376AC3" w:rsidRPr="007E7776">
        <w:rPr>
          <w:rFonts w:ascii="Times New Roman" w:hAnsi="Times New Roman" w:cs="Times New Roman"/>
          <w:b/>
        </w:rPr>
        <w:t>20</w:t>
      </w:r>
      <w:r w:rsidR="009F3D14" w:rsidRPr="007E7776">
        <w:rPr>
          <w:rFonts w:ascii="Times New Roman" w:hAnsi="Times New Roman" w:cs="Times New Roman"/>
          <w:b/>
        </w:rPr>
        <w:t>20</w:t>
      </w:r>
      <w:r w:rsidR="00376AC3" w:rsidRPr="007E7776">
        <w:rPr>
          <w:rFonts w:ascii="Times New Roman" w:hAnsi="Times New Roman" w:cs="Times New Roman"/>
          <w:b/>
        </w:rPr>
        <w:t xml:space="preserve"> – </w:t>
      </w:r>
      <w:r w:rsidR="00EF7115" w:rsidRPr="007E7776">
        <w:rPr>
          <w:rFonts w:ascii="Times New Roman" w:hAnsi="Times New Roman" w:cs="Times New Roman"/>
          <w:b/>
        </w:rPr>
        <w:t xml:space="preserve">August </w:t>
      </w:r>
      <w:r w:rsidR="00376AC3" w:rsidRPr="007E7776">
        <w:rPr>
          <w:rFonts w:ascii="Times New Roman" w:hAnsi="Times New Roman" w:cs="Times New Roman"/>
          <w:b/>
        </w:rPr>
        <w:t>202</w:t>
      </w:r>
      <w:r w:rsidR="009F3D14" w:rsidRPr="007E7776">
        <w:rPr>
          <w:rFonts w:ascii="Times New Roman" w:hAnsi="Times New Roman" w:cs="Times New Roman"/>
          <w:b/>
        </w:rPr>
        <w:t>1</w:t>
      </w:r>
    </w:p>
    <w:p w14:paraId="29447233" w14:textId="2B493C75" w:rsidR="005D7491" w:rsidRPr="007E7776" w:rsidRDefault="004533AF" w:rsidP="004533AF">
      <w:pPr>
        <w:pStyle w:val="NoSpacing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b/>
          <w:bCs/>
        </w:rPr>
        <w:t>INSTITUTE FOR ENVIRONMENTAL SCIENCE AND SANITATION (IESS),</w:t>
      </w:r>
      <w:r w:rsidR="003E697B" w:rsidRPr="007E7776">
        <w:rPr>
          <w:rFonts w:ascii="Times New Roman" w:hAnsi="Times New Roman" w:cs="Times New Roman"/>
          <w:b/>
          <w:bCs/>
        </w:rPr>
        <w:t xml:space="preserve"> </w:t>
      </w:r>
      <w:r w:rsidRPr="007E7776">
        <w:rPr>
          <w:rFonts w:ascii="Times New Roman" w:hAnsi="Times New Roman" w:cs="Times New Roman"/>
          <w:b/>
          <w:bCs/>
        </w:rPr>
        <w:t xml:space="preserve">UNIVERSITY OF GHANA, </w:t>
      </w:r>
      <w:r w:rsidR="00DC49F1" w:rsidRPr="007E7776">
        <w:rPr>
          <w:rFonts w:ascii="Times New Roman" w:hAnsi="Times New Roman" w:cs="Times New Roman"/>
          <w:b/>
          <w:bCs/>
        </w:rPr>
        <w:t>LEGON</w:t>
      </w:r>
      <w:r w:rsidR="00ED790F" w:rsidRPr="007E7776">
        <w:rPr>
          <w:rFonts w:ascii="Times New Roman" w:hAnsi="Times New Roman" w:cs="Times New Roman"/>
          <w:b/>
          <w:bCs/>
        </w:rPr>
        <w:t>, ACCRA</w:t>
      </w:r>
      <w:r w:rsidR="009A1F37" w:rsidRPr="007E7776">
        <w:rPr>
          <w:rFonts w:ascii="Times New Roman" w:hAnsi="Times New Roman" w:cs="Times New Roman"/>
          <w:lang w:eastAsia="en-GB"/>
        </w:rPr>
        <w:t>.</w:t>
      </w:r>
    </w:p>
    <w:p w14:paraId="37D2EC7B" w14:textId="1F909152" w:rsidR="008E1AA5" w:rsidRPr="007E7776" w:rsidRDefault="00DB7FE7" w:rsidP="005B297C">
      <w:pPr>
        <w:pStyle w:val="NoSpacing"/>
        <w:numPr>
          <w:ilvl w:val="0"/>
          <w:numId w:val="28"/>
        </w:numPr>
        <w:ind w:left="630"/>
        <w:jc w:val="both"/>
        <w:rPr>
          <w:rFonts w:ascii="Times New Roman" w:hAnsi="Times New Roman" w:cs="Times New Roman"/>
          <w:lang w:eastAsia="en-GB"/>
        </w:rPr>
      </w:pPr>
      <w:r w:rsidRPr="007E7776">
        <w:rPr>
          <w:rFonts w:ascii="Times New Roman" w:hAnsi="Times New Roman" w:cs="Times New Roman"/>
          <w:lang w:eastAsia="en-GB"/>
        </w:rPr>
        <w:t>Carried out daily test of water samples.</w:t>
      </w:r>
    </w:p>
    <w:p w14:paraId="282E0B5E" w14:textId="59CD63B1" w:rsidR="00DB7FE7" w:rsidRPr="007E7776" w:rsidRDefault="00215BF4" w:rsidP="005B297C">
      <w:pPr>
        <w:pStyle w:val="NoSpacing"/>
        <w:numPr>
          <w:ilvl w:val="0"/>
          <w:numId w:val="28"/>
        </w:numPr>
        <w:ind w:left="630"/>
        <w:jc w:val="both"/>
        <w:rPr>
          <w:rFonts w:ascii="Times New Roman" w:hAnsi="Times New Roman" w:cs="Times New Roman"/>
          <w:lang w:eastAsia="en-GB"/>
        </w:rPr>
      </w:pPr>
      <w:r w:rsidRPr="007E7776">
        <w:rPr>
          <w:rFonts w:ascii="Times New Roman" w:hAnsi="Times New Roman" w:cs="Times New Roman"/>
          <w:lang w:eastAsia="en-GB"/>
        </w:rPr>
        <w:t xml:space="preserve">Ensured results gotten from the water samples are well </w:t>
      </w:r>
      <w:r w:rsidR="000B3A48" w:rsidRPr="007E7776">
        <w:rPr>
          <w:rFonts w:ascii="Times New Roman" w:hAnsi="Times New Roman" w:cs="Times New Roman"/>
          <w:lang w:eastAsia="en-GB"/>
        </w:rPr>
        <w:t xml:space="preserve">and accurately </w:t>
      </w:r>
      <w:r w:rsidRPr="007E7776">
        <w:rPr>
          <w:rFonts w:ascii="Times New Roman" w:hAnsi="Times New Roman" w:cs="Times New Roman"/>
          <w:lang w:eastAsia="en-GB"/>
        </w:rPr>
        <w:t>recorded.</w:t>
      </w:r>
    </w:p>
    <w:p w14:paraId="37765950" w14:textId="26FA6178" w:rsidR="006D107A" w:rsidRPr="007E7776" w:rsidRDefault="006D107A" w:rsidP="005B297C">
      <w:pPr>
        <w:pStyle w:val="NoSpacing"/>
        <w:numPr>
          <w:ilvl w:val="0"/>
          <w:numId w:val="28"/>
        </w:numPr>
        <w:ind w:left="630"/>
        <w:jc w:val="both"/>
        <w:rPr>
          <w:rFonts w:ascii="Times New Roman" w:hAnsi="Times New Roman" w:cs="Times New Roman"/>
          <w:lang w:eastAsia="en-GB"/>
        </w:rPr>
      </w:pPr>
      <w:r w:rsidRPr="007E7776">
        <w:rPr>
          <w:rFonts w:ascii="Times New Roman" w:hAnsi="Times New Roman" w:cs="Times New Roman"/>
          <w:lang w:eastAsia="en-GB"/>
        </w:rPr>
        <w:t>Assisted research fellows to carry out surveys.</w:t>
      </w:r>
    </w:p>
    <w:p w14:paraId="6E79FCB4" w14:textId="3D371FDD" w:rsidR="00CD0342" w:rsidRPr="007E7776" w:rsidRDefault="00CD0342" w:rsidP="005B297C">
      <w:pPr>
        <w:pStyle w:val="NoSpacing"/>
        <w:numPr>
          <w:ilvl w:val="0"/>
          <w:numId w:val="28"/>
        </w:numPr>
        <w:ind w:left="630"/>
        <w:jc w:val="both"/>
        <w:rPr>
          <w:rFonts w:ascii="Times New Roman" w:hAnsi="Times New Roman" w:cs="Times New Roman"/>
          <w:lang w:eastAsia="en-GB"/>
        </w:rPr>
      </w:pPr>
      <w:r w:rsidRPr="007E7776">
        <w:rPr>
          <w:rFonts w:ascii="Times New Roman" w:hAnsi="Times New Roman" w:cs="Times New Roman"/>
          <w:lang w:eastAsia="en-GB"/>
        </w:rPr>
        <w:t xml:space="preserve">Ensured entries gotten from the survey are well collected and </w:t>
      </w:r>
      <w:r w:rsidR="00B26BB9" w:rsidRPr="007E7776">
        <w:rPr>
          <w:rFonts w:ascii="Times New Roman" w:hAnsi="Times New Roman" w:cs="Times New Roman"/>
          <w:lang w:eastAsia="en-GB"/>
        </w:rPr>
        <w:t>analyzed</w:t>
      </w:r>
      <w:r w:rsidRPr="007E7776">
        <w:rPr>
          <w:rFonts w:ascii="Times New Roman" w:hAnsi="Times New Roman" w:cs="Times New Roman"/>
          <w:lang w:eastAsia="en-GB"/>
        </w:rPr>
        <w:t>.</w:t>
      </w:r>
    </w:p>
    <w:p w14:paraId="06CE2D0B" w14:textId="77777777" w:rsidR="00F5543C" w:rsidRPr="007E7776" w:rsidRDefault="00F5543C" w:rsidP="005B297C">
      <w:pPr>
        <w:pStyle w:val="NoSpacing"/>
        <w:ind w:left="360"/>
        <w:jc w:val="both"/>
        <w:rPr>
          <w:rFonts w:ascii="Times New Roman" w:hAnsi="Times New Roman" w:cs="Times New Roman"/>
          <w:lang w:eastAsia="en-GB"/>
        </w:rPr>
      </w:pPr>
    </w:p>
    <w:p w14:paraId="1FAF2718" w14:textId="450D25B4" w:rsidR="005D7491" w:rsidRPr="007E7776" w:rsidRDefault="00D5211E" w:rsidP="00862CA2">
      <w:pPr>
        <w:pStyle w:val="NoSpacing"/>
        <w:jc w:val="both"/>
        <w:rPr>
          <w:rFonts w:ascii="Times New Roman" w:hAnsi="Times New Roman" w:cs="Times New Roman"/>
          <w:b/>
        </w:rPr>
      </w:pPr>
      <w:r w:rsidRPr="007E7776">
        <w:rPr>
          <w:rFonts w:ascii="Times New Roman" w:hAnsi="Times New Roman" w:cs="Times New Roman"/>
          <w:b/>
        </w:rPr>
        <w:t>Data Collector and Researcher</w:t>
      </w:r>
      <w:r w:rsidR="00571061">
        <w:rPr>
          <w:rFonts w:ascii="Times New Roman" w:hAnsi="Times New Roman" w:cs="Times New Roman"/>
          <w:b/>
        </w:rPr>
        <w:t xml:space="preserve"> (Internship)</w:t>
      </w:r>
      <w:r w:rsidR="005D7491" w:rsidRPr="007E7776">
        <w:rPr>
          <w:rFonts w:ascii="Times New Roman" w:hAnsi="Times New Roman" w:cs="Times New Roman"/>
          <w:b/>
        </w:rPr>
        <w:tab/>
      </w:r>
      <w:r w:rsidR="005D7491" w:rsidRPr="007E7776">
        <w:rPr>
          <w:rFonts w:ascii="Times New Roman" w:hAnsi="Times New Roman" w:cs="Times New Roman"/>
          <w:b/>
        </w:rPr>
        <w:tab/>
        <w:t xml:space="preserve">                                    </w:t>
      </w:r>
      <w:r w:rsidR="00E5293D" w:rsidRPr="007E7776">
        <w:rPr>
          <w:rFonts w:ascii="Times New Roman" w:hAnsi="Times New Roman" w:cs="Times New Roman"/>
          <w:b/>
        </w:rPr>
        <w:t xml:space="preserve">        </w:t>
      </w:r>
      <w:r w:rsidR="00BA6577" w:rsidRPr="007E7776">
        <w:rPr>
          <w:rFonts w:ascii="Times New Roman" w:hAnsi="Times New Roman" w:cs="Times New Roman"/>
          <w:b/>
        </w:rPr>
        <w:t xml:space="preserve"> </w:t>
      </w:r>
      <w:r w:rsidR="007E7776">
        <w:rPr>
          <w:rFonts w:ascii="Times New Roman" w:hAnsi="Times New Roman" w:cs="Times New Roman"/>
          <w:b/>
        </w:rPr>
        <w:t xml:space="preserve">   </w:t>
      </w:r>
      <w:r w:rsidR="002F3446">
        <w:rPr>
          <w:rFonts w:ascii="Times New Roman" w:hAnsi="Times New Roman" w:cs="Times New Roman"/>
          <w:b/>
        </w:rPr>
        <w:t xml:space="preserve">  </w:t>
      </w:r>
      <w:r w:rsidR="00AD3BB8">
        <w:rPr>
          <w:rFonts w:ascii="Times New Roman" w:hAnsi="Times New Roman" w:cs="Times New Roman"/>
          <w:b/>
        </w:rPr>
        <w:t xml:space="preserve"> </w:t>
      </w:r>
      <w:r w:rsidR="002F3446">
        <w:rPr>
          <w:rFonts w:ascii="Times New Roman" w:hAnsi="Times New Roman" w:cs="Times New Roman"/>
          <w:b/>
        </w:rPr>
        <w:t xml:space="preserve"> </w:t>
      </w:r>
      <w:r w:rsidR="005D7491" w:rsidRPr="007E7776">
        <w:rPr>
          <w:rFonts w:ascii="Times New Roman" w:hAnsi="Times New Roman" w:cs="Times New Roman"/>
          <w:b/>
        </w:rPr>
        <w:t xml:space="preserve">July 2019 – </w:t>
      </w:r>
      <w:r w:rsidR="00127D43" w:rsidRPr="007E7776">
        <w:rPr>
          <w:rFonts w:ascii="Times New Roman" w:hAnsi="Times New Roman" w:cs="Times New Roman"/>
          <w:b/>
        </w:rPr>
        <w:t>August 2019</w:t>
      </w:r>
    </w:p>
    <w:p w14:paraId="7062D1C9" w14:textId="68428812" w:rsidR="008853F9" w:rsidRPr="007E7776" w:rsidRDefault="008853F9" w:rsidP="008853F9">
      <w:pPr>
        <w:pStyle w:val="NoSpacing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b/>
          <w:bCs/>
        </w:rPr>
        <w:t>GHANA AIRPORT COMPANY LIMITED (GACL), ACCRA.</w:t>
      </w:r>
    </w:p>
    <w:p w14:paraId="5490B575" w14:textId="01C6EDF2" w:rsidR="005D7491" w:rsidRPr="007E7776" w:rsidRDefault="00B61B23" w:rsidP="00E55D28">
      <w:pPr>
        <w:pStyle w:val="NoSpacing"/>
        <w:numPr>
          <w:ilvl w:val="0"/>
          <w:numId w:val="27"/>
        </w:numPr>
        <w:ind w:left="63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Collected data of incoming and outgoing aircrafts from various airline on a daily basis.</w:t>
      </w:r>
    </w:p>
    <w:p w14:paraId="47A30659" w14:textId="4C21643E" w:rsidR="008C7A06" w:rsidRPr="007E7776" w:rsidRDefault="008C7A06" w:rsidP="00E55D28">
      <w:pPr>
        <w:pStyle w:val="NoSpacing"/>
        <w:numPr>
          <w:ilvl w:val="0"/>
          <w:numId w:val="27"/>
        </w:numPr>
        <w:ind w:left="63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Engaged in researching for potential threats (SWOT analysis) against the air</w:t>
      </w:r>
      <w:r w:rsidR="00B53066" w:rsidRPr="007E7776">
        <w:rPr>
          <w:rFonts w:ascii="Times New Roman" w:hAnsi="Times New Roman" w:cs="Times New Roman"/>
        </w:rPr>
        <w:t>port</w:t>
      </w:r>
      <w:r w:rsidRPr="007E7776">
        <w:rPr>
          <w:rFonts w:ascii="Times New Roman" w:hAnsi="Times New Roman" w:cs="Times New Roman"/>
        </w:rPr>
        <w:t xml:space="preserve"> as well as</w:t>
      </w:r>
      <w:r w:rsidR="009D39BF" w:rsidRPr="007E7776">
        <w:rPr>
          <w:rFonts w:ascii="Times New Roman" w:hAnsi="Times New Roman" w:cs="Times New Roman"/>
        </w:rPr>
        <w:t xml:space="preserve"> </w:t>
      </w:r>
      <w:r w:rsidR="00BC1902" w:rsidRPr="007E7776">
        <w:rPr>
          <w:rFonts w:ascii="Times New Roman" w:hAnsi="Times New Roman" w:cs="Times New Roman"/>
        </w:rPr>
        <w:t xml:space="preserve">factors that </w:t>
      </w:r>
      <w:r w:rsidR="000430C4" w:rsidRPr="007E7776">
        <w:rPr>
          <w:rFonts w:ascii="Times New Roman" w:hAnsi="Times New Roman" w:cs="Times New Roman"/>
        </w:rPr>
        <w:t xml:space="preserve">can </w:t>
      </w:r>
      <w:r w:rsidR="00BC1902" w:rsidRPr="007E7776">
        <w:rPr>
          <w:rFonts w:ascii="Times New Roman" w:hAnsi="Times New Roman" w:cs="Times New Roman"/>
        </w:rPr>
        <w:t>help the air</w:t>
      </w:r>
      <w:r w:rsidR="00E24612" w:rsidRPr="007E7776">
        <w:rPr>
          <w:rFonts w:ascii="Times New Roman" w:hAnsi="Times New Roman" w:cs="Times New Roman"/>
        </w:rPr>
        <w:t>port</w:t>
      </w:r>
      <w:r w:rsidR="00BC1902" w:rsidRPr="007E7776">
        <w:rPr>
          <w:rFonts w:ascii="Times New Roman" w:hAnsi="Times New Roman" w:cs="Times New Roman"/>
        </w:rPr>
        <w:t xml:space="preserve"> progress</w:t>
      </w:r>
      <w:r w:rsidR="008E5601" w:rsidRPr="007E7776">
        <w:rPr>
          <w:rFonts w:ascii="Times New Roman" w:hAnsi="Times New Roman" w:cs="Times New Roman"/>
        </w:rPr>
        <w:t xml:space="preserve"> and safe</w:t>
      </w:r>
      <w:r w:rsidR="00BC1902" w:rsidRPr="007E7776">
        <w:rPr>
          <w:rFonts w:ascii="Times New Roman" w:hAnsi="Times New Roman" w:cs="Times New Roman"/>
        </w:rPr>
        <w:t>.</w:t>
      </w:r>
      <w:r w:rsidRPr="007E7776">
        <w:rPr>
          <w:rFonts w:ascii="Times New Roman" w:hAnsi="Times New Roman" w:cs="Times New Roman"/>
        </w:rPr>
        <w:t xml:space="preserve"> </w:t>
      </w:r>
    </w:p>
    <w:p w14:paraId="775853D0" w14:textId="5CFBAB24" w:rsidR="00A42C62" w:rsidRPr="007E7776" w:rsidRDefault="00A42C62" w:rsidP="00E55D28">
      <w:pPr>
        <w:pStyle w:val="NoSpacing"/>
        <w:numPr>
          <w:ilvl w:val="0"/>
          <w:numId w:val="27"/>
        </w:numPr>
        <w:ind w:left="63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Kept record</w:t>
      </w:r>
      <w:r w:rsidR="00AE03EC" w:rsidRPr="007E7776">
        <w:rPr>
          <w:rFonts w:ascii="Times New Roman" w:hAnsi="Times New Roman" w:cs="Times New Roman"/>
        </w:rPr>
        <w:t>s</w:t>
      </w:r>
      <w:r w:rsidRPr="007E7776">
        <w:rPr>
          <w:rFonts w:ascii="Times New Roman" w:hAnsi="Times New Roman" w:cs="Times New Roman"/>
        </w:rPr>
        <w:t xml:space="preserve"> </w:t>
      </w:r>
      <w:r w:rsidR="00AE03EC" w:rsidRPr="007E7776">
        <w:rPr>
          <w:rFonts w:ascii="Times New Roman" w:hAnsi="Times New Roman" w:cs="Times New Roman"/>
        </w:rPr>
        <w:t xml:space="preserve">which are purposefully </w:t>
      </w:r>
      <w:r w:rsidRPr="007E7776">
        <w:rPr>
          <w:rFonts w:ascii="Times New Roman" w:hAnsi="Times New Roman" w:cs="Times New Roman"/>
        </w:rPr>
        <w:t>for quarterly and annual review</w:t>
      </w:r>
      <w:r w:rsidR="00666065" w:rsidRPr="007E7776">
        <w:rPr>
          <w:rFonts w:ascii="Times New Roman" w:hAnsi="Times New Roman" w:cs="Times New Roman"/>
        </w:rPr>
        <w:t xml:space="preserve"> of the airport</w:t>
      </w:r>
      <w:r w:rsidRPr="007E7776">
        <w:rPr>
          <w:rFonts w:ascii="Times New Roman" w:hAnsi="Times New Roman" w:cs="Times New Roman"/>
        </w:rPr>
        <w:t>.</w:t>
      </w:r>
    </w:p>
    <w:p w14:paraId="4687CF12" w14:textId="77777777" w:rsidR="0081787E" w:rsidRPr="007E7776" w:rsidRDefault="0081787E" w:rsidP="0081787E">
      <w:pPr>
        <w:pStyle w:val="NoSpacing"/>
        <w:ind w:left="270"/>
        <w:jc w:val="both"/>
        <w:rPr>
          <w:rFonts w:ascii="Times New Roman" w:hAnsi="Times New Roman" w:cs="Times New Roman"/>
        </w:rPr>
      </w:pPr>
    </w:p>
    <w:p w14:paraId="4E8E2238" w14:textId="6FDA7174" w:rsidR="005D7491" w:rsidRPr="007E7776" w:rsidRDefault="005D7491" w:rsidP="00862CA2">
      <w:pPr>
        <w:pStyle w:val="NoSpacing"/>
        <w:rPr>
          <w:rFonts w:ascii="Times New Roman" w:hAnsi="Times New Roman" w:cs="Times New Roman"/>
          <w:b/>
          <w:lang w:val="en-GB"/>
        </w:rPr>
      </w:pPr>
      <w:bookmarkStart w:id="0" w:name="_Hlk88405785"/>
      <w:r w:rsidRPr="007E7776">
        <w:rPr>
          <w:rFonts w:ascii="Times New Roman" w:hAnsi="Times New Roman" w:cs="Times New Roman"/>
          <w:b/>
          <w:bCs/>
          <w:lang w:eastAsia="en-GB"/>
        </w:rPr>
        <w:t>Data Analyst (</w:t>
      </w:r>
      <w:r w:rsidR="00571061">
        <w:rPr>
          <w:rFonts w:ascii="Times New Roman" w:hAnsi="Times New Roman" w:cs="Times New Roman"/>
          <w:b/>
          <w:bCs/>
          <w:lang w:eastAsia="en-GB"/>
        </w:rPr>
        <w:t>Internship</w:t>
      </w:r>
      <w:r w:rsidRPr="007E7776">
        <w:rPr>
          <w:rFonts w:ascii="Times New Roman" w:hAnsi="Times New Roman" w:cs="Times New Roman"/>
          <w:b/>
          <w:bCs/>
          <w:lang w:eastAsia="en-GB"/>
        </w:rPr>
        <w:t>)</w:t>
      </w:r>
      <w:r w:rsidRPr="007E7776">
        <w:rPr>
          <w:rFonts w:ascii="Times New Roman" w:hAnsi="Times New Roman" w:cs="Times New Roman"/>
          <w:b/>
        </w:rPr>
        <w:tab/>
      </w:r>
      <w:r w:rsidRPr="007E7776">
        <w:rPr>
          <w:rFonts w:ascii="Times New Roman" w:hAnsi="Times New Roman" w:cs="Times New Roman"/>
          <w:b/>
        </w:rPr>
        <w:tab/>
      </w:r>
      <w:r w:rsidRPr="007E7776">
        <w:rPr>
          <w:rFonts w:ascii="Times New Roman" w:hAnsi="Times New Roman" w:cs="Times New Roman"/>
          <w:b/>
        </w:rPr>
        <w:tab/>
      </w:r>
      <w:r w:rsidRPr="007E7776">
        <w:rPr>
          <w:rFonts w:ascii="Times New Roman" w:hAnsi="Times New Roman" w:cs="Times New Roman"/>
          <w:b/>
        </w:rPr>
        <w:tab/>
      </w:r>
      <w:r w:rsidRPr="007E7776">
        <w:rPr>
          <w:rFonts w:ascii="Times New Roman" w:hAnsi="Times New Roman" w:cs="Times New Roman"/>
          <w:b/>
        </w:rPr>
        <w:tab/>
      </w:r>
      <w:r w:rsidR="00B31C8D" w:rsidRPr="007E7776">
        <w:rPr>
          <w:rFonts w:ascii="Times New Roman" w:hAnsi="Times New Roman" w:cs="Times New Roman"/>
          <w:b/>
        </w:rPr>
        <w:tab/>
        <w:t xml:space="preserve">           </w:t>
      </w:r>
      <w:r w:rsidR="00BA6577" w:rsidRPr="007E7776">
        <w:rPr>
          <w:rFonts w:ascii="Times New Roman" w:hAnsi="Times New Roman" w:cs="Times New Roman"/>
          <w:b/>
        </w:rPr>
        <w:t xml:space="preserve">  </w:t>
      </w:r>
      <w:r w:rsidR="002F3446">
        <w:rPr>
          <w:rFonts w:ascii="Times New Roman" w:hAnsi="Times New Roman" w:cs="Times New Roman"/>
          <w:b/>
        </w:rPr>
        <w:t xml:space="preserve">           </w:t>
      </w:r>
      <w:r w:rsidR="008824EB">
        <w:rPr>
          <w:rFonts w:ascii="Times New Roman" w:hAnsi="Times New Roman" w:cs="Times New Roman"/>
          <w:b/>
        </w:rPr>
        <w:tab/>
        <w:t xml:space="preserve">    </w:t>
      </w:r>
      <w:r w:rsidR="00072C15" w:rsidRPr="007E7776">
        <w:rPr>
          <w:rFonts w:ascii="Times New Roman" w:hAnsi="Times New Roman" w:cs="Times New Roman"/>
          <w:b/>
          <w:lang w:val="en-GB"/>
        </w:rPr>
        <w:t>June</w:t>
      </w:r>
      <w:r w:rsidRPr="007E7776">
        <w:rPr>
          <w:rFonts w:ascii="Times New Roman" w:hAnsi="Times New Roman" w:cs="Times New Roman"/>
          <w:b/>
        </w:rPr>
        <w:t xml:space="preserve"> 20</w:t>
      </w:r>
      <w:r w:rsidR="00072C15" w:rsidRPr="007E7776">
        <w:rPr>
          <w:rFonts w:ascii="Times New Roman" w:hAnsi="Times New Roman" w:cs="Times New Roman"/>
          <w:b/>
          <w:lang w:val="en-GB"/>
        </w:rPr>
        <w:t>19</w:t>
      </w:r>
      <w:r w:rsidRPr="007E7776">
        <w:rPr>
          <w:rFonts w:ascii="Times New Roman" w:hAnsi="Times New Roman" w:cs="Times New Roman"/>
          <w:b/>
          <w:lang w:val="en-GB"/>
        </w:rPr>
        <w:t xml:space="preserve"> </w:t>
      </w:r>
      <w:r w:rsidR="00072C15" w:rsidRPr="007E7776">
        <w:rPr>
          <w:rFonts w:ascii="Times New Roman" w:hAnsi="Times New Roman" w:cs="Times New Roman"/>
          <w:b/>
          <w:lang w:val="en-GB"/>
        </w:rPr>
        <w:t>–</w:t>
      </w:r>
      <w:r w:rsidRPr="007E7776">
        <w:rPr>
          <w:rFonts w:ascii="Times New Roman" w:hAnsi="Times New Roman" w:cs="Times New Roman"/>
          <w:b/>
          <w:lang w:val="en-GB"/>
        </w:rPr>
        <w:t xml:space="preserve"> </w:t>
      </w:r>
      <w:r w:rsidR="00072C15" w:rsidRPr="007E7776">
        <w:rPr>
          <w:rFonts w:ascii="Times New Roman" w:hAnsi="Times New Roman" w:cs="Times New Roman"/>
          <w:b/>
          <w:lang w:val="en-GB"/>
        </w:rPr>
        <w:t>July 2019</w:t>
      </w:r>
    </w:p>
    <w:p w14:paraId="58B317E3" w14:textId="5B6B0443" w:rsidR="000B0AFE" w:rsidRPr="007E7776" w:rsidRDefault="000B0AFE" w:rsidP="000B0AFE">
      <w:pPr>
        <w:pStyle w:val="NoSpacing"/>
        <w:tabs>
          <w:tab w:val="left" w:pos="220"/>
          <w:tab w:val="left" w:pos="420"/>
        </w:tabs>
        <w:jc w:val="both"/>
        <w:rPr>
          <w:rFonts w:ascii="Times New Roman" w:hAnsi="Times New Roman" w:cs="Times New Roman"/>
          <w:b/>
          <w:bCs/>
          <w:lang w:eastAsia="en-GB"/>
        </w:rPr>
      </w:pPr>
      <w:r w:rsidRPr="007E7776">
        <w:rPr>
          <w:rFonts w:ascii="Times New Roman" w:hAnsi="Times New Roman" w:cs="Times New Roman"/>
          <w:b/>
          <w:bCs/>
        </w:rPr>
        <w:t>MULTIMEDIA GROUP OF GHANA</w:t>
      </w:r>
      <w:r w:rsidRPr="007E7776">
        <w:rPr>
          <w:rFonts w:ascii="Times New Roman" w:hAnsi="Times New Roman" w:cs="Times New Roman"/>
          <w:b/>
          <w:bCs/>
          <w:lang w:eastAsia="en-GB"/>
        </w:rPr>
        <w:t>, ACCRA.</w:t>
      </w:r>
    </w:p>
    <w:bookmarkEnd w:id="0"/>
    <w:p w14:paraId="726A5781" w14:textId="77777777" w:rsidR="001D2171" w:rsidRPr="007E7776" w:rsidRDefault="007A336D" w:rsidP="00777F39">
      <w:pPr>
        <w:pStyle w:val="NoSpacing"/>
        <w:numPr>
          <w:ilvl w:val="0"/>
          <w:numId w:val="26"/>
        </w:numPr>
        <w:tabs>
          <w:tab w:val="left" w:pos="220"/>
        </w:tabs>
        <w:ind w:left="63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Made schedules for customers who would like to advertise their products and services with the company.</w:t>
      </w:r>
    </w:p>
    <w:p w14:paraId="459D69DD" w14:textId="77777777" w:rsidR="00845B3E" w:rsidRPr="007E7776" w:rsidRDefault="001D2171" w:rsidP="00777F39">
      <w:pPr>
        <w:pStyle w:val="NoSpacing"/>
        <w:numPr>
          <w:ilvl w:val="0"/>
          <w:numId w:val="26"/>
        </w:numPr>
        <w:tabs>
          <w:tab w:val="left" w:pos="220"/>
        </w:tabs>
        <w:ind w:left="63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Worked with supervisors to search for companies and client, as well as convinced them to advertise with the company.</w:t>
      </w:r>
    </w:p>
    <w:p w14:paraId="18B961E1" w14:textId="251C3156" w:rsidR="005D7491" w:rsidRPr="007E7776" w:rsidRDefault="001D2171" w:rsidP="00777F39">
      <w:pPr>
        <w:pStyle w:val="NoSpacing"/>
        <w:tabs>
          <w:tab w:val="left" w:pos="220"/>
        </w:tabs>
        <w:ind w:left="63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 xml:space="preserve"> </w:t>
      </w:r>
      <w:r w:rsidR="007A336D" w:rsidRPr="007E7776">
        <w:rPr>
          <w:rFonts w:ascii="Times New Roman" w:hAnsi="Times New Roman" w:cs="Times New Roman"/>
        </w:rPr>
        <w:t xml:space="preserve"> </w:t>
      </w:r>
    </w:p>
    <w:p w14:paraId="1AECB986" w14:textId="77220E19" w:rsidR="005D7491" w:rsidRPr="007E7776" w:rsidRDefault="00A311A4" w:rsidP="00862CA2">
      <w:pPr>
        <w:pStyle w:val="NoSpacing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dministrative</w:t>
      </w:r>
      <w:r w:rsidR="005D7491" w:rsidRPr="007E7776">
        <w:rPr>
          <w:rFonts w:ascii="Times New Roman" w:hAnsi="Times New Roman" w:cs="Times New Roman"/>
          <w:b/>
        </w:rPr>
        <w:t xml:space="preserve"> Assistant</w:t>
      </w:r>
      <w:r w:rsidR="008824EB">
        <w:rPr>
          <w:rFonts w:ascii="Times New Roman" w:hAnsi="Times New Roman" w:cs="Times New Roman"/>
          <w:b/>
        </w:rPr>
        <w:t xml:space="preserve"> (Internship)</w:t>
      </w:r>
      <w:r w:rsidR="005D7491" w:rsidRPr="007E7776">
        <w:rPr>
          <w:rFonts w:ascii="Times New Roman" w:hAnsi="Times New Roman" w:cs="Times New Roman"/>
          <w:b/>
        </w:rPr>
        <w:tab/>
      </w:r>
      <w:r w:rsidR="005D7491" w:rsidRPr="007E7776">
        <w:rPr>
          <w:rFonts w:ascii="Times New Roman" w:hAnsi="Times New Roman" w:cs="Times New Roman"/>
          <w:b/>
        </w:rPr>
        <w:tab/>
      </w:r>
      <w:r w:rsidR="005D7491" w:rsidRPr="007E7776">
        <w:rPr>
          <w:rFonts w:ascii="Times New Roman" w:hAnsi="Times New Roman" w:cs="Times New Roman"/>
          <w:b/>
        </w:rPr>
        <w:tab/>
      </w:r>
      <w:r w:rsidR="005D7491" w:rsidRPr="007E7776">
        <w:rPr>
          <w:rFonts w:ascii="Times New Roman" w:hAnsi="Times New Roman" w:cs="Times New Roman"/>
          <w:b/>
        </w:rPr>
        <w:tab/>
      </w:r>
      <w:r w:rsidR="005D7491" w:rsidRPr="007E7776">
        <w:rPr>
          <w:rFonts w:ascii="Times New Roman" w:hAnsi="Times New Roman" w:cs="Times New Roman"/>
          <w:b/>
        </w:rPr>
        <w:tab/>
      </w:r>
      <w:r w:rsidR="005D7491" w:rsidRPr="007E7776">
        <w:rPr>
          <w:rFonts w:ascii="Times New Roman" w:hAnsi="Times New Roman" w:cs="Times New Roman"/>
          <w:b/>
        </w:rPr>
        <w:tab/>
      </w:r>
      <w:r w:rsidR="008824EB">
        <w:rPr>
          <w:rFonts w:ascii="Times New Roman" w:hAnsi="Times New Roman" w:cs="Times New Roman"/>
          <w:b/>
        </w:rPr>
        <w:tab/>
      </w:r>
      <w:r w:rsidR="002F3446">
        <w:rPr>
          <w:rFonts w:ascii="Times New Roman" w:hAnsi="Times New Roman" w:cs="Times New Roman"/>
          <w:b/>
        </w:rPr>
        <w:t>June</w:t>
      </w:r>
      <w:r w:rsidR="005D7491" w:rsidRPr="007E7776">
        <w:rPr>
          <w:rFonts w:ascii="Times New Roman" w:hAnsi="Times New Roman" w:cs="Times New Roman"/>
          <w:b/>
        </w:rPr>
        <w:t xml:space="preserve"> 2018 – A</w:t>
      </w:r>
      <w:r w:rsidR="002F3446">
        <w:rPr>
          <w:rFonts w:ascii="Times New Roman" w:hAnsi="Times New Roman" w:cs="Times New Roman"/>
          <w:b/>
        </w:rPr>
        <w:t>ugust 2018</w:t>
      </w:r>
    </w:p>
    <w:p w14:paraId="0BD58339" w14:textId="338F637E" w:rsidR="008B476D" w:rsidRPr="007E7776" w:rsidRDefault="008B476D" w:rsidP="008B476D">
      <w:pPr>
        <w:pStyle w:val="NoSpacing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b/>
          <w:bCs/>
        </w:rPr>
        <w:t>MTN HEAD OFFICE</w:t>
      </w:r>
      <w:r w:rsidR="00342F07" w:rsidRPr="007E7776">
        <w:rPr>
          <w:rFonts w:ascii="Times New Roman" w:hAnsi="Times New Roman" w:cs="Times New Roman"/>
          <w:b/>
          <w:bCs/>
        </w:rPr>
        <w:t>,</w:t>
      </w:r>
      <w:r w:rsidRPr="007E7776">
        <w:rPr>
          <w:rFonts w:ascii="Times New Roman" w:hAnsi="Times New Roman" w:cs="Times New Roman"/>
          <w:b/>
          <w:bCs/>
        </w:rPr>
        <w:t xml:space="preserve"> RIDGE, ACCRA</w:t>
      </w:r>
      <w:r w:rsidR="00342F07" w:rsidRPr="007E7776">
        <w:rPr>
          <w:rFonts w:ascii="Times New Roman" w:hAnsi="Times New Roman" w:cs="Times New Roman"/>
          <w:b/>
          <w:bCs/>
        </w:rPr>
        <w:t>.</w:t>
      </w:r>
    </w:p>
    <w:p w14:paraId="492B90B9" w14:textId="00CA2394" w:rsidR="003B2117" w:rsidRPr="007E7776" w:rsidRDefault="00D54AF7" w:rsidP="00777F39">
      <w:pPr>
        <w:pStyle w:val="NoSpacing"/>
        <w:numPr>
          <w:ilvl w:val="0"/>
          <w:numId w:val="21"/>
        </w:numPr>
        <w:ind w:hanging="45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Ensured important documents are sent to designated departments and places for signing.</w:t>
      </w:r>
    </w:p>
    <w:p w14:paraId="65C38A9B" w14:textId="2C3B3843" w:rsidR="00D54AF7" w:rsidRPr="007E7776" w:rsidRDefault="00D54AF7" w:rsidP="00777F39">
      <w:pPr>
        <w:pStyle w:val="NoSpacing"/>
        <w:numPr>
          <w:ilvl w:val="0"/>
          <w:numId w:val="21"/>
        </w:numPr>
        <w:ind w:hanging="45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Ensured the signed documents are scanned and sent to the designated departmental heads.</w:t>
      </w:r>
    </w:p>
    <w:p w14:paraId="76EA1B5B" w14:textId="155ACAFC" w:rsidR="008648E8" w:rsidRPr="007E7776" w:rsidRDefault="00A03E89" w:rsidP="00777F39">
      <w:pPr>
        <w:pStyle w:val="NoSpacing"/>
        <w:numPr>
          <w:ilvl w:val="0"/>
          <w:numId w:val="21"/>
        </w:numPr>
        <w:ind w:hanging="45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Engaged in the daily review of the contents of third parties.</w:t>
      </w:r>
    </w:p>
    <w:p w14:paraId="77927E38" w14:textId="15C937D6" w:rsidR="00D54AF7" w:rsidRPr="007E7776" w:rsidRDefault="00A03E89" w:rsidP="00D54AF7">
      <w:pPr>
        <w:pStyle w:val="NoSpacing"/>
        <w:numPr>
          <w:ilvl w:val="0"/>
          <w:numId w:val="21"/>
        </w:numPr>
        <w:ind w:hanging="45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 xml:space="preserve">Assisted with the closing of tasks in order to </w:t>
      </w:r>
      <w:r w:rsidR="006C45D2" w:rsidRPr="007E7776">
        <w:rPr>
          <w:rFonts w:ascii="Times New Roman" w:hAnsi="Times New Roman" w:cs="Times New Roman"/>
        </w:rPr>
        <w:t xml:space="preserve">ensure that </w:t>
      </w:r>
      <w:r w:rsidRPr="007E7776">
        <w:rPr>
          <w:rFonts w:ascii="Times New Roman" w:hAnsi="Times New Roman" w:cs="Times New Roman"/>
        </w:rPr>
        <w:t>deadlines</w:t>
      </w:r>
      <w:r w:rsidR="006C45D2" w:rsidRPr="007E7776">
        <w:rPr>
          <w:rFonts w:ascii="Times New Roman" w:hAnsi="Times New Roman" w:cs="Times New Roman"/>
        </w:rPr>
        <w:t xml:space="preserve"> are </w:t>
      </w:r>
      <w:r w:rsidR="00F614B0" w:rsidRPr="007E7776">
        <w:rPr>
          <w:rFonts w:ascii="Times New Roman" w:hAnsi="Times New Roman" w:cs="Times New Roman"/>
        </w:rPr>
        <w:t xml:space="preserve">duly </w:t>
      </w:r>
      <w:r w:rsidR="006C45D2" w:rsidRPr="007E7776">
        <w:rPr>
          <w:rFonts w:ascii="Times New Roman" w:hAnsi="Times New Roman" w:cs="Times New Roman"/>
        </w:rPr>
        <w:t>met</w:t>
      </w:r>
      <w:r w:rsidRPr="007E7776">
        <w:rPr>
          <w:rFonts w:ascii="Times New Roman" w:hAnsi="Times New Roman" w:cs="Times New Roman"/>
        </w:rPr>
        <w:t>.</w:t>
      </w:r>
    </w:p>
    <w:p w14:paraId="29F52CBE" w14:textId="636FBAD2" w:rsidR="00D54AF7" w:rsidRPr="007E7776" w:rsidRDefault="0056183C" w:rsidP="00D54AF7">
      <w:pPr>
        <w:pStyle w:val="NoSpacing"/>
        <w:jc w:val="both"/>
        <w:rPr>
          <w:rFonts w:ascii="Times New Roman" w:hAnsi="Times New Roman" w:cs="Times New Roman"/>
        </w:rPr>
      </w:pPr>
      <w:r w:rsidRPr="007E7776">
        <w:rPr>
          <w:rFonts w:ascii="Times New Roman" w:eastAsia="Cambri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1FCEE2E" wp14:editId="40C1C83A">
                <wp:simplePos x="0" y="0"/>
                <wp:positionH relativeFrom="margin">
                  <wp:align>right</wp:align>
                </wp:positionH>
                <wp:positionV relativeFrom="paragraph">
                  <wp:posOffset>46990</wp:posOffset>
                </wp:positionV>
                <wp:extent cx="6448425" cy="9525"/>
                <wp:effectExtent l="19050" t="19050" r="28575" b="2857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8425" cy="9525"/>
                        </a:xfrm>
                        <a:prstGeom prst="line">
                          <a:avLst/>
                        </a:prstGeom>
                        <a:solidFill>
                          <a:srgbClr val="ED7D31"/>
                        </a:solidFill>
                        <a:ln w="28575">
                          <a:solidFill>
                            <a:srgbClr val="ED7D3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BB445E" id="Straight Connector 31" o:spid="_x0000_s1026" style="position:absolute;z-index:2516879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6.55pt,3.7pt" to="964.3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" filled="t" fillcolor="#ed7d31" strokecolor="#ed7d31" strokeweight="2.25pt">
                <v:stroke joinstyle="miter"/>
                <w10:wrap anchorx="margin"/>
              </v:line>
            </w:pict>
          </mc:Fallback>
        </mc:AlternateContent>
      </w:r>
    </w:p>
    <w:p w14:paraId="275BD75C" w14:textId="6AB4CE68" w:rsidR="003B2117" w:rsidRPr="007E7776" w:rsidRDefault="00B47E3A">
      <w:pPr>
        <w:tabs>
          <w:tab w:val="left" w:pos="1365"/>
        </w:tabs>
        <w:spacing w:after="0" w:line="240" w:lineRule="auto"/>
        <w:jc w:val="both"/>
        <w:rPr>
          <w:rFonts w:ascii="Times New Roman" w:hAnsi="Times New Roman" w:cs="Times New Roman"/>
          <w:color w:val="3366FF"/>
        </w:rPr>
      </w:pPr>
      <w:r w:rsidRPr="007E7776">
        <w:rPr>
          <w:rFonts w:ascii="Times New Roman" w:hAnsi="Times New Roman" w:cs="Times New Roman"/>
          <w:b/>
          <w:color w:val="3366FF"/>
        </w:rPr>
        <w:t xml:space="preserve">TRAININGS </w:t>
      </w:r>
      <w:r w:rsidR="00175B0A" w:rsidRPr="007E7776">
        <w:rPr>
          <w:rFonts w:ascii="Times New Roman" w:hAnsi="Times New Roman" w:cs="Times New Roman"/>
          <w:b/>
          <w:color w:val="3366FF"/>
        </w:rPr>
        <w:t>&amp;</w:t>
      </w:r>
      <w:r w:rsidR="00910D16" w:rsidRPr="007E7776">
        <w:rPr>
          <w:rFonts w:ascii="Times New Roman" w:hAnsi="Times New Roman" w:cs="Times New Roman"/>
          <w:b/>
          <w:color w:val="3366FF"/>
        </w:rPr>
        <w:t xml:space="preserve"> CERTIFICATION</w:t>
      </w:r>
    </w:p>
    <w:p w14:paraId="6871FA59" w14:textId="5C584B32" w:rsidR="00910D16" w:rsidRPr="007E7776" w:rsidRDefault="00910D16" w:rsidP="002B5B03">
      <w:pPr>
        <w:pStyle w:val="ListParagraph"/>
        <w:numPr>
          <w:ilvl w:val="0"/>
          <w:numId w:val="5"/>
        </w:num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 xml:space="preserve">Certificate in Business Management, for </w:t>
      </w:r>
      <w:r w:rsidRPr="007E7776">
        <w:rPr>
          <w:rStyle w:val="fontstyle01"/>
          <w:rFonts w:ascii="Times New Roman" w:hAnsi="Times New Roman" w:cs="Times New Roman"/>
          <w:sz w:val="22"/>
          <w:szCs w:val="22"/>
        </w:rPr>
        <w:t>successfully complet</w:t>
      </w:r>
      <w:r w:rsidR="00B9261E" w:rsidRPr="007E7776">
        <w:rPr>
          <w:rStyle w:val="fontstyle01"/>
          <w:rFonts w:ascii="Times New Roman" w:hAnsi="Times New Roman" w:cs="Times New Roman"/>
          <w:sz w:val="22"/>
          <w:szCs w:val="22"/>
        </w:rPr>
        <w:t>ing</w:t>
      </w:r>
      <w:r w:rsidRPr="007E7776">
        <w:rPr>
          <w:rStyle w:val="fontstyle01"/>
          <w:rFonts w:ascii="Times New Roman" w:hAnsi="Times New Roman" w:cs="Times New Roman"/>
          <w:sz w:val="22"/>
          <w:szCs w:val="22"/>
        </w:rPr>
        <w:t xml:space="preserve"> all requisite courses in </w:t>
      </w:r>
      <w:r w:rsidRPr="007E7776">
        <w:rPr>
          <w:rStyle w:val="fontstyle01"/>
          <w:rFonts w:ascii="Times New Roman" w:hAnsi="Times New Roman" w:cs="Times New Roman"/>
          <w:b/>
          <w:bCs/>
          <w:i/>
          <w:iCs/>
          <w:sz w:val="22"/>
          <w:szCs w:val="22"/>
        </w:rPr>
        <w:t>business management</w:t>
      </w:r>
      <w:r w:rsidRPr="007E7776">
        <w:rPr>
          <w:rStyle w:val="fontstyle01"/>
          <w:rFonts w:ascii="Times New Roman" w:hAnsi="Times New Roman" w:cs="Times New Roman"/>
          <w:sz w:val="22"/>
          <w:szCs w:val="22"/>
        </w:rPr>
        <w:t xml:space="preserve"> offered by the European School of Management and Technology Berlin</w:t>
      </w:r>
      <w:r w:rsidRPr="007E7776">
        <w:rPr>
          <w:rFonts w:ascii="Times New Roman" w:hAnsi="Times New Roman" w:cs="Times New Roman"/>
          <w:color w:val="242021"/>
        </w:rPr>
        <w:t xml:space="preserve"> </w:t>
      </w:r>
      <w:r w:rsidRPr="007E7776">
        <w:rPr>
          <w:rStyle w:val="fontstyle01"/>
          <w:rFonts w:ascii="Times New Roman" w:hAnsi="Times New Roman" w:cs="Times New Roman"/>
          <w:sz w:val="22"/>
          <w:szCs w:val="22"/>
        </w:rPr>
        <w:t>in collaboration with the African Institute for Mathematical Sciences, Harvard Business Publishing and the University of Victoria in Canada (August 2022).</w:t>
      </w:r>
    </w:p>
    <w:p w14:paraId="31DA6961" w14:textId="606202A8" w:rsidR="001C23A6" w:rsidRPr="00F36D35" w:rsidRDefault="00F36D35" w:rsidP="00F36D35">
      <w:pPr>
        <w:pStyle w:val="ListParagraph"/>
        <w:numPr>
          <w:ilvl w:val="0"/>
          <w:numId w:val="5"/>
        </w:numPr>
        <w:spacing w:line="240" w:lineRule="auto"/>
        <w:ind w:left="270" w:hanging="270"/>
        <w:jc w:val="both"/>
        <w:rPr>
          <w:rFonts w:ascii="Times New Roman" w:hAnsi="Times New Roman" w:cs="Times New Roman"/>
        </w:rPr>
      </w:pPr>
      <w:r w:rsidRPr="007E777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10C0AD6" wp14:editId="73D82A86">
                <wp:simplePos x="0" y="0"/>
                <wp:positionH relativeFrom="margin">
                  <wp:posOffset>19050</wp:posOffset>
                </wp:positionH>
                <wp:positionV relativeFrom="paragraph">
                  <wp:posOffset>426085</wp:posOffset>
                </wp:positionV>
                <wp:extent cx="6477000" cy="19050"/>
                <wp:effectExtent l="1905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0" cy="19050"/>
                        </a:xfrm>
                        <a:prstGeom prst="line">
                          <a:avLst/>
                        </a:prstGeom>
                        <a:solidFill>
                          <a:srgbClr val="ED7D31"/>
                        </a:solidFill>
                        <a:ln w="28575">
                          <a:solidFill>
                            <a:srgbClr val="ED7D3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A1E816" id="Straight Connector 1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5pt,33.55pt" to="511.5pt,3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" filled="t" fillcolor="#ed7d31" strokecolor="#ed7d31" strokeweight="2.25pt">
                <v:stroke joinstyle="miter"/>
                <w10:wrap anchorx="margin"/>
              </v:line>
            </w:pict>
          </mc:Fallback>
        </mc:AlternateContent>
      </w:r>
      <w:r w:rsidR="00E65394" w:rsidRPr="007E7776">
        <w:rPr>
          <w:rFonts w:ascii="Times New Roman" w:hAnsi="Times New Roman" w:cs="Times New Roman"/>
        </w:rPr>
        <w:t xml:space="preserve">Certificate of </w:t>
      </w:r>
      <w:r w:rsidR="009F78E2" w:rsidRPr="007E7776">
        <w:rPr>
          <w:rFonts w:ascii="Times New Roman" w:hAnsi="Times New Roman" w:cs="Times New Roman"/>
        </w:rPr>
        <w:t>participation</w:t>
      </w:r>
      <w:r w:rsidR="00E65394" w:rsidRPr="007E7776">
        <w:rPr>
          <w:rFonts w:ascii="Times New Roman" w:hAnsi="Times New Roman" w:cs="Times New Roman"/>
        </w:rPr>
        <w:t>,</w:t>
      </w:r>
      <w:r w:rsidR="000A416D" w:rsidRPr="007E7776">
        <w:rPr>
          <w:rFonts w:ascii="Times New Roman" w:hAnsi="Times New Roman" w:cs="Times New Roman"/>
        </w:rPr>
        <w:t xml:space="preserve"> </w:t>
      </w:r>
      <w:r w:rsidR="009408A1" w:rsidRPr="007E7776">
        <w:rPr>
          <w:rFonts w:ascii="Times New Roman" w:hAnsi="Times New Roman" w:cs="Times New Roman"/>
        </w:rPr>
        <w:t xml:space="preserve">for </w:t>
      </w:r>
      <w:r w:rsidR="009F78E2" w:rsidRPr="007E7776">
        <w:rPr>
          <w:rFonts w:ascii="Times New Roman" w:hAnsi="Times New Roman" w:cs="Times New Roman"/>
        </w:rPr>
        <w:t xml:space="preserve">actively participating in the 2022 MasterCard Foundation National </w:t>
      </w:r>
      <w:r w:rsidR="006222A8" w:rsidRPr="007E7776">
        <w:rPr>
          <w:rFonts w:ascii="Times New Roman" w:hAnsi="Times New Roman" w:cs="Times New Roman"/>
        </w:rPr>
        <w:t>Scholars</w:t>
      </w:r>
      <w:r w:rsidR="009F78E2" w:rsidRPr="007E7776">
        <w:rPr>
          <w:rFonts w:ascii="Times New Roman" w:hAnsi="Times New Roman" w:cs="Times New Roman"/>
        </w:rPr>
        <w:t xml:space="preserve"> Convening</w:t>
      </w:r>
      <w:r w:rsidR="009408A1" w:rsidRPr="007E7776">
        <w:rPr>
          <w:rFonts w:ascii="Times New Roman" w:hAnsi="Times New Roman" w:cs="Times New Roman"/>
        </w:rPr>
        <w:t>.</w:t>
      </w:r>
      <w:r w:rsidR="00392443" w:rsidRPr="007E7776">
        <w:rPr>
          <w:rFonts w:ascii="Times New Roman" w:hAnsi="Times New Roman" w:cs="Times New Roman"/>
        </w:rPr>
        <w:t xml:space="preserve"> (June 2022)</w:t>
      </w:r>
    </w:p>
    <w:p w14:paraId="703030BF" w14:textId="77777777" w:rsidR="00A47880" w:rsidRDefault="00A47880">
      <w:pPr>
        <w:tabs>
          <w:tab w:val="left" w:pos="1365"/>
        </w:tabs>
        <w:spacing w:after="0" w:line="240" w:lineRule="auto"/>
        <w:jc w:val="both"/>
        <w:rPr>
          <w:rFonts w:ascii="Times New Roman" w:hAnsi="Times New Roman" w:cs="Times New Roman"/>
          <w:b/>
          <w:color w:val="3366FF"/>
        </w:rPr>
      </w:pPr>
    </w:p>
    <w:p w14:paraId="1FBD4A0E" w14:textId="77777777" w:rsidR="00A47880" w:rsidRDefault="00A47880">
      <w:pPr>
        <w:tabs>
          <w:tab w:val="left" w:pos="1365"/>
        </w:tabs>
        <w:spacing w:after="0" w:line="240" w:lineRule="auto"/>
        <w:jc w:val="both"/>
        <w:rPr>
          <w:rFonts w:ascii="Times New Roman" w:hAnsi="Times New Roman" w:cs="Times New Roman"/>
          <w:b/>
          <w:color w:val="3366FF"/>
        </w:rPr>
      </w:pPr>
    </w:p>
    <w:p w14:paraId="019434ED" w14:textId="1E81F49B" w:rsidR="003C7A48" w:rsidRDefault="003C7A48">
      <w:pPr>
        <w:tabs>
          <w:tab w:val="left" w:pos="1365"/>
        </w:tabs>
        <w:spacing w:after="0" w:line="240" w:lineRule="auto"/>
        <w:jc w:val="both"/>
        <w:rPr>
          <w:rFonts w:ascii="Times New Roman" w:hAnsi="Times New Roman" w:cs="Times New Roman"/>
          <w:b/>
          <w:color w:val="3366FF"/>
        </w:rPr>
      </w:pPr>
      <w:r w:rsidRPr="007E7776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730A54D" wp14:editId="459148D6">
                <wp:simplePos x="0" y="0"/>
                <wp:positionH relativeFrom="margin">
                  <wp:posOffset>-38100</wp:posOffset>
                </wp:positionH>
                <wp:positionV relativeFrom="paragraph">
                  <wp:posOffset>84455</wp:posOffset>
                </wp:positionV>
                <wp:extent cx="6477000" cy="19050"/>
                <wp:effectExtent l="1905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0" cy="19050"/>
                        </a:xfrm>
                        <a:prstGeom prst="line">
                          <a:avLst/>
                        </a:prstGeom>
                        <a:solidFill>
                          <a:srgbClr val="ED7D31"/>
                        </a:solidFill>
                        <a:ln w="28575">
                          <a:solidFill>
                            <a:srgbClr val="ED7D3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75D159" id="Straight Connector 2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pt,6.65pt" to="507pt,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" filled="t" fillcolor="#ed7d31" strokecolor="#ed7d31" strokeweight="2.25pt">
                <v:stroke joinstyle="miter"/>
                <w10:wrap anchorx="margin"/>
              </v:line>
            </w:pict>
          </mc:Fallback>
        </mc:AlternateContent>
      </w:r>
    </w:p>
    <w:p w14:paraId="357AD4C3" w14:textId="727C1D6E" w:rsidR="003B2117" w:rsidRPr="007E7776" w:rsidRDefault="00B47E3A">
      <w:pPr>
        <w:tabs>
          <w:tab w:val="left" w:pos="1365"/>
        </w:tabs>
        <w:spacing w:after="0" w:line="240" w:lineRule="auto"/>
        <w:jc w:val="both"/>
        <w:rPr>
          <w:rFonts w:ascii="Times New Roman" w:hAnsi="Times New Roman" w:cs="Times New Roman"/>
          <w:color w:val="3366FF"/>
        </w:rPr>
      </w:pPr>
      <w:r w:rsidRPr="007E7776">
        <w:rPr>
          <w:rFonts w:ascii="Times New Roman" w:hAnsi="Times New Roman" w:cs="Times New Roman"/>
          <w:b/>
          <w:color w:val="3366FF"/>
        </w:rPr>
        <w:t>LEADERSHIP &amp; VOLUNTARY EXPERIENCE</w:t>
      </w:r>
    </w:p>
    <w:p w14:paraId="3FF07F04" w14:textId="77777777" w:rsidR="00293F90" w:rsidRPr="007E7776" w:rsidRDefault="00293F90" w:rsidP="00293F90">
      <w:pPr>
        <w:pStyle w:val="ListParagraph"/>
        <w:numPr>
          <w:ilvl w:val="0"/>
          <w:numId w:val="29"/>
        </w:numPr>
        <w:ind w:left="27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b/>
        </w:rPr>
        <w:t>Class CFO, Industry Immersion Program Class of 2022, African Institute for Mathematical Sciences, Ghana. (August 2022)</w:t>
      </w:r>
    </w:p>
    <w:p w14:paraId="084589A2" w14:textId="77777777" w:rsidR="00293F90" w:rsidRPr="007E7776" w:rsidRDefault="00293F90" w:rsidP="00293F90">
      <w:pPr>
        <w:pStyle w:val="ListParagraph"/>
        <w:numPr>
          <w:ilvl w:val="0"/>
          <w:numId w:val="29"/>
        </w:numPr>
        <w:ind w:left="63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</w:rPr>
        <w:t>Appointed and served as the class Chief Financial Officer for a period of one week.</w:t>
      </w:r>
    </w:p>
    <w:p w14:paraId="6EBDC2C5" w14:textId="77777777" w:rsidR="00293F90" w:rsidRPr="007E7776" w:rsidRDefault="00293F90" w:rsidP="00293F90">
      <w:pPr>
        <w:pStyle w:val="ListParagraph"/>
        <w:numPr>
          <w:ilvl w:val="0"/>
          <w:numId w:val="29"/>
        </w:numPr>
        <w:ind w:left="63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</w:rPr>
        <w:t>Fined members of the class who went against the rules and regulations of the program.</w:t>
      </w:r>
    </w:p>
    <w:p w14:paraId="592D750E" w14:textId="00E6053E" w:rsidR="00293F90" w:rsidRPr="00293F90" w:rsidRDefault="00293F90" w:rsidP="00293F90">
      <w:pPr>
        <w:pStyle w:val="ListParagraph"/>
        <w:numPr>
          <w:ilvl w:val="0"/>
          <w:numId w:val="29"/>
        </w:numPr>
        <w:ind w:left="27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</w:rPr>
        <w:t>Made accurate account for fined money collected from defaulted members.</w:t>
      </w:r>
    </w:p>
    <w:p w14:paraId="54CB5335" w14:textId="28A4E68D" w:rsidR="00F04209" w:rsidRPr="007E7776" w:rsidRDefault="00F04209" w:rsidP="00F04209">
      <w:pPr>
        <w:pStyle w:val="ListParagraph"/>
        <w:numPr>
          <w:ilvl w:val="0"/>
          <w:numId w:val="29"/>
        </w:numPr>
        <w:ind w:left="27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b/>
        </w:rPr>
        <w:t>Member, MasterCard Foundation Scholars, African Institute for Mathematical Sciences, Ghana. (January 2022 – June 2022)</w:t>
      </w:r>
    </w:p>
    <w:p w14:paraId="1743F0F9" w14:textId="77777777" w:rsidR="00F04209" w:rsidRPr="007E7776" w:rsidRDefault="00F04209" w:rsidP="00F04209">
      <w:pPr>
        <w:pStyle w:val="ListParagraph"/>
        <w:numPr>
          <w:ilvl w:val="0"/>
          <w:numId w:val="29"/>
        </w:numPr>
        <w:ind w:left="63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color w:val="000000"/>
        </w:rPr>
        <w:t>Attended and contributed at the council and planning meetings held by the scholars.</w:t>
      </w:r>
    </w:p>
    <w:p w14:paraId="24803655" w14:textId="77777777" w:rsidR="00F04209" w:rsidRPr="007E7776" w:rsidRDefault="00F04209" w:rsidP="00F04209">
      <w:pPr>
        <w:pStyle w:val="ListParagraph"/>
        <w:numPr>
          <w:ilvl w:val="0"/>
          <w:numId w:val="29"/>
        </w:numPr>
        <w:ind w:left="63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color w:val="000000"/>
        </w:rPr>
        <w:t>Participated in 5 give-back project activities to under-served communities with other scholars.</w:t>
      </w:r>
    </w:p>
    <w:p w14:paraId="4114C4B6" w14:textId="65B1255B" w:rsidR="00F04209" w:rsidRDefault="00F04209" w:rsidP="00F04209">
      <w:pPr>
        <w:pStyle w:val="ListParagraph"/>
        <w:numPr>
          <w:ilvl w:val="0"/>
          <w:numId w:val="29"/>
        </w:numPr>
        <w:ind w:left="27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color w:val="000000"/>
        </w:rPr>
        <w:t>Participated in a 3 days free mathematics, science, and technology teaching with the children in the surrounding community of our campus.</w:t>
      </w:r>
    </w:p>
    <w:p w14:paraId="42B10600" w14:textId="21526D9E" w:rsidR="00C06269" w:rsidRPr="007E7776" w:rsidRDefault="00784B2F" w:rsidP="00C06269">
      <w:pPr>
        <w:pStyle w:val="ListParagraph"/>
        <w:numPr>
          <w:ilvl w:val="0"/>
          <w:numId w:val="29"/>
        </w:numPr>
        <w:ind w:left="27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b/>
          <w:bCs/>
        </w:rPr>
        <w:t xml:space="preserve">Vice President, </w:t>
      </w:r>
      <w:r w:rsidR="00C06269" w:rsidRPr="007E7776">
        <w:rPr>
          <w:rFonts w:ascii="Times New Roman" w:hAnsi="Times New Roman" w:cs="Times New Roman"/>
          <w:b/>
          <w:bCs/>
        </w:rPr>
        <w:t>Mathematics Students Association of Ghana</w:t>
      </w:r>
      <w:r w:rsidR="000F772B" w:rsidRPr="007E7776">
        <w:rPr>
          <w:rFonts w:ascii="Times New Roman" w:hAnsi="Times New Roman" w:cs="Times New Roman"/>
          <w:b/>
          <w:bCs/>
        </w:rPr>
        <w:t xml:space="preserve">, University of </w:t>
      </w:r>
      <w:r w:rsidR="00217B01" w:rsidRPr="007E7776">
        <w:rPr>
          <w:rFonts w:ascii="Times New Roman" w:hAnsi="Times New Roman" w:cs="Times New Roman"/>
          <w:b/>
          <w:bCs/>
        </w:rPr>
        <w:t>Cape</w:t>
      </w:r>
      <w:r w:rsidR="00681D15" w:rsidRPr="007E7776">
        <w:rPr>
          <w:rFonts w:ascii="Times New Roman" w:hAnsi="Times New Roman" w:cs="Times New Roman"/>
          <w:b/>
          <w:bCs/>
        </w:rPr>
        <w:t>-</w:t>
      </w:r>
      <w:r w:rsidR="00217B01" w:rsidRPr="007E7776">
        <w:rPr>
          <w:rFonts w:ascii="Times New Roman" w:hAnsi="Times New Roman" w:cs="Times New Roman"/>
          <w:b/>
          <w:bCs/>
        </w:rPr>
        <w:t>Coast</w:t>
      </w:r>
      <w:r w:rsidR="00720765" w:rsidRPr="007E7776">
        <w:rPr>
          <w:rFonts w:ascii="Times New Roman" w:hAnsi="Times New Roman" w:cs="Times New Roman"/>
          <w:b/>
          <w:bCs/>
        </w:rPr>
        <w:t>. (</w:t>
      </w:r>
      <w:r w:rsidR="00C06269" w:rsidRPr="007E7776">
        <w:rPr>
          <w:rFonts w:ascii="Times New Roman" w:hAnsi="Times New Roman" w:cs="Times New Roman"/>
          <w:b/>
          <w:bCs/>
        </w:rPr>
        <w:t>2018 – 2019</w:t>
      </w:r>
      <w:r w:rsidR="00720765" w:rsidRPr="007E7776">
        <w:rPr>
          <w:rFonts w:ascii="Times New Roman" w:hAnsi="Times New Roman" w:cs="Times New Roman"/>
          <w:b/>
          <w:bCs/>
        </w:rPr>
        <w:t>)</w:t>
      </w:r>
    </w:p>
    <w:p w14:paraId="270387E1" w14:textId="36ADB78D" w:rsidR="002B6D49" w:rsidRPr="007E7776" w:rsidRDefault="002B6D49" w:rsidP="00533A27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</w:rPr>
        <w:t>Presided over general and executive meetings in the absence of the president.</w:t>
      </w:r>
    </w:p>
    <w:p w14:paraId="416778E9" w14:textId="2C84BB6D" w:rsidR="002B6D49" w:rsidRPr="007E7776" w:rsidRDefault="009323C7" w:rsidP="00533A27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</w:rPr>
        <w:t>Ensured appropriate plans are developed, presented to and reviewed by the committee, and enacted as re</w:t>
      </w:r>
      <w:r w:rsidR="006F1B04" w:rsidRPr="007E7776">
        <w:rPr>
          <w:rFonts w:ascii="Times New Roman" w:hAnsi="Times New Roman" w:cs="Times New Roman"/>
        </w:rPr>
        <w:t>q</w:t>
      </w:r>
      <w:r w:rsidRPr="007E7776">
        <w:rPr>
          <w:rFonts w:ascii="Times New Roman" w:hAnsi="Times New Roman" w:cs="Times New Roman"/>
        </w:rPr>
        <w:t>uired.</w:t>
      </w:r>
    </w:p>
    <w:p w14:paraId="7B17003D" w14:textId="4DE6F909" w:rsidR="00103A24" w:rsidRPr="007E7776" w:rsidRDefault="00D50D16" w:rsidP="00533A27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</w:rPr>
        <w:t xml:space="preserve">Assisted the president in deciding which matters are dealt with by the </w:t>
      </w:r>
      <w:r w:rsidR="006B18B6" w:rsidRPr="007E7776">
        <w:rPr>
          <w:rFonts w:ascii="Times New Roman" w:hAnsi="Times New Roman" w:cs="Times New Roman"/>
        </w:rPr>
        <w:t>E</w:t>
      </w:r>
      <w:r w:rsidRPr="007E7776">
        <w:rPr>
          <w:rFonts w:ascii="Times New Roman" w:hAnsi="Times New Roman" w:cs="Times New Roman"/>
        </w:rPr>
        <w:t>xecutive, the full committee and delegated to committees.</w:t>
      </w:r>
    </w:p>
    <w:p w14:paraId="30ECBC7E" w14:textId="754F65FD" w:rsidR="006059D7" w:rsidRPr="007E7776" w:rsidRDefault="006059D7" w:rsidP="00533A27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</w:rPr>
        <w:t>Shadowed the president to perform essential duties in his absence.</w:t>
      </w:r>
    </w:p>
    <w:p w14:paraId="1C3FFE07" w14:textId="03430F83" w:rsidR="00C06269" w:rsidRPr="007E7776" w:rsidRDefault="00E01082" w:rsidP="00C06269">
      <w:pPr>
        <w:pStyle w:val="ListParagraph"/>
        <w:numPr>
          <w:ilvl w:val="0"/>
          <w:numId w:val="29"/>
        </w:numPr>
        <w:ind w:left="270" w:hanging="270"/>
        <w:jc w:val="both"/>
        <w:rPr>
          <w:rFonts w:ascii="Times New Roman" w:hAnsi="Times New Roman" w:cs="Times New Roman"/>
          <w:b/>
          <w:bCs/>
        </w:rPr>
      </w:pPr>
      <w:r w:rsidRPr="007E7776">
        <w:rPr>
          <w:rFonts w:ascii="Times New Roman" w:hAnsi="Times New Roman" w:cs="Times New Roman"/>
          <w:b/>
          <w:bCs/>
        </w:rPr>
        <w:t xml:space="preserve">Head of Technical Section, </w:t>
      </w:r>
      <w:r w:rsidR="00C06269" w:rsidRPr="007E7776">
        <w:rPr>
          <w:rFonts w:ascii="Times New Roman" w:hAnsi="Times New Roman" w:cs="Times New Roman"/>
          <w:b/>
          <w:bCs/>
        </w:rPr>
        <w:t>Valco Hall library Committee</w:t>
      </w:r>
      <w:r w:rsidRPr="007E7776">
        <w:rPr>
          <w:rFonts w:ascii="Times New Roman" w:hAnsi="Times New Roman" w:cs="Times New Roman"/>
          <w:b/>
          <w:bCs/>
        </w:rPr>
        <w:t>,</w:t>
      </w:r>
      <w:r w:rsidR="009318AA" w:rsidRPr="007E7776">
        <w:rPr>
          <w:rFonts w:ascii="Times New Roman" w:hAnsi="Times New Roman" w:cs="Times New Roman"/>
          <w:b/>
          <w:bCs/>
        </w:rPr>
        <w:t xml:space="preserve"> </w:t>
      </w:r>
      <w:r w:rsidR="00EB6601" w:rsidRPr="007E7776">
        <w:rPr>
          <w:rFonts w:ascii="Times New Roman" w:hAnsi="Times New Roman" w:cs="Times New Roman"/>
          <w:b/>
          <w:bCs/>
        </w:rPr>
        <w:t xml:space="preserve">University of </w:t>
      </w:r>
      <w:r w:rsidR="00217B01" w:rsidRPr="007E7776">
        <w:rPr>
          <w:rFonts w:ascii="Times New Roman" w:hAnsi="Times New Roman" w:cs="Times New Roman"/>
          <w:b/>
          <w:bCs/>
        </w:rPr>
        <w:t>Cape</w:t>
      </w:r>
      <w:r w:rsidR="00681D15" w:rsidRPr="007E7776">
        <w:rPr>
          <w:rFonts w:ascii="Times New Roman" w:hAnsi="Times New Roman" w:cs="Times New Roman"/>
          <w:b/>
          <w:bCs/>
        </w:rPr>
        <w:t>-</w:t>
      </w:r>
      <w:r w:rsidR="00217B01" w:rsidRPr="007E7776">
        <w:rPr>
          <w:rFonts w:ascii="Times New Roman" w:hAnsi="Times New Roman" w:cs="Times New Roman"/>
          <w:b/>
          <w:bCs/>
        </w:rPr>
        <w:t>Coast</w:t>
      </w:r>
      <w:r w:rsidR="00EB6601" w:rsidRPr="007E7776">
        <w:rPr>
          <w:rFonts w:ascii="Times New Roman" w:hAnsi="Times New Roman" w:cs="Times New Roman"/>
          <w:b/>
          <w:bCs/>
        </w:rPr>
        <w:t xml:space="preserve">. </w:t>
      </w:r>
      <w:r w:rsidR="009318AA" w:rsidRPr="007E7776">
        <w:rPr>
          <w:rFonts w:ascii="Times New Roman" w:hAnsi="Times New Roman" w:cs="Times New Roman"/>
          <w:b/>
          <w:bCs/>
        </w:rPr>
        <w:t>(</w:t>
      </w:r>
      <w:r w:rsidR="00C06269" w:rsidRPr="007E7776">
        <w:rPr>
          <w:rFonts w:ascii="Times New Roman" w:hAnsi="Times New Roman" w:cs="Times New Roman"/>
          <w:b/>
          <w:bCs/>
        </w:rPr>
        <w:t>2018 – 2019</w:t>
      </w:r>
      <w:r w:rsidR="009318AA" w:rsidRPr="007E7776">
        <w:rPr>
          <w:rFonts w:ascii="Times New Roman" w:hAnsi="Times New Roman" w:cs="Times New Roman"/>
          <w:b/>
          <w:bCs/>
        </w:rPr>
        <w:t>)</w:t>
      </w:r>
    </w:p>
    <w:p w14:paraId="288B75A6" w14:textId="77777777" w:rsidR="009868D0" w:rsidRPr="007E7776" w:rsidRDefault="00617CCB" w:rsidP="00641F1B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Ensured that the library is conducive for the regular and daily use.</w:t>
      </w:r>
    </w:p>
    <w:p w14:paraId="7CAD2D54" w14:textId="7F0F965E" w:rsidR="000C775B" w:rsidRPr="007E7776" w:rsidRDefault="009868D0" w:rsidP="00641F1B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 xml:space="preserve">Ensured that all technical equipment and </w:t>
      </w:r>
      <w:r w:rsidR="00641F1B" w:rsidRPr="007E7776">
        <w:rPr>
          <w:rFonts w:ascii="Times New Roman" w:hAnsi="Times New Roman" w:cs="Times New Roman"/>
        </w:rPr>
        <w:t>electrical</w:t>
      </w:r>
      <w:r w:rsidRPr="007E7776">
        <w:rPr>
          <w:rFonts w:ascii="Times New Roman" w:hAnsi="Times New Roman" w:cs="Times New Roman"/>
        </w:rPr>
        <w:t xml:space="preserve"> </w:t>
      </w:r>
      <w:r w:rsidR="00AD648D" w:rsidRPr="007E7776">
        <w:rPr>
          <w:rFonts w:ascii="Times New Roman" w:hAnsi="Times New Roman" w:cs="Times New Roman"/>
        </w:rPr>
        <w:t>appliances within</w:t>
      </w:r>
      <w:r w:rsidRPr="007E7776">
        <w:rPr>
          <w:rFonts w:ascii="Times New Roman" w:hAnsi="Times New Roman" w:cs="Times New Roman"/>
        </w:rPr>
        <w:t xml:space="preserve"> the library are well used and managed against damages.</w:t>
      </w:r>
      <w:r w:rsidR="00617CCB" w:rsidRPr="007E7776">
        <w:rPr>
          <w:rFonts w:ascii="Times New Roman" w:hAnsi="Times New Roman" w:cs="Times New Roman"/>
        </w:rPr>
        <w:t xml:space="preserve"> </w:t>
      </w:r>
    </w:p>
    <w:p w14:paraId="240E5A15" w14:textId="273D87DC" w:rsidR="00885EEE" w:rsidRPr="007E7776" w:rsidRDefault="000B794C" w:rsidP="00885EEE">
      <w:pPr>
        <w:pStyle w:val="ListParagraph"/>
        <w:numPr>
          <w:ilvl w:val="0"/>
          <w:numId w:val="29"/>
        </w:numPr>
        <w:ind w:left="270" w:hanging="27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puty</w:t>
      </w:r>
      <w:r w:rsidR="009318AA" w:rsidRPr="007E7776">
        <w:rPr>
          <w:rFonts w:ascii="Times New Roman" w:hAnsi="Times New Roman" w:cs="Times New Roman"/>
          <w:b/>
          <w:bCs/>
        </w:rPr>
        <w:t xml:space="preserve"> Head of Technical Section, </w:t>
      </w:r>
      <w:r w:rsidR="00C06269" w:rsidRPr="007E7776">
        <w:rPr>
          <w:rFonts w:ascii="Times New Roman" w:hAnsi="Times New Roman" w:cs="Times New Roman"/>
          <w:b/>
          <w:bCs/>
        </w:rPr>
        <w:t>Valco Hall library Committee</w:t>
      </w:r>
      <w:r w:rsidR="009A59B9" w:rsidRPr="007E7776">
        <w:rPr>
          <w:rFonts w:ascii="Times New Roman" w:hAnsi="Times New Roman" w:cs="Times New Roman"/>
          <w:b/>
          <w:bCs/>
        </w:rPr>
        <w:t>,</w:t>
      </w:r>
      <w:r w:rsidR="00C06269" w:rsidRPr="007E7776">
        <w:rPr>
          <w:rFonts w:ascii="Times New Roman" w:hAnsi="Times New Roman" w:cs="Times New Roman"/>
          <w:b/>
          <w:bCs/>
        </w:rPr>
        <w:t xml:space="preserve"> </w:t>
      </w:r>
      <w:r w:rsidR="00EB6601" w:rsidRPr="007E7776">
        <w:rPr>
          <w:rFonts w:ascii="Times New Roman" w:hAnsi="Times New Roman" w:cs="Times New Roman"/>
          <w:b/>
          <w:bCs/>
        </w:rPr>
        <w:t xml:space="preserve">University of </w:t>
      </w:r>
      <w:r w:rsidR="00217B01" w:rsidRPr="007E7776">
        <w:rPr>
          <w:rFonts w:ascii="Times New Roman" w:hAnsi="Times New Roman" w:cs="Times New Roman"/>
          <w:b/>
          <w:bCs/>
        </w:rPr>
        <w:t>Cape</w:t>
      </w:r>
      <w:r w:rsidR="00681D15" w:rsidRPr="007E7776">
        <w:rPr>
          <w:rFonts w:ascii="Times New Roman" w:hAnsi="Times New Roman" w:cs="Times New Roman"/>
          <w:b/>
          <w:bCs/>
        </w:rPr>
        <w:t>-</w:t>
      </w:r>
      <w:r w:rsidR="00217B01" w:rsidRPr="007E7776">
        <w:rPr>
          <w:rFonts w:ascii="Times New Roman" w:hAnsi="Times New Roman" w:cs="Times New Roman"/>
          <w:b/>
          <w:bCs/>
        </w:rPr>
        <w:t>Coast</w:t>
      </w:r>
      <w:r w:rsidR="00EB6601" w:rsidRPr="007E7776">
        <w:rPr>
          <w:rFonts w:ascii="Times New Roman" w:hAnsi="Times New Roman" w:cs="Times New Roman"/>
          <w:b/>
          <w:bCs/>
        </w:rPr>
        <w:t xml:space="preserve">. </w:t>
      </w:r>
      <w:r w:rsidR="009318AA" w:rsidRPr="007E7776">
        <w:rPr>
          <w:rFonts w:ascii="Times New Roman" w:hAnsi="Times New Roman" w:cs="Times New Roman"/>
          <w:b/>
          <w:bCs/>
        </w:rPr>
        <w:t>(</w:t>
      </w:r>
      <w:r w:rsidR="00C06269" w:rsidRPr="007E7776">
        <w:rPr>
          <w:rFonts w:ascii="Times New Roman" w:hAnsi="Times New Roman" w:cs="Times New Roman"/>
          <w:b/>
          <w:bCs/>
        </w:rPr>
        <w:t>2017 – 2018</w:t>
      </w:r>
      <w:r w:rsidR="009318AA" w:rsidRPr="007E7776">
        <w:rPr>
          <w:rFonts w:ascii="Times New Roman" w:hAnsi="Times New Roman" w:cs="Times New Roman"/>
          <w:b/>
          <w:bCs/>
        </w:rPr>
        <w:t>)</w:t>
      </w:r>
    </w:p>
    <w:p w14:paraId="53AE803A" w14:textId="1A7C3092" w:rsidR="00BD355F" w:rsidRPr="007E7776" w:rsidRDefault="00BD355F" w:rsidP="00BD355F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 xml:space="preserve">Assisted the head of technical section to ensue </w:t>
      </w:r>
      <w:r w:rsidR="00E454EC" w:rsidRPr="007E7776">
        <w:rPr>
          <w:rFonts w:ascii="Times New Roman" w:hAnsi="Times New Roman" w:cs="Times New Roman"/>
        </w:rPr>
        <w:t xml:space="preserve">regular </w:t>
      </w:r>
      <w:r w:rsidRPr="007E7776">
        <w:rPr>
          <w:rFonts w:ascii="Times New Roman" w:hAnsi="Times New Roman" w:cs="Times New Roman"/>
        </w:rPr>
        <w:t xml:space="preserve">conducive </w:t>
      </w:r>
      <w:r w:rsidR="00E454EC" w:rsidRPr="007E7776">
        <w:rPr>
          <w:rFonts w:ascii="Times New Roman" w:hAnsi="Times New Roman" w:cs="Times New Roman"/>
        </w:rPr>
        <w:t>use of the library</w:t>
      </w:r>
      <w:r w:rsidRPr="007E7776">
        <w:rPr>
          <w:rFonts w:ascii="Times New Roman" w:hAnsi="Times New Roman" w:cs="Times New Roman"/>
        </w:rPr>
        <w:t>.</w:t>
      </w:r>
    </w:p>
    <w:p w14:paraId="794D5465" w14:textId="77777777" w:rsidR="00F0603D" w:rsidRPr="007E7776" w:rsidRDefault="00FF0B70" w:rsidP="00BD355F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Worked closely with the head to e</w:t>
      </w:r>
      <w:r w:rsidR="00BD355F" w:rsidRPr="007E7776">
        <w:rPr>
          <w:rFonts w:ascii="Times New Roman" w:hAnsi="Times New Roman" w:cs="Times New Roman"/>
        </w:rPr>
        <w:t>nsure that all technical equipment and electrical appliances within the library are well used and managed against damages.</w:t>
      </w:r>
    </w:p>
    <w:p w14:paraId="3F4FFF5D" w14:textId="3801AD08" w:rsidR="003B2117" w:rsidRPr="000A5FF0" w:rsidRDefault="00F0603D" w:rsidP="000A5FF0">
      <w:pPr>
        <w:pStyle w:val="ListParagraph"/>
        <w:numPr>
          <w:ilvl w:val="0"/>
          <w:numId w:val="29"/>
        </w:numPr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 xml:space="preserve">Managed the use of library books by ensuring that they are arranged at the </w:t>
      </w:r>
      <w:r w:rsidR="00553B2C" w:rsidRPr="007E7776">
        <w:rPr>
          <w:rFonts w:ascii="Times New Roman" w:hAnsi="Times New Roman" w:cs="Times New Roman"/>
        </w:rPr>
        <w:t>appropriate</w:t>
      </w:r>
      <w:r w:rsidRPr="007E7776">
        <w:rPr>
          <w:rFonts w:ascii="Times New Roman" w:hAnsi="Times New Roman" w:cs="Times New Roman"/>
        </w:rPr>
        <w:t xml:space="preserve"> shelves after use.</w:t>
      </w:r>
      <w:r w:rsidR="00BD355F" w:rsidRPr="007E7776">
        <w:rPr>
          <w:rFonts w:ascii="Times New Roman" w:hAnsi="Times New Roman" w:cs="Times New Roman"/>
        </w:rPr>
        <w:t xml:space="preserve"> </w:t>
      </w:r>
      <w:r w:rsidR="00B47E3A" w:rsidRPr="000A5FF0">
        <w:rPr>
          <w:rFonts w:ascii="Times New Roman" w:hAnsi="Times New Roman" w:cs="Times New Roman"/>
          <w:b/>
          <w:i/>
        </w:rPr>
        <w:tab/>
      </w:r>
    </w:p>
    <w:p w14:paraId="7B0475B0" w14:textId="1C4DE67F" w:rsidR="003B2117" w:rsidRPr="007E7776" w:rsidRDefault="00D43BB5">
      <w:pPr>
        <w:pStyle w:val="ListParagraph"/>
        <w:spacing w:after="0"/>
        <w:rPr>
          <w:rFonts w:ascii="Times New Roman" w:hAnsi="Times New Roman" w:cs="Times New Roman"/>
          <w:b/>
        </w:rPr>
      </w:pPr>
      <w:r w:rsidRPr="007E7776">
        <w:rPr>
          <w:rFonts w:ascii="Times New Roman" w:eastAsia="Cambri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39044B3" wp14:editId="08209F4E">
                <wp:simplePos x="0" y="0"/>
                <wp:positionH relativeFrom="margin">
                  <wp:align>right</wp:align>
                </wp:positionH>
                <wp:positionV relativeFrom="paragraph">
                  <wp:posOffset>71755</wp:posOffset>
                </wp:positionV>
                <wp:extent cx="6467475" cy="19050"/>
                <wp:effectExtent l="19050" t="19050" r="28575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7475" cy="19050"/>
                        </a:xfrm>
                        <a:prstGeom prst="line">
                          <a:avLst/>
                        </a:prstGeom>
                        <a:solidFill>
                          <a:srgbClr val="ED7D31"/>
                        </a:solidFill>
                        <a:ln w="28575">
                          <a:solidFill>
                            <a:srgbClr val="ED7D3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806A4B" id="Straight Connector 33" o:spid="_x0000_s1026" style="position:absolute;z-index:2516920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8.05pt,5.65pt" to="967.3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" filled="t" fillcolor="#ed7d31" strokecolor="#ed7d31" strokeweight="2.25pt">
                <v:stroke joinstyle="miter"/>
                <w10:wrap anchorx="margin"/>
              </v:line>
            </w:pict>
          </mc:Fallback>
        </mc:AlternateContent>
      </w:r>
    </w:p>
    <w:p w14:paraId="7523D825" w14:textId="77777777" w:rsidR="003B2117" w:rsidRPr="007E7776" w:rsidRDefault="00B47E3A">
      <w:pPr>
        <w:tabs>
          <w:tab w:val="left" w:pos="1365"/>
        </w:tabs>
        <w:spacing w:after="0" w:line="240" w:lineRule="auto"/>
        <w:jc w:val="both"/>
        <w:rPr>
          <w:rFonts w:ascii="Times New Roman" w:hAnsi="Times New Roman" w:cs="Times New Roman"/>
          <w:color w:val="3366FF"/>
        </w:rPr>
      </w:pPr>
      <w:r w:rsidRPr="007E7776">
        <w:rPr>
          <w:rFonts w:ascii="Times New Roman" w:hAnsi="Times New Roman" w:cs="Times New Roman"/>
          <w:b/>
          <w:color w:val="3366FF"/>
        </w:rPr>
        <w:t>AWARDS AND RECOGNITIONS</w:t>
      </w:r>
    </w:p>
    <w:p w14:paraId="0913A640" w14:textId="77777777" w:rsidR="00D67622" w:rsidRPr="007E7776" w:rsidRDefault="00D67622" w:rsidP="00D67622">
      <w:pPr>
        <w:pStyle w:val="NoSpacing"/>
        <w:numPr>
          <w:ilvl w:val="0"/>
          <w:numId w:val="19"/>
        </w:numPr>
        <w:suppressAutoHyphens/>
        <w:autoSpaceDN w:val="0"/>
        <w:ind w:left="360"/>
        <w:jc w:val="both"/>
        <w:textAlignment w:val="baseline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Certificate of Completion, MSc in Mathematical Sciences, African Institute for Mathematical Sciences, Ghana. (2022)</w:t>
      </w:r>
    </w:p>
    <w:p w14:paraId="57C05898" w14:textId="076D04E5" w:rsidR="00D67622" w:rsidRPr="00F04209" w:rsidRDefault="00D67622" w:rsidP="00D67622">
      <w:pPr>
        <w:pStyle w:val="NoSpacing"/>
        <w:numPr>
          <w:ilvl w:val="0"/>
          <w:numId w:val="19"/>
        </w:numPr>
        <w:suppressAutoHyphens/>
        <w:autoSpaceDN w:val="0"/>
        <w:ind w:left="360"/>
        <w:jc w:val="both"/>
        <w:textAlignment w:val="baseline"/>
        <w:rPr>
          <w:rFonts w:ascii="Times New Roman" w:hAnsi="Times New Roman" w:cs="Times New Roman"/>
        </w:rPr>
      </w:pPr>
      <w:r w:rsidRPr="007E7776">
        <w:rPr>
          <w:rFonts w:ascii="Times New Roman" w:eastAsia="Segoe UI" w:hAnsi="Times New Roman" w:cs="Times New Roman"/>
        </w:rPr>
        <w:t>MasterCard Foundation Scholar sponsorship for under-served and intelligent graduate students in Africa. (2022)</w:t>
      </w:r>
    </w:p>
    <w:p w14:paraId="0DD07795" w14:textId="569FF8E0" w:rsidR="0071346F" w:rsidRDefault="0071346F" w:rsidP="00D67622">
      <w:pPr>
        <w:pStyle w:val="NoSpacing"/>
        <w:numPr>
          <w:ilvl w:val="0"/>
          <w:numId w:val="19"/>
        </w:numPr>
        <w:suppressAutoHyphens/>
        <w:autoSpaceDN w:val="0"/>
        <w:ind w:left="360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cate of National Service, for successfully completing and satisfying the requirement of the mandatory national service. (August 2021)</w:t>
      </w:r>
    </w:p>
    <w:p w14:paraId="521B7D38" w14:textId="0949E013" w:rsidR="00006CFF" w:rsidRPr="00006CFF" w:rsidRDefault="00006CFF" w:rsidP="00006CFF">
      <w:pPr>
        <w:pStyle w:val="NoSpacing"/>
        <w:numPr>
          <w:ilvl w:val="0"/>
          <w:numId w:val="19"/>
        </w:numPr>
        <w:suppressAutoHyphens/>
        <w:autoSpaceDN w:val="0"/>
        <w:ind w:left="360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eastAsia="Segoe UI" w:hAnsi="Times New Roman" w:cs="Times New Roman"/>
        </w:rPr>
        <w:t xml:space="preserve">Certificate of appreciation, for serving as the </w:t>
      </w:r>
      <w:r>
        <w:rPr>
          <w:rFonts w:ascii="Times New Roman" w:hAnsi="Times New Roman" w:cs="Times New Roman"/>
        </w:rPr>
        <w:t>v</w:t>
      </w:r>
      <w:r w:rsidRPr="008A3419">
        <w:rPr>
          <w:rFonts w:ascii="Times New Roman" w:hAnsi="Times New Roman" w:cs="Times New Roman"/>
        </w:rPr>
        <w:t xml:space="preserve">ice </w:t>
      </w:r>
      <w:r>
        <w:rPr>
          <w:rFonts w:ascii="Times New Roman" w:hAnsi="Times New Roman" w:cs="Times New Roman"/>
        </w:rPr>
        <w:t>p</w:t>
      </w:r>
      <w:r w:rsidRPr="008A3419">
        <w:rPr>
          <w:rFonts w:ascii="Times New Roman" w:hAnsi="Times New Roman" w:cs="Times New Roman"/>
        </w:rPr>
        <w:t>resident</w:t>
      </w:r>
      <w:r>
        <w:rPr>
          <w:rFonts w:ascii="Times New Roman" w:hAnsi="Times New Roman" w:cs="Times New Roman"/>
        </w:rPr>
        <w:t xml:space="preserve"> of the</w:t>
      </w:r>
      <w:r w:rsidRPr="008A3419">
        <w:rPr>
          <w:rFonts w:ascii="Times New Roman" w:hAnsi="Times New Roman" w:cs="Times New Roman"/>
        </w:rPr>
        <w:t xml:space="preserve"> Mathematics Students Association of Ghana, University of Cape-Coast for the 2018/2019 academic year. (2019)</w:t>
      </w:r>
    </w:p>
    <w:p w14:paraId="5B1DD5CF" w14:textId="5C04B749" w:rsidR="001C77EB" w:rsidRDefault="001C77EB" w:rsidP="00D67622">
      <w:pPr>
        <w:pStyle w:val="NoSpacing"/>
        <w:numPr>
          <w:ilvl w:val="0"/>
          <w:numId w:val="19"/>
        </w:numPr>
        <w:suppressAutoHyphens/>
        <w:autoSpaceDN w:val="0"/>
        <w:ind w:left="360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ertificate of Honour, in grateful </w:t>
      </w:r>
      <w:r w:rsidR="009A1CAE">
        <w:rPr>
          <w:rFonts w:ascii="Times New Roman" w:hAnsi="Times New Roman" w:cs="Times New Roman"/>
        </w:rPr>
        <w:t>acknowledgment</w:t>
      </w:r>
      <w:r>
        <w:rPr>
          <w:rFonts w:ascii="Times New Roman" w:hAnsi="Times New Roman" w:cs="Times New Roman"/>
        </w:rPr>
        <w:t xml:space="preserve"> of the distinguished and invaluable service rendered as the hea</w:t>
      </w:r>
      <w:r w:rsidR="00F04705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of </w:t>
      </w:r>
      <w:r w:rsidR="009A1CAE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technical section for</w:t>
      </w:r>
      <w:r w:rsidR="00EA6069">
        <w:rPr>
          <w:rFonts w:ascii="Times New Roman" w:hAnsi="Times New Roman" w:cs="Times New Roman"/>
        </w:rPr>
        <w:t xml:space="preserve"> </w:t>
      </w:r>
      <w:r w:rsidR="009A1CAE">
        <w:rPr>
          <w:rFonts w:ascii="Times New Roman" w:hAnsi="Times New Roman" w:cs="Times New Roman"/>
        </w:rPr>
        <w:t xml:space="preserve">the </w:t>
      </w:r>
      <w:r w:rsidR="00EA6069">
        <w:rPr>
          <w:rFonts w:ascii="Times New Roman" w:hAnsi="Times New Roman" w:cs="Times New Roman"/>
        </w:rPr>
        <w:t>library committee during the</w:t>
      </w:r>
      <w:r>
        <w:rPr>
          <w:rFonts w:ascii="Times New Roman" w:hAnsi="Times New Roman" w:cs="Times New Roman"/>
        </w:rPr>
        <w:t xml:space="preserve"> 2018/2019 academic year. (April 2019)</w:t>
      </w:r>
    </w:p>
    <w:p w14:paraId="0351BA81" w14:textId="5DEE8415" w:rsidR="001C77EB" w:rsidRPr="000B794C" w:rsidRDefault="001C77EB" w:rsidP="000B794C">
      <w:pPr>
        <w:pStyle w:val="NoSpacing"/>
        <w:numPr>
          <w:ilvl w:val="0"/>
          <w:numId w:val="19"/>
        </w:numPr>
        <w:suppressAutoHyphens/>
        <w:autoSpaceDN w:val="0"/>
        <w:ind w:left="360"/>
        <w:jc w:val="both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ertificate of Honour, in grateful </w:t>
      </w:r>
      <w:r w:rsidR="009A1CAE">
        <w:rPr>
          <w:rFonts w:ascii="Times New Roman" w:hAnsi="Times New Roman" w:cs="Times New Roman"/>
        </w:rPr>
        <w:t>acknowledgment</w:t>
      </w:r>
      <w:r>
        <w:rPr>
          <w:rFonts w:ascii="Times New Roman" w:hAnsi="Times New Roman" w:cs="Times New Roman"/>
        </w:rPr>
        <w:t xml:space="preserve"> of the distinguished and invaluable service rendered as the </w:t>
      </w:r>
      <w:r w:rsidR="00F04705">
        <w:rPr>
          <w:rFonts w:ascii="Times New Roman" w:hAnsi="Times New Roman" w:cs="Times New Roman"/>
        </w:rPr>
        <w:t xml:space="preserve">deputy </w:t>
      </w:r>
      <w:r>
        <w:rPr>
          <w:rFonts w:ascii="Times New Roman" w:hAnsi="Times New Roman" w:cs="Times New Roman"/>
        </w:rPr>
        <w:t>hea</w:t>
      </w:r>
      <w:r w:rsidR="00F04705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of </w:t>
      </w:r>
      <w:r w:rsidR="009A1CAE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technical section for </w:t>
      </w:r>
      <w:r w:rsidR="009A1CAE">
        <w:rPr>
          <w:rFonts w:ascii="Times New Roman" w:hAnsi="Times New Roman" w:cs="Times New Roman"/>
        </w:rPr>
        <w:t xml:space="preserve">the </w:t>
      </w:r>
      <w:r w:rsidR="003D5E45">
        <w:rPr>
          <w:rFonts w:ascii="Times New Roman" w:hAnsi="Times New Roman" w:cs="Times New Roman"/>
        </w:rPr>
        <w:t xml:space="preserve">library committee during </w:t>
      </w:r>
      <w:r>
        <w:rPr>
          <w:rFonts w:ascii="Times New Roman" w:hAnsi="Times New Roman" w:cs="Times New Roman"/>
        </w:rPr>
        <w:t>the 201</w:t>
      </w:r>
      <w:r w:rsidR="00612E6C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/201</w:t>
      </w:r>
      <w:r w:rsidR="00612E6C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 academic year. (April 201</w:t>
      </w:r>
      <w:r w:rsidR="00612E6C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>)</w:t>
      </w:r>
    </w:p>
    <w:p w14:paraId="0B8E9CB5" w14:textId="71E502A3" w:rsidR="003B2117" w:rsidRPr="007E7776" w:rsidRDefault="00D43BB5">
      <w:pPr>
        <w:tabs>
          <w:tab w:val="left" w:pos="1365"/>
        </w:tabs>
        <w:spacing w:after="0" w:line="240" w:lineRule="auto"/>
        <w:jc w:val="both"/>
        <w:rPr>
          <w:rFonts w:ascii="Times New Roman" w:hAnsi="Times New Roman" w:cs="Times New Roman"/>
          <w:color w:val="FF0000"/>
        </w:rPr>
      </w:pPr>
      <w:r w:rsidRPr="007E7776">
        <w:rPr>
          <w:rFonts w:ascii="Times New Roman" w:eastAsia="Cambri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9A30B64" wp14:editId="12F756D0">
                <wp:simplePos x="0" y="0"/>
                <wp:positionH relativeFrom="margin">
                  <wp:align>left</wp:align>
                </wp:positionH>
                <wp:positionV relativeFrom="paragraph">
                  <wp:posOffset>62866</wp:posOffset>
                </wp:positionV>
                <wp:extent cx="6486525" cy="19050"/>
                <wp:effectExtent l="19050" t="19050" r="28575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6525" cy="19050"/>
                        </a:xfrm>
                        <a:prstGeom prst="line">
                          <a:avLst/>
                        </a:prstGeom>
                        <a:solidFill>
                          <a:srgbClr val="ED7D31"/>
                        </a:solidFill>
                        <a:ln w="28575">
                          <a:solidFill>
                            <a:srgbClr val="ED7D3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3F5152" id="Straight Connector 34" o:spid="_x0000_s1026" style="position:absolute;z-index: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95pt" to="510.75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" filled="t" fillcolor="#ed7d31" strokecolor="#ed7d31" strokeweight="2.25pt">
                <v:stroke joinstyle="miter"/>
                <w10:wrap anchorx="margin"/>
              </v:line>
            </w:pict>
          </mc:Fallback>
        </mc:AlternateContent>
      </w:r>
    </w:p>
    <w:p w14:paraId="791E8D03" w14:textId="77777777" w:rsidR="003B2117" w:rsidRPr="007E7776" w:rsidRDefault="00B47E3A">
      <w:pPr>
        <w:spacing w:after="0"/>
        <w:rPr>
          <w:rFonts w:ascii="Times New Roman" w:hAnsi="Times New Roman" w:cs="Times New Roman"/>
          <w:b/>
          <w:color w:val="3366FF"/>
        </w:rPr>
      </w:pPr>
      <w:r w:rsidRPr="007E7776">
        <w:rPr>
          <w:rFonts w:ascii="Times New Roman" w:hAnsi="Times New Roman" w:cs="Times New Roman"/>
          <w:b/>
          <w:color w:val="3366FF"/>
        </w:rPr>
        <w:t>COMPETENCES</w:t>
      </w:r>
      <w:r w:rsidRPr="007E7776">
        <w:rPr>
          <w:rFonts w:ascii="Times New Roman" w:hAnsi="Times New Roman" w:cs="Times New Roman"/>
          <w:b/>
          <w:color w:val="3366FF"/>
          <w:lang w:val="en-GB"/>
        </w:rPr>
        <w:t xml:space="preserve"> </w:t>
      </w:r>
      <w:r w:rsidRPr="007E7776">
        <w:rPr>
          <w:rFonts w:ascii="Times New Roman" w:hAnsi="Times New Roman" w:cs="Times New Roman"/>
          <w:b/>
          <w:color w:val="3366FF"/>
        </w:rPr>
        <w:t>&amp; SKILLS</w:t>
      </w:r>
    </w:p>
    <w:p w14:paraId="2414B450" w14:textId="77777777" w:rsidR="003B2117" w:rsidRPr="007E7776" w:rsidRDefault="00B47E3A">
      <w:pPr>
        <w:pStyle w:val="ListParagraph"/>
        <w:numPr>
          <w:ilvl w:val="0"/>
          <w:numId w:val="13"/>
        </w:numPr>
        <w:tabs>
          <w:tab w:val="left" w:pos="660"/>
        </w:tabs>
        <w:spacing w:after="0"/>
        <w:ind w:hanging="280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  <w:b/>
          <w:i/>
        </w:rPr>
        <w:t>GENERAL</w:t>
      </w:r>
    </w:p>
    <w:p w14:paraId="49561D3B" w14:textId="63E93981" w:rsidR="003B2117" w:rsidRPr="007E7776" w:rsidRDefault="00B47E3A" w:rsidP="00610AE1">
      <w:pPr>
        <w:pStyle w:val="ListParagraph"/>
        <w:numPr>
          <w:ilvl w:val="0"/>
          <w:numId w:val="14"/>
        </w:numPr>
        <w:tabs>
          <w:tab w:val="left" w:pos="1100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Analytical</w:t>
      </w:r>
      <w:r w:rsidR="00C225A2" w:rsidRPr="007E7776">
        <w:rPr>
          <w:rFonts w:ascii="Times New Roman" w:hAnsi="Times New Roman" w:cs="Times New Roman"/>
        </w:rPr>
        <w:t>,</w:t>
      </w:r>
      <w:r w:rsidR="00137349" w:rsidRPr="007E7776">
        <w:rPr>
          <w:rFonts w:ascii="Times New Roman" w:hAnsi="Times New Roman" w:cs="Times New Roman"/>
        </w:rPr>
        <w:t xml:space="preserve"> presentation</w:t>
      </w:r>
      <w:r w:rsidR="00C225A2" w:rsidRPr="007E7776">
        <w:rPr>
          <w:rFonts w:ascii="Times New Roman" w:hAnsi="Times New Roman" w:cs="Times New Roman"/>
        </w:rPr>
        <w:t>, c</w:t>
      </w:r>
      <w:r w:rsidRPr="007E7776">
        <w:rPr>
          <w:rFonts w:ascii="Times New Roman" w:hAnsi="Times New Roman" w:cs="Times New Roman"/>
        </w:rPr>
        <w:t>reative</w:t>
      </w:r>
      <w:r w:rsidR="00C225A2" w:rsidRPr="007E7776">
        <w:rPr>
          <w:rFonts w:ascii="Times New Roman" w:hAnsi="Times New Roman" w:cs="Times New Roman"/>
        </w:rPr>
        <w:t>,</w:t>
      </w:r>
      <w:r w:rsidR="00137349" w:rsidRPr="007E7776">
        <w:rPr>
          <w:rFonts w:ascii="Times New Roman" w:hAnsi="Times New Roman" w:cs="Times New Roman"/>
        </w:rPr>
        <w:t xml:space="preserve"> and </w:t>
      </w:r>
      <w:r w:rsidR="00C225A2" w:rsidRPr="007E7776">
        <w:rPr>
          <w:rFonts w:ascii="Times New Roman" w:hAnsi="Times New Roman" w:cs="Times New Roman"/>
        </w:rPr>
        <w:t>p</w:t>
      </w:r>
      <w:r w:rsidRPr="007E7776">
        <w:rPr>
          <w:rFonts w:ascii="Times New Roman" w:hAnsi="Times New Roman" w:cs="Times New Roman"/>
        </w:rPr>
        <w:t>roblem-solving skills</w:t>
      </w:r>
      <w:r w:rsidR="00E30BB4" w:rsidRPr="007E7776">
        <w:rPr>
          <w:rFonts w:ascii="Times New Roman" w:hAnsi="Times New Roman" w:cs="Times New Roman"/>
        </w:rPr>
        <w:t>.</w:t>
      </w:r>
    </w:p>
    <w:p w14:paraId="07AC34CE" w14:textId="4AA81B00" w:rsidR="003B2117" w:rsidRPr="007E7776" w:rsidRDefault="00B47E3A" w:rsidP="00610AE1">
      <w:pPr>
        <w:pStyle w:val="ListParagraph"/>
        <w:numPr>
          <w:ilvl w:val="0"/>
          <w:numId w:val="14"/>
        </w:numPr>
        <w:tabs>
          <w:tab w:val="left" w:pos="1100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</w:rPr>
        <w:t>Effective communication and Interpersonal abilities</w:t>
      </w:r>
      <w:r w:rsidR="00E30BB4" w:rsidRPr="007E7776">
        <w:rPr>
          <w:rFonts w:ascii="Times New Roman" w:hAnsi="Times New Roman" w:cs="Times New Roman"/>
        </w:rPr>
        <w:t>.</w:t>
      </w:r>
    </w:p>
    <w:p w14:paraId="6939C9D0" w14:textId="393E8C25" w:rsidR="003B2117" w:rsidRPr="007E7776" w:rsidRDefault="00B47E3A" w:rsidP="00610AE1">
      <w:pPr>
        <w:pStyle w:val="ListParagraph"/>
        <w:numPr>
          <w:ilvl w:val="0"/>
          <w:numId w:val="14"/>
        </w:numPr>
        <w:tabs>
          <w:tab w:val="left" w:pos="1100"/>
        </w:tabs>
        <w:spacing w:after="0" w:line="240" w:lineRule="auto"/>
        <w:jc w:val="both"/>
        <w:rPr>
          <w:rFonts w:ascii="Times New Roman" w:hAnsi="Times New Roman" w:cs="Times New Roman"/>
        </w:rPr>
      </w:pPr>
      <w:r w:rsidRPr="007E7776">
        <w:rPr>
          <w:rFonts w:ascii="Times New Roman" w:hAnsi="Times New Roman" w:cs="Times New Roman"/>
          <w:color w:val="202124"/>
        </w:rPr>
        <w:t>Team-player who can also work independently</w:t>
      </w:r>
      <w:r w:rsidR="00E30BB4" w:rsidRPr="007E7776">
        <w:rPr>
          <w:rFonts w:ascii="Times New Roman" w:hAnsi="Times New Roman" w:cs="Times New Roman"/>
          <w:color w:val="202124"/>
        </w:rPr>
        <w:t>.</w:t>
      </w:r>
    </w:p>
    <w:p w14:paraId="4611D23F" w14:textId="0199B317" w:rsidR="00134483" w:rsidRPr="007E7776" w:rsidRDefault="00B47E3A" w:rsidP="00134483">
      <w:pPr>
        <w:pStyle w:val="ListParagraph"/>
        <w:numPr>
          <w:ilvl w:val="0"/>
          <w:numId w:val="14"/>
        </w:numPr>
        <w:tabs>
          <w:tab w:val="left" w:pos="420"/>
          <w:tab w:val="left" w:pos="660"/>
          <w:tab w:val="left" w:pos="720"/>
        </w:tabs>
        <w:spacing w:after="0" w:line="240" w:lineRule="auto"/>
        <w:ind w:hanging="630"/>
        <w:rPr>
          <w:rFonts w:ascii="Times New Roman" w:hAnsi="Times New Roman" w:cs="Times New Roman"/>
          <w:b/>
        </w:rPr>
      </w:pPr>
      <w:r w:rsidRPr="007E7776">
        <w:rPr>
          <w:rFonts w:ascii="Times New Roman" w:hAnsi="Times New Roman" w:cs="Times New Roman"/>
          <w:b/>
          <w:i/>
        </w:rPr>
        <w:t>SOFTWARE</w:t>
      </w:r>
      <w:r w:rsidRPr="007E7776">
        <w:rPr>
          <w:rFonts w:ascii="Times New Roman" w:hAnsi="Times New Roman" w:cs="Times New Roman"/>
          <w:b/>
        </w:rPr>
        <w:t xml:space="preserve">:  </w:t>
      </w:r>
      <w:r w:rsidR="00E30BB4" w:rsidRPr="007E7776">
        <w:rPr>
          <w:rFonts w:ascii="Times New Roman" w:hAnsi="Times New Roman" w:cs="Times New Roman"/>
        </w:rPr>
        <w:t>Micros</w:t>
      </w:r>
      <w:r w:rsidR="00AB0A53" w:rsidRPr="007E7776">
        <w:rPr>
          <w:rFonts w:ascii="Times New Roman" w:hAnsi="Times New Roman" w:cs="Times New Roman"/>
        </w:rPr>
        <w:t>o</w:t>
      </w:r>
      <w:r w:rsidR="00E30BB4" w:rsidRPr="007E7776">
        <w:rPr>
          <w:rFonts w:ascii="Times New Roman" w:hAnsi="Times New Roman" w:cs="Times New Roman"/>
        </w:rPr>
        <w:t>ft Suit Packages</w:t>
      </w:r>
      <w:r w:rsidR="00B570EE">
        <w:rPr>
          <w:rFonts w:ascii="Times New Roman" w:hAnsi="Times New Roman" w:cs="Times New Roman"/>
        </w:rPr>
        <w:t>, Latex</w:t>
      </w:r>
      <w:r w:rsidR="00D43BB5" w:rsidRPr="007E7776">
        <w:rPr>
          <w:rFonts w:ascii="Times New Roman" w:hAnsi="Times New Roman" w:cs="Times New Roman"/>
        </w:rPr>
        <w:t>.</w:t>
      </w:r>
    </w:p>
    <w:p w14:paraId="0D8BA150" w14:textId="684B741A" w:rsidR="003B2117" w:rsidRPr="007E7776" w:rsidRDefault="00B47E3A" w:rsidP="00134483">
      <w:pPr>
        <w:pStyle w:val="ListParagraph"/>
        <w:numPr>
          <w:ilvl w:val="0"/>
          <w:numId w:val="14"/>
        </w:numPr>
        <w:tabs>
          <w:tab w:val="left" w:pos="420"/>
          <w:tab w:val="left" w:pos="660"/>
          <w:tab w:val="left" w:pos="720"/>
        </w:tabs>
        <w:spacing w:after="0" w:line="240" w:lineRule="auto"/>
        <w:ind w:hanging="630"/>
        <w:rPr>
          <w:rFonts w:ascii="Times New Roman" w:hAnsi="Times New Roman" w:cs="Times New Roman"/>
          <w:b/>
        </w:rPr>
      </w:pPr>
      <w:r w:rsidRPr="007E7776">
        <w:rPr>
          <w:rFonts w:ascii="Times New Roman" w:hAnsi="Times New Roman" w:cs="Times New Roman"/>
          <w:b/>
          <w:i/>
        </w:rPr>
        <w:t xml:space="preserve">LANGUAGE: </w:t>
      </w:r>
      <w:r w:rsidRPr="007E7776">
        <w:rPr>
          <w:rFonts w:ascii="Times New Roman" w:hAnsi="Times New Roman" w:cs="Times New Roman"/>
        </w:rPr>
        <w:t>Fluent in English</w:t>
      </w:r>
      <w:r w:rsidR="00B570EE">
        <w:rPr>
          <w:rFonts w:ascii="Times New Roman" w:hAnsi="Times New Roman" w:cs="Times New Roman"/>
        </w:rPr>
        <w:t>,Fante</w:t>
      </w:r>
      <w:r w:rsidR="002219C8" w:rsidRPr="007E7776">
        <w:rPr>
          <w:rFonts w:ascii="Times New Roman" w:hAnsi="Times New Roman" w:cs="Times New Roman"/>
        </w:rPr>
        <w:t xml:space="preserve"> and Twi</w:t>
      </w:r>
      <w:r w:rsidRPr="007E7776">
        <w:rPr>
          <w:rFonts w:ascii="Times New Roman" w:hAnsi="Times New Roman" w:cs="Times New Roman"/>
        </w:rPr>
        <w:t xml:space="preserve"> </w:t>
      </w:r>
      <w:r w:rsidR="002B128E" w:rsidRPr="007E7776">
        <w:rPr>
          <w:rFonts w:ascii="Times New Roman" w:hAnsi="Times New Roman" w:cs="Times New Roman"/>
        </w:rPr>
        <w:tab/>
      </w:r>
      <w:r w:rsidRPr="007E7776">
        <w:rPr>
          <w:rFonts w:ascii="Times New Roman" w:hAnsi="Times New Roman" w:cs="Times New Roman"/>
          <w:b/>
          <w:i/>
        </w:rPr>
        <w:t>OTHERS:</w:t>
      </w:r>
      <w:r w:rsidRPr="007E7776">
        <w:rPr>
          <w:rFonts w:ascii="Times New Roman" w:hAnsi="Times New Roman" w:cs="Times New Roman"/>
        </w:rPr>
        <w:t xml:space="preserve"> </w:t>
      </w:r>
      <w:r w:rsidR="00587B0D">
        <w:rPr>
          <w:rFonts w:ascii="Times New Roman" w:hAnsi="Times New Roman" w:cs="Times New Roman"/>
        </w:rPr>
        <w:t>Exploring new things, Volunteering</w:t>
      </w:r>
    </w:p>
    <w:p w14:paraId="40B820A7" w14:textId="40F2848F" w:rsidR="003B2117" w:rsidRPr="007E7776" w:rsidRDefault="00D43BB5">
      <w:pPr>
        <w:tabs>
          <w:tab w:val="left" w:pos="1365"/>
        </w:tabs>
        <w:spacing w:after="0" w:line="240" w:lineRule="auto"/>
        <w:rPr>
          <w:rFonts w:ascii="Times New Roman" w:hAnsi="Times New Roman" w:cs="Times New Roman"/>
          <w:b/>
        </w:rPr>
      </w:pPr>
      <w:r w:rsidRPr="007E7776">
        <w:rPr>
          <w:rFonts w:ascii="Times New Roman" w:eastAsia="Cambria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7607DE9" wp14:editId="379F0148">
                <wp:simplePos x="0" y="0"/>
                <wp:positionH relativeFrom="margin">
                  <wp:align>right</wp:align>
                </wp:positionH>
                <wp:positionV relativeFrom="paragraph">
                  <wp:posOffset>102870</wp:posOffset>
                </wp:positionV>
                <wp:extent cx="6486525" cy="28575"/>
                <wp:effectExtent l="19050" t="19050" r="28575" b="28575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6525" cy="28575"/>
                        </a:xfrm>
                        <a:prstGeom prst="line">
                          <a:avLst/>
                        </a:prstGeom>
                        <a:solidFill>
                          <a:srgbClr val="ED7D31"/>
                        </a:solidFill>
                        <a:ln w="28575">
                          <a:solidFill>
                            <a:srgbClr val="ED7D3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8DBCDC" id="Straight Connector 35" o:spid="_x0000_s1026" style="position:absolute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59.55pt,8.1pt" to="970.3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" filled="t" fillcolor="#ed7d31" strokecolor="#ed7d31" strokeweight="2.25pt">
                <v:stroke joinstyle="miter"/>
                <w10:wrap anchorx="margin"/>
              </v:line>
            </w:pict>
          </mc:Fallback>
        </mc:AlternateContent>
      </w:r>
    </w:p>
    <w:p w14:paraId="72C96F0C" w14:textId="3C26D06E" w:rsidR="003B2117" w:rsidRPr="007E7776" w:rsidRDefault="00B47E3A">
      <w:pPr>
        <w:tabs>
          <w:tab w:val="left" w:pos="1365"/>
        </w:tabs>
        <w:spacing w:after="0" w:line="240" w:lineRule="auto"/>
        <w:rPr>
          <w:rFonts w:ascii="Times New Roman" w:hAnsi="Times New Roman" w:cs="Times New Roman"/>
          <w:b/>
          <w:color w:val="3366FF"/>
        </w:rPr>
      </w:pPr>
      <w:r w:rsidRPr="007E7776">
        <w:rPr>
          <w:rFonts w:ascii="Times New Roman" w:hAnsi="Times New Roman" w:cs="Times New Roman"/>
          <w:b/>
          <w:color w:val="3366FF"/>
        </w:rPr>
        <w:t>REFERENCES</w:t>
      </w:r>
    </w:p>
    <w:p w14:paraId="34B60B08" w14:textId="48F672E6" w:rsidR="003B2117" w:rsidRPr="007E7776" w:rsidRDefault="00B47E3A">
      <w:pPr>
        <w:pStyle w:val="ListParagraph"/>
        <w:numPr>
          <w:ilvl w:val="0"/>
          <w:numId w:val="17"/>
        </w:numPr>
        <w:tabs>
          <w:tab w:val="left" w:pos="880"/>
        </w:tabs>
        <w:spacing w:after="0" w:line="240" w:lineRule="auto"/>
        <w:rPr>
          <w:rFonts w:ascii="Times New Roman" w:hAnsi="Times New Roman" w:cs="Times New Roman"/>
          <w:b/>
          <w:color w:val="002060"/>
        </w:rPr>
      </w:pPr>
      <w:r w:rsidRPr="007E7776">
        <w:rPr>
          <w:rFonts w:ascii="Times New Roman" w:hAnsi="Times New Roman" w:cs="Times New Roman"/>
          <w:i/>
          <w:lang w:val="en-GB"/>
        </w:rPr>
        <w:t xml:space="preserve">References </w:t>
      </w:r>
      <w:r w:rsidR="000870F3" w:rsidRPr="007E7776">
        <w:rPr>
          <w:rFonts w:ascii="Times New Roman" w:hAnsi="Times New Roman" w:cs="Times New Roman"/>
          <w:i/>
        </w:rPr>
        <w:t>available</w:t>
      </w:r>
      <w:r w:rsidRPr="007E7776">
        <w:rPr>
          <w:rFonts w:ascii="Times New Roman" w:hAnsi="Times New Roman" w:cs="Times New Roman"/>
          <w:i/>
        </w:rPr>
        <w:t xml:space="preserve"> </w:t>
      </w:r>
      <w:r w:rsidRPr="007E7776">
        <w:rPr>
          <w:rFonts w:ascii="Times New Roman" w:hAnsi="Times New Roman" w:cs="Times New Roman"/>
          <w:i/>
          <w:lang w:val="en-GB"/>
        </w:rPr>
        <w:t>upon</w:t>
      </w:r>
      <w:r w:rsidRPr="007E7776">
        <w:rPr>
          <w:rFonts w:ascii="Times New Roman" w:hAnsi="Times New Roman" w:cs="Times New Roman"/>
          <w:i/>
        </w:rPr>
        <w:t xml:space="preserve"> request</w:t>
      </w:r>
    </w:p>
    <w:sectPr w:rsidR="003B2117" w:rsidRPr="007E7776" w:rsidSect="0056183C">
      <w:pgSz w:w="12240" w:h="15840"/>
      <w:pgMar w:top="810" w:right="990" w:bottom="36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5EEA8" w14:textId="77777777" w:rsidR="00EC7FFB" w:rsidRDefault="00EC7FFB">
      <w:pPr>
        <w:spacing w:line="240" w:lineRule="auto"/>
      </w:pPr>
      <w:r>
        <w:separator/>
      </w:r>
    </w:p>
  </w:endnote>
  <w:endnote w:type="continuationSeparator" w:id="0">
    <w:p w14:paraId="02C8AC3C" w14:textId="77777777" w:rsidR="00EC7FFB" w:rsidRDefault="00EC7F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Segoe UI Symbol"/>
    <w:charset w:val="02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Pro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8429F" w14:textId="77777777" w:rsidR="00EC7FFB" w:rsidRDefault="00EC7FFB">
      <w:pPr>
        <w:spacing w:after="0"/>
      </w:pPr>
      <w:r>
        <w:separator/>
      </w:r>
    </w:p>
  </w:footnote>
  <w:footnote w:type="continuationSeparator" w:id="0">
    <w:p w14:paraId="56AFCFBA" w14:textId="77777777" w:rsidR="00EC7FFB" w:rsidRDefault="00EC7FF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C3A6F9B"/>
    <w:multiLevelType w:val="singleLevel"/>
    <w:tmpl w:val="9C3A6F9B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13"/>
        <w:szCs w:val="13"/>
      </w:rPr>
    </w:lvl>
  </w:abstractNum>
  <w:abstractNum w:abstractNumId="1" w15:restartNumberingAfterBreak="0">
    <w:nsid w:val="F8A1D6B5"/>
    <w:multiLevelType w:val="singleLevel"/>
    <w:tmpl w:val="F8A1D6B5"/>
    <w:lvl w:ilvl="0">
      <w:start w:val="1"/>
      <w:numFmt w:val="bullet"/>
      <w:lvlText w:val="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11"/>
        <w:szCs w:val="11"/>
      </w:rPr>
    </w:lvl>
  </w:abstractNum>
  <w:abstractNum w:abstractNumId="2" w15:restartNumberingAfterBreak="0">
    <w:nsid w:val="FECE611C"/>
    <w:multiLevelType w:val="singleLevel"/>
    <w:tmpl w:val="FECE611C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11"/>
        <w:szCs w:val="11"/>
      </w:rPr>
    </w:lvl>
  </w:abstractNum>
  <w:abstractNum w:abstractNumId="3" w15:restartNumberingAfterBreak="0">
    <w:nsid w:val="02813776"/>
    <w:multiLevelType w:val="multilevel"/>
    <w:tmpl w:val="028137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54EAC"/>
    <w:multiLevelType w:val="multilevel"/>
    <w:tmpl w:val="0784CE12"/>
    <w:styleLink w:val="WWNum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0CCB66A7"/>
    <w:multiLevelType w:val="multilevel"/>
    <w:tmpl w:val="0CCB66A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A0275"/>
    <w:multiLevelType w:val="hybridMultilevel"/>
    <w:tmpl w:val="F67C9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76733"/>
    <w:multiLevelType w:val="hybridMultilevel"/>
    <w:tmpl w:val="CF408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76258"/>
    <w:multiLevelType w:val="hybridMultilevel"/>
    <w:tmpl w:val="1CAA1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AE2769"/>
    <w:multiLevelType w:val="multilevel"/>
    <w:tmpl w:val="23FE1184"/>
    <w:styleLink w:val="WWNum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•"/>
      <w:lvlJc w:val="left"/>
      <w:pPr>
        <w:ind w:left="1440" w:hanging="360"/>
      </w:pPr>
      <w:rPr>
        <w:rFonts w:ascii="OpenSymbol" w:eastAsia="OpenSymbol" w:hAnsi="OpenSymbol" w:cs="OpenSymbol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2D8F061C"/>
    <w:multiLevelType w:val="singleLevel"/>
    <w:tmpl w:val="2D8F061C"/>
    <w:lvl w:ilvl="0">
      <w:start w:val="1"/>
      <w:numFmt w:val="bullet"/>
      <w:lvlText w:val=""/>
      <w:lvlJc w:val="left"/>
      <w:pPr>
        <w:tabs>
          <w:tab w:val="left" w:pos="1260"/>
        </w:tabs>
        <w:ind w:left="1500" w:hanging="420"/>
      </w:pPr>
      <w:rPr>
        <w:rFonts w:ascii="Wingdings" w:hAnsi="Wingdings" w:hint="default"/>
        <w:sz w:val="11"/>
        <w:szCs w:val="11"/>
      </w:rPr>
    </w:lvl>
  </w:abstractNum>
  <w:abstractNum w:abstractNumId="11" w15:restartNumberingAfterBreak="0">
    <w:nsid w:val="2E2614D8"/>
    <w:multiLevelType w:val="multilevel"/>
    <w:tmpl w:val="2E2614D8"/>
    <w:lvl w:ilvl="0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F354E"/>
    <w:multiLevelType w:val="multilevel"/>
    <w:tmpl w:val="23FE1184"/>
    <w:numStyleLink w:val="WWNum6"/>
  </w:abstractNum>
  <w:abstractNum w:abstractNumId="13" w15:restartNumberingAfterBreak="0">
    <w:nsid w:val="35803DFA"/>
    <w:multiLevelType w:val="multilevel"/>
    <w:tmpl w:val="35803DF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C0E21"/>
    <w:multiLevelType w:val="multilevel"/>
    <w:tmpl w:val="3CCC0E21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E021019"/>
    <w:multiLevelType w:val="multilevel"/>
    <w:tmpl w:val="3E0210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A534E0"/>
    <w:multiLevelType w:val="multilevel"/>
    <w:tmpl w:val="47F017BA"/>
    <w:styleLink w:val="WWNum19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42B90279"/>
    <w:multiLevelType w:val="multilevel"/>
    <w:tmpl w:val="42B90279"/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56C113E"/>
    <w:multiLevelType w:val="multilevel"/>
    <w:tmpl w:val="456C11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BC76EB"/>
    <w:multiLevelType w:val="multilevel"/>
    <w:tmpl w:val="50BC76EB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D3E44"/>
    <w:multiLevelType w:val="multilevel"/>
    <w:tmpl w:val="584D3E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B755F"/>
    <w:multiLevelType w:val="multilevel"/>
    <w:tmpl w:val="5DCB755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F1619"/>
    <w:multiLevelType w:val="multilevel"/>
    <w:tmpl w:val="5EFF1619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07D7864"/>
    <w:multiLevelType w:val="multilevel"/>
    <w:tmpl w:val="607D78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345A26"/>
    <w:multiLevelType w:val="multilevel"/>
    <w:tmpl w:val="3DDA4428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C36DE8"/>
    <w:multiLevelType w:val="multilevel"/>
    <w:tmpl w:val="67C36D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1C2A88"/>
    <w:multiLevelType w:val="multilevel"/>
    <w:tmpl w:val="6C1C2A8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0F36E9"/>
    <w:multiLevelType w:val="multilevel"/>
    <w:tmpl w:val="7B0F36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8B5C85"/>
    <w:multiLevelType w:val="multilevel"/>
    <w:tmpl w:val="7F8B5C85"/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70495143">
    <w:abstractNumId w:val="13"/>
  </w:num>
  <w:num w:numId="2" w16cid:durableId="681516874">
    <w:abstractNumId w:val="1"/>
  </w:num>
  <w:num w:numId="3" w16cid:durableId="1372150556">
    <w:abstractNumId w:val="19"/>
  </w:num>
  <w:num w:numId="4" w16cid:durableId="1827503277">
    <w:abstractNumId w:val="26"/>
  </w:num>
  <w:num w:numId="5" w16cid:durableId="798229642">
    <w:abstractNumId w:val="18"/>
  </w:num>
  <w:num w:numId="6" w16cid:durableId="770048537">
    <w:abstractNumId w:val="27"/>
  </w:num>
  <w:num w:numId="7" w16cid:durableId="248120725">
    <w:abstractNumId w:val="10"/>
  </w:num>
  <w:num w:numId="8" w16cid:durableId="42408386">
    <w:abstractNumId w:val="0"/>
  </w:num>
  <w:num w:numId="9" w16cid:durableId="1444223892">
    <w:abstractNumId w:val="22"/>
  </w:num>
  <w:num w:numId="10" w16cid:durableId="1960725078">
    <w:abstractNumId w:val="23"/>
  </w:num>
  <w:num w:numId="11" w16cid:durableId="702290812">
    <w:abstractNumId w:val="28"/>
  </w:num>
  <w:num w:numId="12" w16cid:durableId="667909105">
    <w:abstractNumId w:val="11"/>
  </w:num>
  <w:num w:numId="13" w16cid:durableId="1665620998">
    <w:abstractNumId w:val="15"/>
  </w:num>
  <w:num w:numId="14" w16cid:durableId="1610577230">
    <w:abstractNumId w:val="24"/>
  </w:num>
  <w:num w:numId="15" w16cid:durableId="368190291">
    <w:abstractNumId w:val="2"/>
  </w:num>
  <w:num w:numId="16" w16cid:durableId="1160386943">
    <w:abstractNumId w:val="14"/>
  </w:num>
  <w:num w:numId="17" w16cid:durableId="1654483085">
    <w:abstractNumId w:val="20"/>
  </w:num>
  <w:num w:numId="18" w16cid:durableId="1260941537">
    <w:abstractNumId w:val="17"/>
  </w:num>
  <w:num w:numId="19" w16cid:durableId="300885283">
    <w:abstractNumId w:val="21"/>
  </w:num>
  <w:num w:numId="20" w16cid:durableId="920676098">
    <w:abstractNumId w:val="25"/>
  </w:num>
  <w:num w:numId="21" w16cid:durableId="553197529">
    <w:abstractNumId w:val="3"/>
  </w:num>
  <w:num w:numId="22" w16cid:durableId="668337079">
    <w:abstractNumId w:val="5"/>
  </w:num>
  <w:num w:numId="23" w16cid:durableId="1520581549">
    <w:abstractNumId w:val="9"/>
  </w:num>
  <w:num w:numId="24" w16cid:durableId="315063568">
    <w:abstractNumId w:val="4"/>
  </w:num>
  <w:num w:numId="25" w16cid:durableId="1074086055">
    <w:abstractNumId w:val="16"/>
  </w:num>
  <w:num w:numId="26" w16cid:durableId="199167146">
    <w:abstractNumId w:val="6"/>
  </w:num>
  <w:num w:numId="27" w16cid:durableId="1761099210">
    <w:abstractNumId w:val="8"/>
  </w:num>
  <w:num w:numId="28" w16cid:durableId="632714511">
    <w:abstractNumId w:val="7"/>
  </w:num>
  <w:num w:numId="29" w16cid:durableId="20615107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wNjQ0tTAysjQ2NDJX0lEKTi0uzszPAykwqQUAgeizJSwAAAA="/>
  </w:docVars>
  <w:rsids>
    <w:rsidRoot w:val="00590286"/>
    <w:rsid w:val="0000087B"/>
    <w:rsid w:val="00000DE2"/>
    <w:rsid w:val="00001307"/>
    <w:rsid w:val="0000190B"/>
    <w:rsid w:val="00006CFF"/>
    <w:rsid w:val="000109DC"/>
    <w:rsid w:val="000125A5"/>
    <w:rsid w:val="00013982"/>
    <w:rsid w:val="00014A47"/>
    <w:rsid w:val="0001618D"/>
    <w:rsid w:val="00017874"/>
    <w:rsid w:val="000222D8"/>
    <w:rsid w:val="00023319"/>
    <w:rsid w:val="0002352E"/>
    <w:rsid w:val="000266DE"/>
    <w:rsid w:val="00027D10"/>
    <w:rsid w:val="00030805"/>
    <w:rsid w:val="0004157E"/>
    <w:rsid w:val="00043061"/>
    <w:rsid w:val="000430C4"/>
    <w:rsid w:val="00043838"/>
    <w:rsid w:val="00043EE0"/>
    <w:rsid w:val="00046BA5"/>
    <w:rsid w:val="000534E0"/>
    <w:rsid w:val="0005550B"/>
    <w:rsid w:val="00056AA4"/>
    <w:rsid w:val="00060719"/>
    <w:rsid w:val="00061BA3"/>
    <w:rsid w:val="000627F0"/>
    <w:rsid w:val="0006419A"/>
    <w:rsid w:val="000644F5"/>
    <w:rsid w:val="00072C15"/>
    <w:rsid w:val="000732AA"/>
    <w:rsid w:val="00083FC4"/>
    <w:rsid w:val="000870F3"/>
    <w:rsid w:val="00090CD6"/>
    <w:rsid w:val="0009144D"/>
    <w:rsid w:val="00092BED"/>
    <w:rsid w:val="000951F4"/>
    <w:rsid w:val="000977F7"/>
    <w:rsid w:val="000A3800"/>
    <w:rsid w:val="000A416D"/>
    <w:rsid w:val="000A500E"/>
    <w:rsid w:val="000A5FF0"/>
    <w:rsid w:val="000B0AFE"/>
    <w:rsid w:val="000B1590"/>
    <w:rsid w:val="000B3A48"/>
    <w:rsid w:val="000B63E1"/>
    <w:rsid w:val="000B794C"/>
    <w:rsid w:val="000C0B71"/>
    <w:rsid w:val="000C1633"/>
    <w:rsid w:val="000C1E02"/>
    <w:rsid w:val="000C3FBE"/>
    <w:rsid w:val="000C775B"/>
    <w:rsid w:val="000D0A07"/>
    <w:rsid w:val="000D5E42"/>
    <w:rsid w:val="000E0453"/>
    <w:rsid w:val="000E2701"/>
    <w:rsid w:val="000E5C24"/>
    <w:rsid w:val="000E708A"/>
    <w:rsid w:val="000E76FB"/>
    <w:rsid w:val="000F08F5"/>
    <w:rsid w:val="000F0F22"/>
    <w:rsid w:val="000F3D52"/>
    <w:rsid w:val="000F4D75"/>
    <w:rsid w:val="000F5D3E"/>
    <w:rsid w:val="000F6F37"/>
    <w:rsid w:val="000F70EC"/>
    <w:rsid w:val="000F7454"/>
    <w:rsid w:val="000F772B"/>
    <w:rsid w:val="00100233"/>
    <w:rsid w:val="00101608"/>
    <w:rsid w:val="001039A0"/>
    <w:rsid w:val="00103A24"/>
    <w:rsid w:val="00110865"/>
    <w:rsid w:val="00113A5D"/>
    <w:rsid w:val="00113BCD"/>
    <w:rsid w:val="00122CAD"/>
    <w:rsid w:val="001233E5"/>
    <w:rsid w:val="00127D43"/>
    <w:rsid w:val="0013161B"/>
    <w:rsid w:val="00134483"/>
    <w:rsid w:val="00137349"/>
    <w:rsid w:val="00147C9C"/>
    <w:rsid w:val="00151628"/>
    <w:rsid w:val="00152A7A"/>
    <w:rsid w:val="00153523"/>
    <w:rsid w:val="001548A5"/>
    <w:rsid w:val="00155B19"/>
    <w:rsid w:val="00163802"/>
    <w:rsid w:val="00164CA2"/>
    <w:rsid w:val="001702A6"/>
    <w:rsid w:val="001713CF"/>
    <w:rsid w:val="00173073"/>
    <w:rsid w:val="00173315"/>
    <w:rsid w:val="00175B0A"/>
    <w:rsid w:val="00176442"/>
    <w:rsid w:val="001773F3"/>
    <w:rsid w:val="00182435"/>
    <w:rsid w:val="00185302"/>
    <w:rsid w:val="001A0BB2"/>
    <w:rsid w:val="001A3BCC"/>
    <w:rsid w:val="001A64DC"/>
    <w:rsid w:val="001A6B7D"/>
    <w:rsid w:val="001B0AF5"/>
    <w:rsid w:val="001B2113"/>
    <w:rsid w:val="001B2219"/>
    <w:rsid w:val="001B3644"/>
    <w:rsid w:val="001C23A6"/>
    <w:rsid w:val="001C2A97"/>
    <w:rsid w:val="001C77EB"/>
    <w:rsid w:val="001D0076"/>
    <w:rsid w:val="001D2171"/>
    <w:rsid w:val="001D51D7"/>
    <w:rsid w:val="001D713A"/>
    <w:rsid w:val="001E03FC"/>
    <w:rsid w:val="001E374B"/>
    <w:rsid w:val="001E5EE4"/>
    <w:rsid w:val="001F1623"/>
    <w:rsid w:val="001F44AA"/>
    <w:rsid w:val="001F5AA5"/>
    <w:rsid w:val="001F7C5B"/>
    <w:rsid w:val="0020196D"/>
    <w:rsid w:val="002055DF"/>
    <w:rsid w:val="00210C96"/>
    <w:rsid w:val="00212E8A"/>
    <w:rsid w:val="002130D1"/>
    <w:rsid w:val="0021386D"/>
    <w:rsid w:val="00213B16"/>
    <w:rsid w:val="00215BF4"/>
    <w:rsid w:val="00217B01"/>
    <w:rsid w:val="002219C8"/>
    <w:rsid w:val="00226D32"/>
    <w:rsid w:val="002275F2"/>
    <w:rsid w:val="00227F2E"/>
    <w:rsid w:val="002336D7"/>
    <w:rsid w:val="00234D02"/>
    <w:rsid w:val="00243C96"/>
    <w:rsid w:val="00244697"/>
    <w:rsid w:val="00246C46"/>
    <w:rsid w:val="00246D38"/>
    <w:rsid w:val="002476E8"/>
    <w:rsid w:val="00253CE5"/>
    <w:rsid w:val="00254B58"/>
    <w:rsid w:val="00256575"/>
    <w:rsid w:val="00256D74"/>
    <w:rsid w:val="00257A12"/>
    <w:rsid w:val="00262D63"/>
    <w:rsid w:val="00265DAF"/>
    <w:rsid w:val="00272385"/>
    <w:rsid w:val="00272C01"/>
    <w:rsid w:val="00280E77"/>
    <w:rsid w:val="00284291"/>
    <w:rsid w:val="00286B6D"/>
    <w:rsid w:val="0029272F"/>
    <w:rsid w:val="00293F90"/>
    <w:rsid w:val="0029468E"/>
    <w:rsid w:val="002A712C"/>
    <w:rsid w:val="002B128E"/>
    <w:rsid w:val="002B1A05"/>
    <w:rsid w:val="002B2EDB"/>
    <w:rsid w:val="002B5B03"/>
    <w:rsid w:val="002B63F4"/>
    <w:rsid w:val="002B6D49"/>
    <w:rsid w:val="002B7B71"/>
    <w:rsid w:val="002C3A63"/>
    <w:rsid w:val="002D0A5B"/>
    <w:rsid w:val="002D3400"/>
    <w:rsid w:val="002D54F5"/>
    <w:rsid w:val="002D5C8F"/>
    <w:rsid w:val="002E3373"/>
    <w:rsid w:val="002E49C0"/>
    <w:rsid w:val="002F1F4A"/>
    <w:rsid w:val="002F24C8"/>
    <w:rsid w:val="002F3446"/>
    <w:rsid w:val="002F7567"/>
    <w:rsid w:val="00300388"/>
    <w:rsid w:val="00305DFA"/>
    <w:rsid w:val="00310A31"/>
    <w:rsid w:val="00310B97"/>
    <w:rsid w:val="00316370"/>
    <w:rsid w:val="003245A6"/>
    <w:rsid w:val="00326936"/>
    <w:rsid w:val="0034025C"/>
    <w:rsid w:val="00342F07"/>
    <w:rsid w:val="0035083B"/>
    <w:rsid w:val="003525BC"/>
    <w:rsid w:val="00354202"/>
    <w:rsid w:val="00357452"/>
    <w:rsid w:val="00365C53"/>
    <w:rsid w:val="00370E43"/>
    <w:rsid w:val="00370F76"/>
    <w:rsid w:val="00371BF5"/>
    <w:rsid w:val="003725D9"/>
    <w:rsid w:val="003739CA"/>
    <w:rsid w:val="00373C29"/>
    <w:rsid w:val="00376AC3"/>
    <w:rsid w:val="0038009B"/>
    <w:rsid w:val="0038115E"/>
    <w:rsid w:val="00381892"/>
    <w:rsid w:val="0038297D"/>
    <w:rsid w:val="0038488D"/>
    <w:rsid w:val="003868C0"/>
    <w:rsid w:val="0039101A"/>
    <w:rsid w:val="00392443"/>
    <w:rsid w:val="003955F3"/>
    <w:rsid w:val="00397F95"/>
    <w:rsid w:val="003A1A48"/>
    <w:rsid w:val="003A44F3"/>
    <w:rsid w:val="003A523E"/>
    <w:rsid w:val="003B035F"/>
    <w:rsid w:val="003B0BF1"/>
    <w:rsid w:val="003B0EC1"/>
    <w:rsid w:val="003B13D1"/>
    <w:rsid w:val="003B2117"/>
    <w:rsid w:val="003B4679"/>
    <w:rsid w:val="003B5DCA"/>
    <w:rsid w:val="003B761C"/>
    <w:rsid w:val="003C078A"/>
    <w:rsid w:val="003C11EA"/>
    <w:rsid w:val="003C17F4"/>
    <w:rsid w:val="003C5E2D"/>
    <w:rsid w:val="003C61FE"/>
    <w:rsid w:val="003C7A48"/>
    <w:rsid w:val="003D2B9B"/>
    <w:rsid w:val="003D3A13"/>
    <w:rsid w:val="003D54B8"/>
    <w:rsid w:val="003D58CC"/>
    <w:rsid w:val="003D5E45"/>
    <w:rsid w:val="003D66AD"/>
    <w:rsid w:val="003D7769"/>
    <w:rsid w:val="003E2E60"/>
    <w:rsid w:val="003E697B"/>
    <w:rsid w:val="003E6A17"/>
    <w:rsid w:val="003E73B9"/>
    <w:rsid w:val="003F2AE7"/>
    <w:rsid w:val="003F33C0"/>
    <w:rsid w:val="003F7C5D"/>
    <w:rsid w:val="003F7FAF"/>
    <w:rsid w:val="004012A5"/>
    <w:rsid w:val="004027BC"/>
    <w:rsid w:val="0040297A"/>
    <w:rsid w:val="0040764D"/>
    <w:rsid w:val="00410105"/>
    <w:rsid w:val="00412E8A"/>
    <w:rsid w:val="00414EDA"/>
    <w:rsid w:val="0041748C"/>
    <w:rsid w:val="004233C2"/>
    <w:rsid w:val="0042379E"/>
    <w:rsid w:val="00436E92"/>
    <w:rsid w:val="004377D1"/>
    <w:rsid w:val="00441432"/>
    <w:rsid w:val="004533AF"/>
    <w:rsid w:val="004577F8"/>
    <w:rsid w:val="00460461"/>
    <w:rsid w:val="004606C1"/>
    <w:rsid w:val="00461CDE"/>
    <w:rsid w:val="00464491"/>
    <w:rsid w:val="00473E6A"/>
    <w:rsid w:val="004752F8"/>
    <w:rsid w:val="00476DB1"/>
    <w:rsid w:val="004803D9"/>
    <w:rsid w:val="00481FF8"/>
    <w:rsid w:val="00492F40"/>
    <w:rsid w:val="004A1F5A"/>
    <w:rsid w:val="004A3766"/>
    <w:rsid w:val="004A5CD6"/>
    <w:rsid w:val="004A5F01"/>
    <w:rsid w:val="004B27DE"/>
    <w:rsid w:val="004B3B14"/>
    <w:rsid w:val="004B441A"/>
    <w:rsid w:val="004B4A6F"/>
    <w:rsid w:val="004B4ECA"/>
    <w:rsid w:val="004B52D8"/>
    <w:rsid w:val="004C3C65"/>
    <w:rsid w:val="004D396F"/>
    <w:rsid w:val="004D61C8"/>
    <w:rsid w:val="004D766F"/>
    <w:rsid w:val="004E015A"/>
    <w:rsid w:val="004E0790"/>
    <w:rsid w:val="004E2948"/>
    <w:rsid w:val="004F0064"/>
    <w:rsid w:val="004F0F89"/>
    <w:rsid w:val="004F17BF"/>
    <w:rsid w:val="004F3B0B"/>
    <w:rsid w:val="004F5B6D"/>
    <w:rsid w:val="004F625E"/>
    <w:rsid w:val="0050066E"/>
    <w:rsid w:val="0050121F"/>
    <w:rsid w:val="00501B43"/>
    <w:rsid w:val="0050349C"/>
    <w:rsid w:val="00504213"/>
    <w:rsid w:val="00504679"/>
    <w:rsid w:val="00505388"/>
    <w:rsid w:val="00507E47"/>
    <w:rsid w:val="0051374F"/>
    <w:rsid w:val="005175BE"/>
    <w:rsid w:val="00517E0A"/>
    <w:rsid w:val="00522EE2"/>
    <w:rsid w:val="00525F35"/>
    <w:rsid w:val="0053207E"/>
    <w:rsid w:val="0053305E"/>
    <w:rsid w:val="00533A27"/>
    <w:rsid w:val="005363B5"/>
    <w:rsid w:val="00540E01"/>
    <w:rsid w:val="005434F4"/>
    <w:rsid w:val="00544F5A"/>
    <w:rsid w:val="00553B2C"/>
    <w:rsid w:val="005542B5"/>
    <w:rsid w:val="0055506C"/>
    <w:rsid w:val="00560671"/>
    <w:rsid w:val="0056183C"/>
    <w:rsid w:val="00561F4B"/>
    <w:rsid w:val="00562837"/>
    <w:rsid w:val="00571061"/>
    <w:rsid w:val="00571338"/>
    <w:rsid w:val="0057165D"/>
    <w:rsid w:val="00575074"/>
    <w:rsid w:val="005757D6"/>
    <w:rsid w:val="0057692B"/>
    <w:rsid w:val="00577E06"/>
    <w:rsid w:val="005862BC"/>
    <w:rsid w:val="005873B1"/>
    <w:rsid w:val="00587B0D"/>
    <w:rsid w:val="00590286"/>
    <w:rsid w:val="0059210B"/>
    <w:rsid w:val="00592423"/>
    <w:rsid w:val="00594A79"/>
    <w:rsid w:val="0059573C"/>
    <w:rsid w:val="005963ED"/>
    <w:rsid w:val="005969FE"/>
    <w:rsid w:val="005A1F85"/>
    <w:rsid w:val="005A21B8"/>
    <w:rsid w:val="005A29A5"/>
    <w:rsid w:val="005A3EB4"/>
    <w:rsid w:val="005A6736"/>
    <w:rsid w:val="005B203D"/>
    <w:rsid w:val="005B297C"/>
    <w:rsid w:val="005C2014"/>
    <w:rsid w:val="005C3C98"/>
    <w:rsid w:val="005C4CDB"/>
    <w:rsid w:val="005C64F3"/>
    <w:rsid w:val="005D355C"/>
    <w:rsid w:val="005D4B14"/>
    <w:rsid w:val="005D6623"/>
    <w:rsid w:val="005D7491"/>
    <w:rsid w:val="005E04BE"/>
    <w:rsid w:val="005E1894"/>
    <w:rsid w:val="005E6CEF"/>
    <w:rsid w:val="005F5830"/>
    <w:rsid w:val="00603233"/>
    <w:rsid w:val="006059D7"/>
    <w:rsid w:val="00610AE1"/>
    <w:rsid w:val="00610D9D"/>
    <w:rsid w:val="00612E6C"/>
    <w:rsid w:val="00617CCB"/>
    <w:rsid w:val="006220EC"/>
    <w:rsid w:val="006222A8"/>
    <w:rsid w:val="00630A99"/>
    <w:rsid w:val="00631B18"/>
    <w:rsid w:val="0063408E"/>
    <w:rsid w:val="00634AB5"/>
    <w:rsid w:val="00641F1B"/>
    <w:rsid w:val="00642AD5"/>
    <w:rsid w:val="006508AE"/>
    <w:rsid w:val="00651C35"/>
    <w:rsid w:val="006553AE"/>
    <w:rsid w:val="00655525"/>
    <w:rsid w:val="006615F8"/>
    <w:rsid w:val="00666065"/>
    <w:rsid w:val="0066637A"/>
    <w:rsid w:val="0066749D"/>
    <w:rsid w:val="00674374"/>
    <w:rsid w:val="0067772D"/>
    <w:rsid w:val="00681D15"/>
    <w:rsid w:val="006845DE"/>
    <w:rsid w:val="006914EB"/>
    <w:rsid w:val="00694DFF"/>
    <w:rsid w:val="0069550C"/>
    <w:rsid w:val="006A04DC"/>
    <w:rsid w:val="006A3F69"/>
    <w:rsid w:val="006A761E"/>
    <w:rsid w:val="006B18B6"/>
    <w:rsid w:val="006B7639"/>
    <w:rsid w:val="006C19F8"/>
    <w:rsid w:val="006C45D2"/>
    <w:rsid w:val="006C5E9A"/>
    <w:rsid w:val="006C7A18"/>
    <w:rsid w:val="006C7DF5"/>
    <w:rsid w:val="006D107A"/>
    <w:rsid w:val="006D7651"/>
    <w:rsid w:val="006E099C"/>
    <w:rsid w:val="006E0E89"/>
    <w:rsid w:val="006E12ED"/>
    <w:rsid w:val="006E184C"/>
    <w:rsid w:val="006E1891"/>
    <w:rsid w:val="006F1B04"/>
    <w:rsid w:val="006F2324"/>
    <w:rsid w:val="006F31B6"/>
    <w:rsid w:val="006F51FB"/>
    <w:rsid w:val="006F68FC"/>
    <w:rsid w:val="006F6A58"/>
    <w:rsid w:val="00705335"/>
    <w:rsid w:val="007133FC"/>
    <w:rsid w:val="0071346F"/>
    <w:rsid w:val="00720765"/>
    <w:rsid w:val="0072149C"/>
    <w:rsid w:val="00723D4E"/>
    <w:rsid w:val="007268C6"/>
    <w:rsid w:val="00727974"/>
    <w:rsid w:val="00727E32"/>
    <w:rsid w:val="00727E9E"/>
    <w:rsid w:val="00730DD4"/>
    <w:rsid w:val="00735BA9"/>
    <w:rsid w:val="00740D5D"/>
    <w:rsid w:val="007417A6"/>
    <w:rsid w:val="0074204E"/>
    <w:rsid w:val="00743B0B"/>
    <w:rsid w:val="00755EC4"/>
    <w:rsid w:val="0075769B"/>
    <w:rsid w:val="007631B9"/>
    <w:rsid w:val="00765293"/>
    <w:rsid w:val="007712A7"/>
    <w:rsid w:val="007741FD"/>
    <w:rsid w:val="00777F39"/>
    <w:rsid w:val="007825F4"/>
    <w:rsid w:val="00783A6B"/>
    <w:rsid w:val="00784071"/>
    <w:rsid w:val="00784B2F"/>
    <w:rsid w:val="00793C43"/>
    <w:rsid w:val="00794395"/>
    <w:rsid w:val="007A087F"/>
    <w:rsid w:val="007A336D"/>
    <w:rsid w:val="007A5793"/>
    <w:rsid w:val="007A5845"/>
    <w:rsid w:val="007A5D76"/>
    <w:rsid w:val="007B269A"/>
    <w:rsid w:val="007B7D54"/>
    <w:rsid w:val="007E1F6A"/>
    <w:rsid w:val="007E20C3"/>
    <w:rsid w:val="007E2243"/>
    <w:rsid w:val="007E2833"/>
    <w:rsid w:val="007E3481"/>
    <w:rsid w:val="007E66BB"/>
    <w:rsid w:val="007E6718"/>
    <w:rsid w:val="007E7776"/>
    <w:rsid w:val="0080180F"/>
    <w:rsid w:val="00811C54"/>
    <w:rsid w:val="0081787E"/>
    <w:rsid w:val="00817A85"/>
    <w:rsid w:val="008215FE"/>
    <w:rsid w:val="00824B8A"/>
    <w:rsid w:val="0082580F"/>
    <w:rsid w:val="00827214"/>
    <w:rsid w:val="00832858"/>
    <w:rsid w:val="00835A49"/>
    <w:rsid w:val="00842472"/>
    <w:rsid w:val="00842AC5"/>
    <w:rsid w:val="008456D7"/>
    <w:rsid w:val="00845B3E"/>
    <w:rsid w:val="008507C0"/>
    <w:rsid w:val="008539C4"/>
    <w:rsid w:val="0085494E"/>
    <w:rsid w:val="00855883"/>
    <w:rsid w:val="00856113"/>
    <w:rsid w:val="008620C3"/>
    <w:rsid w:val="008623EE"/>
    <w:rsid w:val="00862CA2"/>
    <w:rsid w:val="008648E8"/>
    <w:rsid w:val="00864963"/>
    <w:rsid w:val="00864ABC"/>
    <w:rsid w:val="00867076"/>
    <w:rsid w:val="00874242"/>
    <w:rsid w:val="00881195"/>
    <w:rsid w:val="00881848"/>
    <w:rsid w:val="00881AD5"/>
    <w:rsid w:val="008824EB"/>
    <w:rsid w:val="00882940"/>
    <w:rsid w:val="008853F9"/>
    <w:rsid w:val="00885E1C"/>
    <w:rsid w:val="00885EEE"/>
    <w:rsid w:val="00895CB8"/>
    <w:rsid w:val="00896260"/>
    <w:rsid w:val="00897502"/>
    <w:rsid w:val="008A10D0"/>
    <w:rsid w:val="008A3419"/>
    <w:rsid w:val="008A3987"/>
    <w:rsid w:val="008B476D"/>
    <w:rsid w:val="008B493C"/>
    <w:rsid w:val="008B4D67"/>
    <w:rsid w:val="008B5BE0"/>
    <w:rsid w:val="008C09F2"/>
    <w:rsid w:val="008C1F43"/>
    <w:rsid w:val="008C1F61"/>
    <w:rsid w:val="008C2412"/>
    <w:rsid w:val="008C3E5B"/>
    <w:rsid w:val="008C515A"/>
    <w:rsid w:val="008C522C"/>
    <w:rsid w:val="008C5757"/>
    <w:rsid w:val="008C7A06"/>
    <w:rsid w:val="008C7F8B"/>
    <w:rsid w:val="008D33DD"/>
    <w:rsid w:val="008D3C3D"/>
    <w:rsid w:val="008D5D2F"/>
    <w:rsid w:val="008D60EE"/>
    <w:rsid w:val="008D7CA1"/>
    <w:rsid w:val="008E1AA5"/>
    <w:rsid w:val="008E370C"/>
    <w:rsid w:val="008E5601"/>
    <w:rsid w:val="008F3C09"/>
    <w:rsid w:val="008F6355"/>
    <w:rsid w:val="008F6D5C"/>
    <w:rsid w:val="008F7067"/>
    <w:rsid w:val="008F70A5"/>
    <w:rsid w:val="00901571"/>
    <w:rsid w:val="00910D16"/>
    <w:rsid w:val="00913ED3"/>
    <w:rsid w:val="0091661A"/>
    <w:rsid w:val="00917E59"/>
    <w:rsid w:val="00921E39"/>
    <w:rsid w:val="00923544"/>
    <w:rsid w:val="00924B26"/>
    <w:rsid w:val="00925292"/>
    <w:rsid w:val="009318AA"/>
    <w:rsid w:val="009323C7"/>
    <w:rsid w:val="009343DC"/>
    <w:rsid w:val="00935D63"/>
    <w:rsid w:val="00936234"/>
    <w:rsid w:val="00936C7E"/>
    <w:rsid w:val="00936D4B"/>
    <w:rsid w:val="00937E25"/>
    <w:rsid w:val="009408A1"/>
    <w:rsid w:val="00941A59"/>
    <w:rsid w:val="0094548D"/>
    <w:rsid w:val="009454F6"/>
    <w:rsid w:val="009458A1"/>
    <w:rsid w:val="0094649C"/>
    <w:rsid w:val="00947B6F"/>
    <w:rsid w:val="0095271D"/>
    <w:rsid w:val="009557F7"/>
    <w:rsid w:val="00955A47"/>
    <w:rsid w:val="00957A2C"/>
    <w:rsid w:val="009661B2"/>
    <w:rsid w:val="0097334C"/>
    <w:rsid w:val="00973475"/>
    <w:rsid w:val="009761E9"/>
    <w:rsid w:val="009772BE"/>
    <w:rsid w:val="009776FF"/>
    <w:rsid w:val="00981752"/>
    <w:rsid w:val="00981FA9"/>
    <w:rsid w:val="00982DD3"/>
    <w:rsid w:val="00984DB1"/>
    <w:rsid w:val="0098535F"/>
    <w:rsid w:val="009858F5"/>
    <w:rsid w:val="009868D0"/>
    <w:rsid w:val="00992C2A"/>
    <w:rsid w:val="00993CB6"/>
    <w:rsid w:val="009A1913"/>
    <w:rsid w:val="009A1CAE"/>
    <w:rsid w:val="009A1F37"/>
    <w:rsid w:val="009A446E"/>
    <w:rsid w:val="009A4CC0"/>
    <w:rsid w:val="009A59B9"/>
    <w:rsid w:val="009A7898"/>
    <w:rsid w:val="009B1C23"/>
    <w:rsid w:val="009B2BBC"/>
    <w:rsid w:val="009B48F7"/>
    <w:rsid w:val="009B5433"/>
    <w:rsid w:val="009B5ADB"/>
    <w:rsid w:val="009C3D4A"/>
    <w:rsid w:val="009C463F"/>
    <w:rsid w:val="009C7611"/>
    <w:rsid w:val="009D1A59"/>
    <w:rsid w:val="009D26BD"/>
    <w:rsid w:val="009D39BF"/>
    <w:rsid w:val="009D6F45"/>
    <w:rsid w:val="009D7ADD"/>
    <w:rsid w:val="009E02D9"/>
    <w:rsid w:val="009E0DAB"/>
    <w:rsid w:val="009E1E9B"/>
    <w:rsid w:val="009E5A14"/>
    <w:rsid w:val="009F1952"/>
    <w:rsid w:val="009F2BA5"/>
    <w:rsid w:val="009F2E4A"/>
    <w:rsid w:val="009F2F96"/>
    <w:rsid w:val="009F38DD"/>
    <w:rsid w:val="009F3D14"/>
    <w:rsid w:val="009F6B36"/>
    <w:rsid w:val="009F78E2"/>
    <w:rsid w:val="00A0274D"/>
    <w:rsid w:val="00A03E07"/>
    <w:rsid w:val="00A03E89"/>
    <w:rsid w:val="00A07DBD"/>
    <w:rsid w:val="00A23E12"/>
    <w:rsid w:val="00A30EB6"/>
    <w:rsid w:val="00A311A4"/>
    <w:rsid w:val="00A33AA0"/>
    <w:rsid w:val="00A427E4"/>
    <w:rsid w:val="00A42C62"/>
    <w:rsid w:val="00A43035"/>
    <w:rsid w:val="00A451C3"/>
    <w:rsid w:val="00A47880"/>
    <w:rsid w:val="00A5103F"/>
    <w:rsid w:val="00A510B8"/>
    <w:rsid w:val="00A51D4B"/>
    <w:rsid w:val="00A54F67"/>
    <w:rsid w:val="00A56A6F"/>
    <w:rsid w:val="00A6392E"/>
    <w:rsid w:val="00A63BC1"/>
    <w:rsid w:val="00A70C07"/>
    <w:rsid w:val="00A7115C"/>
    <w:rsid w:val="00A82550"/>
    <w:rsid w:val="00A9511D"/>
    <w:rsid w:val="00AA3730"/>
    <w:rsid w:val="00AA486A"/>
    <w:rsid w:val="00AA6031"/>
    <w:rsid w:val="00AB09A9"/>
    <w:rsid w:val="00AB0A53"/>
    <w:rsid w:val="00AC0B47"/>
    <w:rsid w:val="00AC3CCB"/>
    <w:rsid w:val="00AC446A"/>
    <w:rsid w:val="00AD09F0"/>
    <w:rsid w:val="00AD0B54"/>
    <w:rsid w:val="00AD3BB8"/>
    <w:rsid w:val="00AD648D"/>
    <w:rsid w:val="00AE03EC"/>
    <w:rsid w:val="00AE2E9E"/>
    <w:rsid w:val="00AE570B"/>
    <w:rsid w:val="00AF1EC6"/>
    <w:rsid w:val="00AF34DD"/>
    <w:rsid w:val="00AF6610"/>
    <w:rsid w:val="00AF71B8"/>
    <w:rsid w:val="00B019E0"/>
    <w:rsid w:val="00B04060"/>
    <w:rsid w:val="00B04309"/>
    <w:rsid w:val="00B065AE"/>
    <w:rsid w:val="00B107CD"/>
    <w:rsid w:val="00B10B97"/>
    <w:rsid w:val="00B10DE1"/>
    <w:rsid w:val="00B10EA1"/>
    <w:rsid w:val="00B20E47"/>
    <w:rsid w:val="00B2321B"/>
    <w:rsid w:val="00B26129"/>
    <w:rsid w:val="00B264C7"/>
    <w:rsid w:val="00B26BB9"/>
    <w:rsid w:val="00B3100C"/>
    <w:rsid w:val="00B312A8"/>
    <w:rsid w:val="00B3164B"/>
    <w:rsid w:val="00B31C8D"/>
    <w:rsid w:val="00B3477E"/>
    <w:rsid w:val="00B35CDC"/>
    <w:rsid w:val="00B47E3A"/>
    <w:rsid w:val="00B52AF9"/>
    <w:rsid w:val="00B53066"/>
    <w:rsid w:val="00B54756"/>
    <w:rsid w:val="00B55947"/>
    <w:rsid w:val="00B570EE"/>
    <w:rsid w:val="00B61B23"/>
    <w:rsid w:val="00B62C74"/>
    <w:rsid w:val="00B655A7"/>
    <w:rsid w:val="00B65C50"/>
    <w:rsid w:val="00B72481"/>
    <w:rsid w:val="00B72A43"/>
    <w:rsid w:val="00B8287F"/>
    <w:rsid w:val="00B84ED7"/>
    <w:rsid w:val="00B87F87"/>
    <w:rsid w:val="00B91E3C"/>
    <w:rsid w:val="00B9261E"/>
    <w:rsid w:val="00B9278E"/>
    <w:rsid w:val="00B9766F"/>
    <w:rsid w:val="00BA1F1E"/>
    <w:rsid w:val="00BA3C60"/>
    <w:rsid w:val="00BA6577"/>
    <w:rsid w:val="00BB38F6"/>
    <w:rsid w:val="00BC1902"/>
    <w:rsid w:val="00BC357B"/>
    <w:rsid w:val="00BD355F"/>
    <w:rsid w:val="00BE1575"/>
    <w:rsid w:val="00BE285F"/>
    <w:rsid w:val="00BF4A85"/>
    <w:rsid w:val="00C00606"/>
    <w:rsid w:val="00C02427"/>
    <w:rsid w:val="00C02AB5"/>
    <w:rsid w:val="00C032A9"/>
    <w:rsid w:val="00C0375F"/>
    <w:rsid w:val="00C06269"/>
    <w:rsid w:val="00C136FD"/>
    <w:rsid w:val="00C167BE"/>
    <w:rsid w:val="00C209A9"/>
    <w:rsid w:val="00C224B8"/>
    <w:rsid w:val="00C22557"/>
    <w:rsid w:val="00C225A2"/>
    <w:rsid w:val="00C312E6"/>
    <w:rsid w:val="00C339BC"/>
    <w:rsid w:val="00C35665"/>
    <w:rsid w:val="00C473E8"/>
    <w:rsid w:val="00C52C71"/>
    <w:rsid w:val="00C7295A"/>
    <w:rsid w:val="00C82084"/>
    <w:rsid w:val="00C82C81"/>
    <w:rsid w:val="00C904E1"/>
    <w:rsid w:val="00CA029F"/>
    <w:rsid w:val="00CA5524"/>
    <w:rsid w:val="00CA7BCD"/>
    <w:rsid w:val="00CB0739"/>
    <w:rsid w:val="00CB2775"/>
    <w:rsid w:val="00CB61BE"/>
    <w:rsid w:val="00CB7425"/>
    <w:rsid w:val="00CC433F"/>
    <w:rsid w:val="00CD0342"/>
    <w:rsid w:val="00CD0413"/>
    <w:rsid w:val="00CD2B13"/>
    <w:rsid w:val="00CD4B18"/>
    <w:rsid w:val="00CD5DD0"/>
    <w:rsid w:val="00CE08CF"/>
    <w:rsid w:val="00CE0D5D"/>
    <w:rsid w:val="00CE210F"/>
    <w:rsid w:val="00CE2DB1"/>
    <w:rsid w:val="00CE3669"/>
    <w:rsid w:val="00CF1860"/>
    <w:rsid w:val="00CF2E5F"/>
    <w:rsid w:val="00CF3A3B"/>
    <w:rsid w:val="00CF6436"/>
    <w:rsid w:val="00CF7F11"/>
    <w:rsid w:val="00D01276"/>
    <w:rsid w:val="00D0632C"/>
    <w:rsid w:val="00D12E2A"/>
    <w:rsid w:val="00D1600E"/>
    <w:rsid w:val="00D16C05"/>
    <w:rsid w:val="00D173D8"/>
    <w:rsid w:val="00D220B7"/>
    <w:rsid w:val="00D220E1"/>
    <w:rsid w:val="00D22F0B"/>
    <w:rsid w:val="00D250E5"/>
    <w:rsid w:val="00D27982"/>
    <w:rsid w:val="00D3135B"/>
    <w:rsid w:val="00D4087E"/>
    <w:rsid w:val="00D41466"/>
    <w:rsid w:val="00D43BB5"/>
    <w:rsid w:val="00D44819"/>
    <w:rsid w:val="00D46080"/>
    <w:rsid w:val="00D50D16"/>
    <w:rsid w:val="00D5211E"/>
    <w:rsid w:val="00D52739"/>
    <w:rsid w:val="00D54AF7"/>
    <w:rsid w:val="00D551A3"/>
    <w:rsid w:val="00D555A3"/>
    <w:rsid w:val="00D5695A"/>
    <w:rsid w:val="00D6135F"/>
    <w:rsid w:val="00D619FD"/>
    <w:rsid w:val="00D67622"/>
    <w:rsid w:val="00D7160D"/>
    <w:rsid w:val="00D71C08"/>
    <w:rsid w:val="00D71E53"/>
    <w:rsid w:val="00D762D3"/>
    <w:rsid w:val="00D825A6"/>
    <w:rsid w:val="00D84445"/>
    <w:rsid w:val="00D859B8"/>
    <w:rsid w:val="00D878D0"/>
    <w:rsid w:val="00D91602"/>
    <w:rsid w:val="00D918B4"/>
    <w:rsid w:val="00D9636B"/>
    <w:rsid w:val="00D96FC4"/>
    <w:rsid w:val="00DA0901"/>
    <w:rsid w:val="00DA0B52"/>
    <w:rsid w:val="00DA4A84"/>
    <w:rsid w:val="00DB03DD"/>
    <w:rsid w:val="00DB2DF0"/>
    <w:rsid w:val="00DB42CC"/>
    <w:rsid w:val="00DB5BFF"/>
    <w:rsid w:val="00DB606B"/>
    <w:rsid w:val="00DB620F"/>
    <w:rsid w:val="00DB7FE7"/>
    <w:rsid w:val="00DC073E"/>
    <w:rsid w:val="00DC0F7F"/>
    <w:rsid w:val="00DC327C"/>
    <w:rsid w:val="00DC3B5B"/>
    <w:rsid w:val="00DC3E49"/>
    <w:rsid w:val="00DC49F1"/>
    <w:rsid w:val="00DC63A2"/>
    <w:rsid w:val="00DD1EA9"/>
    <w:rsid w:val="00DD7420"/>
    <w:rsid w:val="00DE44DB"/>
    <w:rsid w:val="00DE4A8C"/>
    <w:rsid w:val="00DE64C5"/>
    <w:rsid w:val="00DE777F"/>
    <w:rsid w:val="00DE7A70"/>
    <w:rsid w:val="00DF1881"/>
    <w:rsid w:val="00DF307D"/>
    <w:rsid w:val="00E00D4D"/>
    <w:rsid w:val="00E01082"/>
    <w:rsid w:val="00E10A53"/>
    <w:rsid w:val="00E23885"/>
    <w:rsid w:val="00E23A83"/>
    <w:rsid w:val="00E24612"/>
    <w:rsid w:val="00E26C5F"/>
    <w:rsid w:val="00E30BB4"/>
    <w:rsid w:val="00E335CB"/>
    <w:rsid w:val="00E35732"/>
    <w:rsid w:val="00E37E0F"/>
    <w:rsid w:val="00E454EC"/>
    <w:rsid w:val="00E50644"/>
    <w:rsid w:val="00E5293D"/>
    <w:rsid w:val="00E5321B"/>
    <w:rsid w:val="00E5495C"/>
    <w:rsid w:val="00E55D28"/>
    <w:rsid w:val="00E61053"/>
    <w:rsid w:val="00E65394"/>
    <w:rsid w:val="00E65EBE"/>
    <w:rsid w:val="00E711AF"/>
    <w:rsid w:val="00E72AED"/>
    <w:rsid w:val="00E72D39"/>
    <w:rsid w:val="00E77ABC"/>
    <w:rsid w:val="00E809A8"/>
    <w:rsid w:val="00E855E8"/>
    <w:rsid w:val="00E87761"/>
    <w:rsid w:val="00E906AF"/>
    <w:rsid w:val="00E94A65"/>
    <w:rsid w:val="00E95102"/>
    <w:rsid w:val="00EA52DA"/>
    <w:rsid w:val="00EA6069"/>
    <w:rsid w:val="00EA65EA"/>
    <w:rsid w:val="00EA72D6"/>
    <w:rsid w:val="00EB59A6"/>
    <w:rsid w:val="00EB6601"/>
    <w:rsid w:val="00EB6A35"/>
    <w:rsid w:val="00EB6FE8"/>
    <w:rsid w:val="00EB71C0"/>
    <w:rsid w:val="00EC4112"/>
    <w:rsid w:val="00EC4C42"/>
    <w:rsid w:val="00EC7FFB"/>
    <w:rsid w:val="00ED1885"/>
    <w:rsid w:val="00ED3659"/>
    <w:rsid w:val="00ED389F"/>
    <w:rsid w:val="00ED790F"/>
    <w:rsid w:val="00ED7944"/>
    <w:rsid w:val="00EE23AF"/>
    <w:rsid w:val="00EE5142"/>
    <w:rsid w:val="00EE64DF"/>
    <w:rsid w:val="00EF2F5F"/>
    <w:rsid w:val="00EF5E71"/>
    <w:rsid w:val="00EF7115"/>
    <w:rsid w:val="00F01E8C"/>
    <w:rsid w:val="00F04209"/>
    <w:rsid w:val="00F04705"/>
    <w:rsid w:val="00F0493C"/>
    <w:rsid w:val="00F05B29"/>
    <w:rsid w:val="00F0603D"/>
    <w:rsid w:val="00F128DE"/>
    <w:rsid w:val="00F14DB6"/>
    <w:rsid w:val="00F15C23"/>
    <w:rsid w:val="00F16C33"/>
    <w:rsid w:val="00F17F4D"/>
    <w:rsid w:val="00F33C60"/>
    <w:rsid w:val="00F35825"/>
    <w:rsid w:val="00F36D35"/>
    <w:rsid w:val="00F37C3F"/>
    <w:rsid w:val="00F42024"/>
    <w:rsid w:val="00F464C7"/>
    <w:rsid w:val="00F50FDC"/>
    <w:rsid w:val="00F55371"/>
    <w:rsid w:val="00F5543C"/>
    <w:rsid w:val="00F566AB"/>
    <w:rsid w:val="00F57487"/>
    <w:rsid w:val="00F57D75"/>
    <w:rsid w:val="00F614B0"/>
    <w:rsid w:val="00F617A1"/>
    <w:rsid w:val="00F625B6"/>
    <w:rsid w:val="00F6270E"/>
    <w:rsid w:val="00F67F19"/>
    <w:rsid w:val="00F7032E"/>
    <w:rsid w:val="00F708D3"/>
    <w:rsid w:val="00F71B4C"/>
    <w:rsid w:val="00F73CCB"/>
    <w:rsid w:val="00F80DD4"/>
    <w:rsid w:val="00F843EA"/>
    <w:rsid w:val="00F86469"/>
    <w:rsid w:val="00FA09B1"/>
    <w:rsid w:val="00FA1D06"/>
    <w:rsid w:val="00FA4393"/>
    <w:rsid w:val="00FA7855"/>
    <w:rsid w:val="00FB42AA"/>
    <w:rsid w:val="00FC65AB"/>
    <w:rsid w:val="00FC6C9A"/>
    <w:rsid w:val="00FC75A1"/>
    <w:rsid w:val="00FD0620"/>
    <w:rsid w:val="00FD31FE"/>
    <w:rsid w:val="00FD3E71"/>
    <w:rsid w:val="00FD4EBD"/>
    <w:rsid w:val="00FD6E5C"/>
    <w:rsid w:val="00FF0B70"/>
    <w:rsid w:val="01EA29D8"/>
    <w:rsid w:val="08CE30BC"/>
    <w:rsid w:val="12123F28"/>
    <w:rsid w:val="125678D5"/>
    <w:rsid w:val="18314B36"/>
    <w:rsid w:val="190635B0"/>
    <w:rsid w:val="1B910828"/>
    <w:rsid w:val="1C7C6A0D"/>
    <w:rsid w:val="1D440B8E"/>
    <w:rsid w:val="1D947B3D"/>
    <w:rsid w:val="1F500B54"/>
    <w:rsid w:val="211E4A1C"/>
    <w:rsid w:val="22961726"/>
    <w:rsid w:val="22C549A2"/>
    <w:rsid w:val="233C6743"/>
    <w:rsid w:val="235111A0"/>
    <w:rsid w:val="27220408"/>
    <w:rsid w:val="28A52549"/>
    <w:rsid w:val="294B3E0A"/>
    <w:rsid w:val="2A572CBC"/>
    <w:rsid w:val="2C1125DC"/>
    <w:rsid w:val="2D9B48D0"/>
    <w:rsid w:val="2EC95784"/>
    <w:rsid w:val="31385E2D"/>
    <w:rsid w:val="317D37FE"/>
    <w:rsid w:val="379D6859"/>
    <w:rsid w:val="416163CD"/>
    <w:rsid w:val="47C92850"/>
    <w:rsid w:val="493E2667"/>
    <w:rsid w:val="4C785E56"/>
    <w:rsid w:val="4DF01514"/>
    <w:rsid w:val="4E5702AC"/>
    <w:rsid w:val="53E97FAB"/>
    <w:rsid w:val="56E93F94"/>
    <w:rsid w:val="5A6B79A0"/>
    <w:rsid w:val="5EEC6C74"/>
    <w:rsid w:val="5F6D0826"/>
    <w:rsid w:val="6326480A"/>
    <w:rsid w:val="6C416902"/>
    <w:rsid w:val="6EE250AB"/>
    <w:rsid w:val="740455AA"/>
    <w:rsid w:val="76F47246"/>
    <w:rsid w:val="7B0B0F46"/>
    <w:rsid w:val="7C2A35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C0BC781"/>
  <w15:docId w15:val="{DC3746CB-ACA8-427D-8862-053A3A170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pPr>
      <w:pBdr>
        <w:top w:val="single" w:sz="6" w:space="24" w:color="auto"/>
      </w:pBd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i/>
      <w:sz w:val="24"/>
      <w:szCs w:val="20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  <w:spacing w:after="0" w:line="240" w:lineRule="auto"/>
      <w:jc w:val="both"/>
    </w:pPr>
    <w:rPr>
      <w:rFonts w:ascii="Calibri" w:eastAsia="Calibri" w:hAnsi="Calibri" w:cs="Times New Roman"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NoSpacing">
    <w:name w:val="No Spacing"/>
    <w:qFormat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rPr>
      <w:rFonts w:ascii="Calibri" w:eastAsia="Calibri" w:hAnsi="Calibri" w:cs="Times New Roman"/>
      <w:sz w:val="20"/>
      <w:szCs w:val="20"/>
      <w:lang w:bidi="en-US"/>
    </w:rPr>
  </w:style>
  <w:style w:type="character" w:customStyle="1" w:styleId="BodyText3Char">
    <w:name w:val="Body Text 3 Char"/>
    <w:basedOn w:val="DefaultParagraphFont"/>
    <w:link w:val="BodyText3"/>
    <w:rPr>
      <w:rFonts w:ascii="Times New Roman" w:eastAsia="Times New Roman" w:hAnsi="Times New Roman" w:cs="Times New Roman"/>
      <w:i/>
      <w:sz w:val="24"/>
      <w:szCs w:val="20"/>
      <w:lang w:val="en-GB"/>
    </w:rPr>
  </w:style>
  <w:style w:type="paragraph" w:customStyle="1" w:styleId="trt0xe">
    <w:name w:val="trt0xe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43BB5"/>
    <w:rPr>
      <w:color w:val="605E5C"/>
      <w:shd w:val="clear" w:color="auto" w:fill="E1DFDD"/>
    </w:rPr>
  </w:style>
  <w:style w:type="numbering" w:customStyle="1" w:styleId="WWNum6">
    <w:name w:val="WWNum6"/>
    <w:basedOn w:val="NoList"/>
    <w:rsid w:val="00113BCD"/>
    <w:pPr>
      <w:numPr>
        <w:numId w:val="23"/>
      </w:numPr>
    </w:pPr>
  </w:style>
  <w:style w:type="numbering" w:customStyle="1" w:styleId="WWNum10">
    <w:name w:val="WWNum10"/>
    <w:basedOn w:val="NoList"/>
    <w:rsid w:val="00113BCD"/>
    <w:pPr>
      <w:numPr>
        <w:numId w:val="24"/>
      </w:numPr>
    </w:pPr>
  </w:style>
  <w:style w:type="character" w:customStyle="1" w:styleId="fontstyle01">
    <w:name w:val="fontstyle01"/>
    <w:basedOn w:val="DefaultParagraphFont"/>
    <w:rsid w:val="00910D16"/>
    <w:rPr>
      <w:rFonts w:ascii="MinionPro-Regular" w:hAnsi="MinionPro-Regular" w:hint="default"/>
      <w:b w:val="0"/>
      <w:bCs w:val="0"/>
      <w:i w:val="0"/>
      <w:iCs w:val="0"/>
      <w:color w:val="242021"/>
      <w:sz w:val="24"/>
      <w:szCs w:val="24"/>
    </w:rPr>
  </w:style>
  <w:style w:type="numbering" w:customStyle="1" w:styleId="WWNum19">
    <w:name w:val="WWNum19"/>
    <w:basedOn w:val="NoList"/>
    <w:rsid w:val="00D67622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linkedin.com/in/chistina-thompson-acquah" TargetMode="External"/><Relationship Id="rId4" Type="http://schemas.openxmlformats.org/officeDocument/2006/relationships/styles" Target="styles.xml"/><Relationship Id="rId9" Type="http://schemas.openxmlformats.org/officeDocument/2006/relationships/hyperlink" Target="mailto:adeliyit@gmail.com%20|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8"/>
    <customShpInfo spid="_x0000_s1029"/>
    <customShpInfo spid="_x0000_s1064"/>
    <customShpInfo spid="_x0000_s1063"/>
    <customShpInfo spid="_x0000_s1026"/>
    <customShpInfo spid="_x0000_s1062"/>
    <customShpInfo spid="_x0000_s1061"/>
    <customShpInfo spid="_x0000_s1060"/>
    <customShpInfo spid="_x0000_s1059"/>
    <customShpInfo spid="_x0000_s1069"/>
    <customShpInfo spid="_x0000_s1074"/>
    <customShpInfo spid="_x0000_s1067"/>
    <customShpInfo spid="_x0000_s1031"/>
    <customShpInfo spid="_x0000_s1030"/>
    <customShpInfo spid="_x0000_s1071"/>
    <customShpInfo spid="_x0000_s1072"/>
    <customShpInfo spid="_x0000_s1073"/>
    <customShpInfo spid="_x0000_s1070"/>
    <customShpInfo spid="_x0000_s1052"/>
    <customShpInfo spid="_x0000_s1051"/>
    <customShpInfo spid="_x0000_s1050"/>
    <customShpInfo spid="_x0000_s1049"/>
    <customShpInfo spid="_x0000_s1048"/>
    <customShpInfo spid="_x0000_s1047"/>
    <customShpInfo spid="_x0000_s1046"/>
    <customShpInfo spid="_x0000_s1045"/>
    <customShpInfo spid="_x0000_s1044"/>
    <customShpInfo spid="_x0000_s1043"/>
    <customShpInfo spid="_x0000_s1042"/>
    <customShpInfo spid="_x0000_s1041"/>
    <customShpInfo spid="_x0000_s1040"/>
    <customShpInfo spid="_x0000_s1039"/>
    <customShpInfo spid="_x0000_s1038"/>
    <customShpInfo spid="_x0000_s1037"/>
    <customShpInfo spid="_x0000_s1036"/>
    <customShpInfo spid="_x0000_s1035"/>
    <customShpInfo spid="_x0000_s1034"/>
    <customShpInfo spid="_x0000_s1033"/>
  </customShpExts>
</s:customData>
</file>

<file path=customXml/itemProps1.xml><?xml version="1.0" encoding="utf-8"?>
<ds:datastoreItem xmlns:ds="http://schemas.openxmlformats.org/officeDocument/2006/customXml" ds:itemID="{30A5D915-5099-4A65-ACDE-77B734CCA4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962</Words>
  <Characters>548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ntrol &amp; Inst. LAB</dc:creator>
  <cp:lastModifiedBy>Abena</cp:lastModifiedBy>
  <cp:revision>8</cp:revision>
  <cp:lastPrinted>2022-08-13T10:55:00Z</cp:lastPrinted>
  <dcterms:created xsi:type="dcterms:W3CDTF">2022-09-19T13:39:00Z</dcterms:created>
  <dcterms:modified xsi:type="dcterms:W3CDTF">2022-09-29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0323</vt:lpwstr>
  </property>
  <property fmtid="{D5CDD505-2E9C-101B-9397-08002B2CF9AE}" pid="3" name="ICV">
    <vt:lpwstr>DEC0E61D0A8D43FABDD0A5BE8F102BDC</vt:lpwstr>
  </property>
  <property fmtid="{D5CDD505-2E9C-101B-9397-08002B2CF9AE}" pid="4" name="GrammarlyDocumentId">
    <vt:lpwstr>1f6fc43787cdaf1de149748e4ef0a97bb01431af20ca9c9d5c189ae45ced5ea7</vt:lpwstr>
  </property>
</Properties>
</file>